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18713037" w:rsidR="002F44A0" w:rsidRPr="00295032" w:rsidRDefault="009308E5" w:rsidP="002F44A0">
      <w:pPr>
        <w:jc w:val="center"/>
        <w:rPr>
          <w:sz w:val="22"/>
        </w:rPr>
      </w:pPr>
      <w:proofErr w:type="gramStart"/>
      <w:r>
        <w:rPr>
          <w:sz w:val="22"/>
        </w:rPr>
        <w:t>19.10.2022</w:t>
      </w:r>
      <w:r w:rsidR="002F44A0">
        <w:rPr>
          <w:sz w:val="22"/>
        </w:rPr>
        <w:t xml:space="preserve">  №</w:t>
      </w:r>
      <w:proofErr w:type="gramEnd"/>
      <w:r w:rsidR="002F44A0">
        <w:rPr>
          <w:sz w:val="22"/>
        </w:rPr>
        <w:t xml:space="preserve">  </w:t>
      </w:r>
      <w:r>
        <w:rPr>
          <w:sz w:val="22"/>
        </w:rPr>
        <w:t>645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0-2024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32BC7AB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="0088487B"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="00404446" w:rsidRPr="00D07188">
        <w:rPr>
          <w:color w:val="000000"/>
          <w:sz w:val="28"/>
          <w:szCs w:val="28"/>
        </w:rPr>
        <w:t>16.12.2021</w:t>
      </w:r>
      <w:r w:rsidR="0088487B" w:rsidRPr="00D07188">
        <w:rPr>
          <w:color w:val="000000"/>
          <w:sz w:val="28"/>
          <w:szCs w:val="28"/>
        </w:rPr>
        <w:t xml:space="preserve">           № </w:t>
      </w:r>
      <w:r w:rsidR="00404446" w:rsidRPr="00D07188">
        <w:rPr>
          <w:color w:val="000000"/>
          <w:sz w:val="28"/>
          <w:szCs w:val="28"/>
        </w:rPr>
        <w:t>170/23</w:t>
      </w:r>
      <w:r w:rsidR="0088487B" w:rsidRPr="00D07188">
        <w:rPr>
          <w:color w:val="000000"/>
          <w:sz w:val="28"/>
          <w:szCs w:val="28"/>
        </w:rPr>
        <w:t xml:space="preserve"> «Об утверждении бюджета городского округа Лыткарино на </w:t>
      </w:r>
      <w:r w:rsidR="00404446" w:rsidRPr="00D07188">
        <w:rPr>
          <w:color w:val="000000"/>
          <w:sz w:val="28"/>
          <w:szCs w:val="28"/>
        </w:rPr>
        <w:t>2022</w:t>
      </w:r>
      <w:r w:rsidR="0088487B" w:rsidRPr="00D07188">
        <w:rPr>
          <w:color w:val="000000"/>
          <w:sz w:val="28"/>
          <w:szCs w:val="28"/>
        </w:rPr>
        <w:t xml:space="preserve"> год и  на  плановый  период  202</w:t>
      </w:r>
      <w:r w:rsidR="00404446" w:rsidRPr="00D07188">
        <w:rPr>
          <w:color w:val="000000"/>
          <w:sz w:val="28"/>
          <w:szCs w:val="28"/>
        </w:rPr>
        <w:t>3</w:t>
      </w:r>
      <w:r w:rsidR="0088487B" w:rsidRPr="00D07188">
        <w:rPr>
          <w:color w:val="000000"/>
          <w:sz w:val="28"/>
          <w:szCs w:val="28"/>
        </w:rPr>
        <w:t xml:space="preserve"> и 202</w:t>
      </w:r>
      <w:r w:rsidR="00404446" w:rsidRPr="00D07188">
        <w:rPr>
          <w:color w:val="000000"/>
          <w:sz w:val="28"/>
          <w:szCs w:val="28"/>
        </w:rPr>
        <w:t>4</w:t>
      </w:r>
      <w:r w:rsidR="0088487B" w:rsidRPr="00D07188">
        <w:rPr>
          <w:color w:val="000000"/>
          <w:sz w:val="28"/>
          <w:szCs w:val="28"/>
        </w:rPr>
        <w:t xml:space="preserve"> годов»</w:t>
      </w:r>
      <w:r w:rsidR="00D76AFF">
        <w:rPr>
          <w:color w:val="000000"/>
          <w:sz w:val="28"/>
          <w:szCs w:val="28"/>
        </w:rPr>
        <w:t xml:space="preserve"> (</w:t>
      </w:r>
      <w:r w:rsidR="00D76AFF" w:rsidRPr="00D76AFF">
        <w:rPr>
          <w:color w:val="000000"/>
          <w:sz w:val="28"/>
          <w:szCs w:val="28"/>
        </w:rPr>
        <w:t>в редакции решения Совета депутатов городского округа Лыткарино от 2</w:t>
      </w:r>
      <w:r w:rsidR="00D22002">
        <w:rPr>
          <w:color w:val="000000"/>
          <w:sz w:val="28"/>
          <w:szCs w:val="28"/>
        </w:rPr>
        <w:t>9</w:t>
      </w:r>
      <w:r w:rsidR="00D76AFF" w:rsidRPr="00D76AFF">
        <w:rPr>
          <w:color w:val="000000"/>
          <w:sz w:val="28"/>
          <w:szCs w:val="28"/>
        </w:rPr>
        <w:t>.0</w:t>
      </w:r>
      <w:r w:rsidR="00D22002">
        <w:rPr>
          <w:color w:val="000000"/>
          <w:sz w:val="28"/>
          <w:szCs w:val="28"/>
        </w:rPr>
        <w:t>9</w:t>
      </w:r>
      <w:r w:rsidR="00D76AFF" w:rsidRPr="00D76AFF">
        <w:rPr>
          <w:color w:val="000000"/>
          <w:sz w:val="28"/>
          <w:szCs w:val="28"/>
        </w:rPr>
        <w:t>.2022 № 2</w:t>
      </w:r>
      <w:r w:rsidR="00D22002">
        <w:rPr>
          <w:color w:val="000000"/>
          <w:sz w:val="28"/>
          <w:szCs w:val="28"/>
        </w:rPr>
        <w:t>54</w:t>
      </w:r>
      <w:r w:rsidR="00D76AFF" w:rsidRPr="00D76AFF">
        <w:rPr>
          <w:color w:val="000000"/>
          <w:sz w:val="28"/>
          <w:szCs w:val="28"/>
        </w:rPr>
        <w:t>/</w:t>
      </w:r>
      <w:r w:rsidR="00DF6ED2">
        <w:rPr>
          <w:color w:val="000000"/>
          <w:sz w:val="28"/>
          <w:szCs w:val="28"/>
        </w:rPr>
        <w:t>3</w:t>
      </w:r>
      <w:r w:rsidR="00D22002">
        <w:rPr>
          <w:color w:val="000000"/>
          <w:sz w:val="28"/>
          <w:szCs w:val="28"/>
        </w:rPr>
        <w:t>2</w:t>
      </w:r>
      <w:r w:rsidR="00D76AFF" w:rsidRPr="00D76AFF">
        <w:rPr>
          <w:color w:val="000000"/>
          <w:sz w:val="28"/>
          <w:szCs w:val="28"/>
        </w:rPr>
        <w:t>)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641C29">
        <w:rPr>
          <w:color w:val="000000"/>
          <w:sz w:val="28"/>
          <w:szCs w:val="28"/>
        </w:rPr>
        <w:t>12.10.2022</w:t>
      </w:r>
      <w:r w:rsidR="00D76AFF">
        <w:rPr>
          <w:color w:val="000000"/>
          <w:sz w:val="28"/>
          <w:szCs w:val="28"/>
        </w:rPr>
        <w:t xml:space="preserve"> №</w:t>
      </w:r>
      <w:r w:rsidR="00641C29">
        <w:rPr>
          <w:color w:val="000000"/>
          <w:sz w:val="28"/>
          <w:szCs w:val="28"/>
        </w:rPr>
        <w:t xml:space="preserve"> 85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200874A8" w:rsidR="002F44A0" w:rsidRPr="00C0769D" w:rsidRDefault="002F44A0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нести изменения в муниципальную программу «Цифровое                муниципальное образование» на </w:t>
      </w:r>
      <w:proofErr w:type="gramStart"/>
      <w:r w:rsidRPr="00C0769D">
        <w:rPr>
          <w:color w:val="000000"/>
          <w:sz w:val="28"/>
          <w:szCs w:val="28"/>
        </w:rPr>
        <w:t>2020-2024</w:t>
      </w:r>
      <w:proofErr w:type="gramEnd"/>
      <w:r w:rsidRPr="00C0769D">
        <w:rPr>
          <w:color w:val="000000"/>
          <w:sz w:val="28"/>
          <w:szCs w:val="28"/>
        </w:rPr>
        <w:t xml:space="preserve"> годы, утвержд</w:t>
      </w:r>
      <w:r w:rsidR="00DC686A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ую постановлением </w:t>
      </w:r>
      <w:r w:rsidR="003D0AA9">
        <w:rPr>
          <w:color w:val="000000"/>
          <w:sz w:val="28"/>
          <w:szCs w:val="28"/>
        </w:rPr>
        <w:t>Г</w:t>
      </w:r>
      <w:r w:rsidRPr="00C0769D">
        <w:rPr>
          <w:color w:val="000000"/>
          <w:sz w:val="28"/>
          <w:szCs w:val="28"/>
        </w:rPr>
        <w:t xml:space="preserve">лавы городского округа Лыткарино от 31.10.2019 </w:t>
      </w:r>
      <w:r w:rsidR="00DC686A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№ 843-п, изложив ее в новой редакции (прилагается)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 xml:space="preserve">Серегин </w:t>
      </w:r>
      <w:proofErr w:type="gramStart"/>
      <w:r w:rsidR="0088487B">
        <w:rPr>
          <w:color w:val="000000"/>
          <w:sz w:val="28"/>
          <w:szCs w:val="28"/>
        </w:rPr>
        <w:t>Д.А.</w:t>
      </w:r>
      <w:proofErr w:type="gramEnd"/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lastRenderedPageBreak/>
        <w:t xml:space="preserve">Приложение к постановлению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 xml:space="preserve">главы городского </w:t>
      </w:r>
      <w:proofErr w:type="gramStart"/>
      <w:r w:rsidRPr="007F2D8D">
        <w:rPr>
          <w:sz w:val="20"/>
          <w:szCs w:val="20"/>
        </w:rPr>
        <w:t>округа  Лыткарино</w:t>
      </w:r>
      <w:proofErr w:type="gramEnd"/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1007A0C8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9308E5">
        <w:rPr>
          <w:sz w:val="20"/>
          <w:szCs w:val="20"/>
        </w:rPr>
        <w:t>19.10.2022</w:t>
      </w:r>
      <w:r w:rsidRPr="007F2D8D">
        <w:rPr>
          <w:sz w:val="20"/>
          <w:szCs w:val="20"/>
        </w:rPr>
        <w:t xml:space="preserve"> № </w:t>
      </w:r>
      <w:r w:rsidR="009308E5">
        <w:rPr>
          <w:sz w:val="20"/>
          <w:szCs w:val="20"/>
        </w:rPr>
        <w:t>645-п</w:t>
      </w:r>
    </w:p>
    <w:p w14:paraId="5D8AB2E0" w14:textId="77777777" w:rsidR="00AD2A18" w:rsidRPr="00AD2A18" w:rsidRDefault="00AD2A18" w:rsidP="00AD2A18"/>
    <w:p w14:paraId="2CFD2F37" w14:textId="77777777" w:rsidR="00AD2A18" w:rsidRPr="004E721B" w:rsidRDefault="00AD2A18" w:rsidP="00AD2A18">
      <w:pPr>
        <w:jc w:val="center"/>
      </w:pPr>
      <w:r w:rsidRPr="004E721B">
        <w:t>Муниципальная программа «Цифровое муниципальное образование» на 2020-2024 годы</w:t>
      </w:r>
    </w:p>
    <w:p w14:paraId="080923C8" w14:textId="77777777" w:rsidR="00A51807" w:rsidRPr="004E721B" w:rsidRDefault="00A51807" w:rsidP="00A51807">
      <w:pPr>
        <w:tabs>
          <w:tab w:val="left" w:pos="708"/>
          <w:tab w:val="left" w:pos="6399"/>
        </w:tabs>
      </w:pPr>
      <w:r w:rsidRPr="004E721B">
        <w:tab/>
        <w:t xml:space="preserve"> </w:t>
      </w:r>
      <w:r w:rsidRPr="004E721B">
        <w:tab/>
      </w:r>
    </w:p>
    <w:p w14:paraId="61AE581E" w14:textId="77777777" w:rsidR="00A51807" w:rsidRPr="004E721B" w:rsidRDefault="00A51807" w:rsidP="00A51807">
      <w:pPr>
        <w:jc w:val="center"/>
      </w:pPr>
      <w:r w:rsidRPr="004E721B">
        <w:t>1. Паспорт программы «Цифровое муниципальное образование» на 2020-2024 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A51807" w:rsidRPr="004E721B" w14:paraId="607FFFF4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3BAD9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417303D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BEA04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A51807" w:rsidRPr="004E721B" w14:paraId="331677BA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02B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4724A5C8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E2489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14:paraId="6D072BB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A51807" w:rsidRPr="004E721B" w14:paraId="69208425" w14:textId="77777777" w:rsidTr="00A51807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0C40D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A51807" w:rsidRPr="004E721B" w14:paraId="5EC5EA2A" w14:textId="77777777" w:rsidTr="005A73F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</w:tr>
      <w:tr w:rsidR="00A51807" w:rsidRPr="004E721B" w14:paraId="6B4D9EFF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6C83E6F8" w:rsidR="00A51807" w:rsidRPr="00D07188" w:rsidRDefault="00E17643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</w:t>
            </w:r>
            <w:r w:rsidR="008760F3">
              <w:rPr>
                <w:sz w:val="22"/>
              </w:rPr>
              <w:t>5</w:t>
            </w:r>
            <w:r w:rsidRPr="00D07188">
              <w:rPr>
                <w:sz w:val="22"/>
              </w:rPr>
              <w:t> </w:t>
            </w:r>
            <w:r w:rsidR="008760F3">
              <w:rPr>
                <w:sz w:val="22"/>
              </w:rPr>
              <w:t>883</w:t>
            </w:r>
            <w:r w:rsidRPr="00D07188">
              <w:rPr>
                <w:sz w:val="22"/>
              </w:rPr>
              <w:t>,</w:t>
            </w:r>
            <w:r w:rsidR="008760F3">
              <w:rPr>
                <w:sz w:val="22"/>
              </w:rPr>
              <w:t>0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4E721B" w:rsidRPr="00D07188">
              <w:rPr>
                <w:sz w:val="22"/>
              </w:rPr>
              <w:t>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0B3FC6C6" w:rsidR="00A51807" w:rsidRPr="00D07188" w:rsidRDefault="00A51807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</w:t>
            </w:r>
            <w:r w:rsidR="00404446" w:rsidRPr="00D07188">
              <w:rPr>
                <w:sz w:val="22"/>
              </w:rPr>
              <w:t> </w:t>
            </w:r>
            <w:r w:rsidR="00BC1CA7">
              <w:rPr>
                <w:sz w:val="22"/>
              </w:rPr>
              <w:t>356</w:t>
            </w:r>
            <w:r w:rsidR="00404446" w:rsidRPr="00D07188">
              <w:rPr>
                <w:sz w:val="22"/>
              </w:rPr>
              <w:t>,</w:t>
            </w:r>
            <w:r w:rsidR="00BC1CA7">
              <w:rPr>
                <w:sz w:val="22"/>
              </w:rPr>
              <w:t>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62BF496E" w:rsidR="00A51807" w:rsidRPr="00D07188" w:rsidRDefault="00BC1CA7" w:rsidP="00A51807">
            <w:pPr>
              <w:jc w:val="center"/>
              <w:rPr>
                <w:sz w:val="22"/>
              </w:rPr>
            </w:pPr>
            <w:r>
              <w:rPr>
                <w:sz w:val="22"/>
              </w:rPr>
              <w:t>603</w:t>
            </w:r>
            <w:r w:rsidR="00404446" w:rsidRPr="00D07188">
              <w:rPr>
                <w:sz w:val="22"/>
              </w:rPr>
              <w:t>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21F8AC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46,0</w:t>
            </w:r>
          </w:p>
        </w:tc>
      </w:tr>
      <w:tr w:rsidR="00A51807" w:rsidRPr="004E721B" w14:paraId="69297F34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77777777" w:rsidR="00A51807" w:rsidRPr="00D07188" w:rsidRDefault="00E17643" w:rsidP="009F6AFF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4 358,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77777777" w:rsidR="00A51807" w:rsidRPr="00D07188" w:rsidRDefault="004E721B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095A4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3BDA95B9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281748A5" w:rsidR="00A51807" w:rsidRPr="00D07188" w:rsidRDefault="00E17643" w:rsidP="009F6AFF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8</w:t>
            </w:r>
            <w:r w:rsidR="00333B3C">
              <w:rPr>
                <w:sz w:val="22"/>
              </w:rPr>
              <w:t>2</w:t>
            </w:r>
            <w:r w:rsidRPr="00D07188">
              <w:rPr>
                <w:sz w:val="22"/>
              </w:rPr>
              <w:t> </w:t>
            </w:r>
            <w:r w:rsidR="005B2C73">
              <w:rPr>
                <w:sz w:val="22"/>
              </w:rPr>
              <w:t>7</w:t>
            </w:r>
            <w:r w:rsidR="008760F3">
              <w:rPr>
                <w:sz w:val="22"/>
              </w:rPr>
              <w:t>80</w:t>
            </w:r>
            <w:r w:rsidRPr="00D07188">
              <w:rPr>
                <w:sz w:val="22"/>
              </w:rPr>
              <w:t>,</w:t>
            </w:r>
            <w:r w:rsidR="008760F3">
              <w:rPr>
                <w:sz w:val="22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7</w:t>
            </w:r>
            <w:r w:rsidR="004E721B" w:rsidRPr="00D07188">
              <w:rPr>
                <w:sz w:val="22"/>
              </w:rPr>
              <w:t>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60495CEE" w:rsidR="00A51807" w:rsidRPr="00D07188" w:rsidRDefault="00404446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</w:t>
            </w:r>
            <w:r w:rsidR="005B2C73">
              <w:rPr>
                <w:sz w:val="22"/>
              </w:rPr>
              <w:t>8</w:t>
            </w:r>
            <w:r w:rsidRPr="00D07188">
              <w:rPr>
                <w:sz w:val="22"/>
              </w:rPr>
              <w:t> </w:t>
            </w:r>
            <w:r w:rsidR="005B2C73">
              <w:rPr>
                <w:sz w:val="22"/>
              </w:rPr>
              <w:t>1</w:t>
            </w:r>
            <w:r w:rsidR="00BC1CA7">
              <w:rPr>
                <w:sz w:val="22"/>
              </w:rPr>
              <w:t>30</w:t>
            </w:r>
            <w:r w:rsidRPr="00D07188">
              <w:rPr>
                <w:sz w:val="22"/>
              </w:rPr>
              <w:t>,</w:t>
            </w:r>
            <w:r w:rsidR="00BC1CA7">
              <w:rPr>
                <w:sz w:val="22"/>
              </w:rPr>
              <w:t>5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77777777" w:rsidR="00A51807" w:rsidRPr="00D07188" w:rsidRDefault="00404446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5 842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F1807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0 129,8</w:t>
            </w:r>
          </w:p>
        </w:tc>
      </w:tr>
      <w:tr w:rsidR="00A51807" w:rsidRPr="004E721B" w14:paraId="166155C6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00089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758AF379" w14:textId="77777777" w:rsidTr="00404446">
        <w:trPr>
          <w:trHeight w:val="144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2295F117" w:rsidR="00A51807" w:rsidRPr="00D07188" w:rsidRDefault="00E17643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1</w:t>
            </w:r>
            <w:r w:rsidR="005B2C73">
              <w:rPr>
                <w:sz w:val="22"/>
              </w:rPr>
              <w:t>3</w:t>
            </w:r>
            <w:r w:rsidR="00BC1CA7">
              <w:rPr>
                <w:sz w:val="22"/>
              </w:rPr>
              <w:t> </w:t>
            </w:r>
            <w:r w:rsidR="005B2C73">
              <w:rPr>
                <w:sz w:val="22"/>
              </w:rPr>
              <w:t>0</w:t>
            </w:r>
            <w:r w:rsidR="00BC1CA7">
              <w:rPr>
                <w:sz w:val="22"/>
              </w:rPr>
              <w:t>21,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2</w:t>
            </w:r>
            <w:r w:rsidR="004E721B" w:rsidRPr="00D07188">
              <w:rPr>
                <w:sz w:val="22"/>
              </w:rPr>
              <w:t>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46B46FBE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</w:t>
            </w:r>
            <w:r w:rsidR="005B2C73">
              <w:rPr>
                <w:sz w:val="22"/>
              </w:rPr>
              <w:t>7</w:t>
            </w:r>
            <w:r w:rsidRPr="00D07188">
              <w:rPr>
                <w:sz w:val="22"/>
              </w:rPr>
              <w:t> </w:t>
            </w:r>
            <w:r w:rsidR="005B2C73">
              <w:rPr>
                <w:sz w:val="22"/>
              </w:rPr>
              <w:t>035</w:t>
            </w:r>
            <w:r w:rsidRPr="00D07188">
              <w:rPr>
                <w:sz w:val="22"/>
              </w:rPr>
              <w:t>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096853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6 </w:t>
            </w:r>
            <w:r w:rsidR="00BC1CA7">
              <w:rPr>
                <w:sz w:val="22"/>
              </w:rPr>
              <w:t>445</w:t>
            </w:r>
            <w:r w:rsidRPr="00D07188">
              <w:rPr>
                <w:sz w:val="22"/>
              </w:rPr>
              <w:t>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F995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2 170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4E721B" w:rsidRDefault="00A51807" w:rsidP="00A51807">
      <w:pPr>
        <w:jc w:val="both"/>
      </w:pPr>
      <w:r w:rsidRPr="004E721B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A51807">
      <w:pPr>
        <w:jc w:val="both"/>
      </w:pPr>
    </w:p>
    <w:p w14:paraId="7CACBCCF" w14:textId="77777777" w:rsidR="00A51807" w:rsidRPr="004E721B" w:rsidRDefault="00A51807" w:rsidP="00A51807">
      <w:r w:rsidRPr="004E721B"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4E721B" w:rsidRDefault="00A51807" w:rsidP="00A51807">
      <w:r w:rsidRPr="004E721B"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A51807">
      <w:pPr>
        <w:jc w:val="both"/>
        <w:rPr>
          <w:sz w:val="22"/>
        </w:rPr>
      </w:pPr>
    </w:p>
    <w:p w14:paraId="2B3275B2" w14:textId="77777777" w:rsidR="00A51807" w:rsidRPr="004E721B" w:rsidRDefault="00A51807" w:rsidP="00A51807">
      <w:pPr>
        <w:jc w:val="both"/>
      </w:pPr>
      <w:r w:rsidRPr="004E721B"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4E721B" w:rsidRDefault="00A51807" w:rsidP="00A51807">
      <w:pPr>
        <w:jc w:val="both"/>
      </w:pPr>
      <w:r w:rsidRPr="004E721B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A51807">
      <w:pPr>
        <w:jc w:val="both"/>
      </w:pPr>
    </w:p>
    <w:p w14:paraId="010A4115" w14:textId="77777777" w:rsidR="00A51807" w:rsidRPr="004E721B" w:rsidRDefault="00A51807" w:rsidP="00A51807">
      <w:pPr>
        <w:jc w:val="both"/>
      </w:pPr>
      <w:r w:rsidRPr="004E721B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4E721B" w:rsidRDefault="00A51807" w:rsidP="00A51807">
      <w:pPr>
        <w:jc w:val="both"/>
      </w:pPr>
      <w:r w:rsidRPr="004E721B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 к 2024 году;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4E721B" w:rsidRDefault="00A51807" w:rsidP="00EC56BA">
      <w:pPr>
        <w:jc w:val="center"/>
      </w:pPr>
      <w:r w:rsidRPr="004E721B"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14:paraId="1EB22DC5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14:paraId="3492AD2B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14:paraId="7A0A29D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4E721B" w:rsidRDefault="00A51807" w:rsidP="00EC56BA">
      <w:pPr>
        <w:jc w:val="center"/>
      </w:pPr>
      <w:r w:rsidRPr="004E721B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7C2281E7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525B13C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0B130241" w14:textId="77777777" w:rsidR="00A51807" w:rsidRPr="004E721B" w:rsidRDefault="00A51807" w:rsidP="00A51807">
      <w:pPr>
        <w:sectPr w:rsidR="00A51807" w:rsidRPr="004E721B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734A313B" w14:textId="77777777" w:rsidR="00A51807" w:rsidRPr="004E721B" w:rsidRDefault="00A51807" w:rsidP="00EC56BA">
      <w:pPr>
        <w:jc w:val="center"/>
      </w:pPr>
      <w:r w:rsidRPr="004E721B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14:paraId="004F986D" w14:textId="77777777" w:rsidR="00A51807" w:rsidRPr="004E721B" w:rsidRDefault="00A51807" w:rsidP="00EC56BA">
      <w:pPr>
        <w:jc w:val="center"/>
      </w:pPr>
      <w:r w:rsidRPr="004E721B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</w:t>
      </w:r>
      <w:r w:rsidR="00EC56BA" w:rsidRPr="004E721B">
        <w:t xml:space="preserve"> </w:t>
      </w:r>
      <w:r w:rsidRPr="004E721B">
        <w:t>муниципальной программы «Цифровое муниципальное образование»</w:t>
      </w:r>
    </w:p>
    <w:p w14:paraId="089747F8" w14:textId="77777777" w:rsidR="00A51807" w:rsidRPr="004E721B" w:rsidRDefault="00A51807" w:rsidP="00EC56BA">
      <w:pPr>
        <w:jc w:val="center"/>
      </w:pPr>
    </w:p>
    <w:p w14:paraId="2EB0BBAE" w14:textId="77777777" w:rsidR="00A51807" w:rsidRPr="004E721B" w:rsidRDefault="00A51807" w:rsidP="00EC56BA">
      <w:pPr>
        <w:jc w:val="center"/>
      </w:pPr>
      <w:r w:rsidRPr="004E721B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14:paraId="4D1CC81C" w14:textId="77777777" w:rsidR="00A51807" w:rsidRPr="004E721B" w:rsidRDefault="00A51807" w:rsidP="00EC56BA">
      <w:pPr>
        <w:jc w:val="center"/>
      </w:pPr>
      <w:r w:rsidRPr="004E721B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88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4"/>
        <w:gridCol w:w="3358"/>
        <w:gridCol w:w="2831"/>
        <w:gridCol w:w="1066"/>
        <w:gridCol w:w="1393"/>
        <w:gridCol w:w="1090"/>
        <w:gridCol w:w="994"/>
        <w:gridCol w:w="947"/>
        <w:gridCol w:w="1462"/>
      </w:tblGrid>
      <w:tr w:rsidR="00A51807" w:rsidRPr="004E721B" w14:paraId="35260C49" w14:textId="77777777" w:rsidTr="005A73FD">
        <w:trPr>
          <w:trHeight w:val="379"/>
        </w:trPr>
        <w:tc>
          <w:tcPr>
            <w:tcW w:w="1714" w:type="pct"/>
            <w:gridSpan w:val="2"/>
          </w:tcPr>
          <w:p w14:paraId="7BB373F2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286" w:type="pct"/>
            <w:gridSpan w:val="7"/>
          </w:tcPr>
          <w:p w14:paraId="2E740D11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5A73FD" w:rsidRPr="004E721B" w14:paraId="75484518" w14:textId="77777777" w:rsidTr="002776C2">
        <w:trPr>
          <w:trHeight w:val="60"/>
        </w:trPr>
        <w:tc>
          <w:tcPr>
            <w:tcW w:w="586" w:type="pct"/>
            <w:vMerge w:val="restart"/>
            <w:tcBorders>
              <w:right w:val="single" w:sz="6" w:space="0" w:color="auto"/>
            </w:tcBorders>
          </w:tcPr>
          <w:p w14:paraId="0FB20E76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128" w:type="pct"/>
            <w:vMerge w:val="restart"/>
            <w:tcBorders>
              <w:left w:val="single" w:sz="6" w:space="0" w:color="auto"/>
            </w:tcBorders>
          </w:tcPr>
          <w:p w14:paraId="3CE17259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51" w:type="pct"/>
            <w:vMerge w:val="restart"/>
          </w:tcPr>
          <w:p w14:paraId="2FECA3FD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335" w:type="pct"/>
            <w:gridSpan w:val="6"/>
            <w:vAlign w:val="center"/>
          </w:tcPr>
          <w:p w14:paraId="245BEAB7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5A73FD" w:rsidRPr="004E721B" w14:paraId="0137EFD1" w14:textId="77777777" w:rsidTr="005A73FD">
        <w:trPr>
          <w:trHeight w:val="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708FA905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52541608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  <w:vMerge/>
          </w:tcPr>
          <w:p w14:paraId="7EDE1C6D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14:paraId="29F5748A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0 год</w:t>
            </w:r>
          </w:p>
        </w:tc>
        <w:tc>
          <w:tcPr>
            <w:tcW w:w="468" w:type="pct"/>
            <w:vAlign w:val="center"/>
          </w:tcPr>
          <w:p w14:paraId="48849E2F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1 год</w:t>
            </w:r>
          </w:p>
        </w:tc>
        <w:tc>
          <w:tcPr>
            <w:tcW w:w="366" w:type="pct"/>
            <w:vAlign w:val="center"/>
          </w:tcPr>
          <w:p w14:paraId="22B558ED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2 год</w:t>
            </w:r>
          </w:p>
        </w:tc>
        <w:tc>
          <w:tcPr>
            <w:tcW w:w="334" w:type="pct"/>
            <w:vAlign w:val="center"/>
          </w:tcPr>
          <w:p w14:paraId="22214C7F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318" w:type="pct"/>
            <w:vAlign w:val="center"/>
          </w:tcPr>
          <w:p w14:paraId="72807A27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91" w:type="pct"/>
            <w:vAlign w:val="center"/>
          </w:tcPr>
          <w:p w14:paraId="45DB1816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</w:tr>
      <w:tr w:rsidR="002776C2" w:rsidRPr="004E721B" w14:paraId="00B91848" w14:textId="77777777" w:rsidTr="005A73FD">
        <w:trPr>
          <w:trHeight w:val="77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9F7E703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16663FE0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51" w:type="pct"/>
          </w:tcPr>
          <w:p w14:paraId="6BAD34E3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8" w:type="pct"/>
            <w:vAlign w:val="center"/>
          </w:tcPr>
          <w:p w14:paraId="6ED2D15D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40 038,1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8B6C204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7 317,8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063DD638" w14:textId="0E1E2F69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</w:t>
            </w:r>
            <w:r w:rsidR="00DF6ED2">
              <w:rPr>
                <w:sz w:val="20"/>
                <w:szCs w:val="20"/>
              </w:rPr>
              <w:t>761</w:t>
            </w:r>
            <w:r w:rsidRPr="00D07188">
              <w:rPr>
                <w:sz w:val="20"/>
                <w:szCs w:val="20"/>
              </w:rPr>
              <w:t>,0</w:t>
            </w:r>
          </w:p>
        </w:tc>
        <w:tc>
          <w:tcPr>
            <w:tcW w:w="334" w:type="pct"/>
            <w:vAlign w:val="center"/>
          </w:tcPr>
          <w:p w14:paraId="0D4FCFC1" w14:textId="77777777" w:rsidR="002776C2" w:rsidRPr="00D07188" w:rsidRDefault="002776C2" w:rsidP="002776C2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293,0</w:t>
            </w:r>
          </w:p>
        </w:tc>
        <w:tc>
          <w:tcPr>
            <w:tcW w:w="318" w:type="pct"/>
            <w:vAlign w:val="center"/>
          </w:tcPr>
          <w:p w14:paraId="49E1D570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293,0</w:t>
            </w:r>
          </w:p>
        </w:tc>
        <w:tc>
          <w:tcPr>
            <w:tcW w:w="491" w:type="pct"/>
            <w:vAlign w:val="center"/>
          </w:tcPr>
          <w:p w14:paraId="77C5F79C" w14:textId="6ACA6D2F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178 </w:t>
            </w:r>
            <w:r w:rsidR="00DF6ED2">
              <w:rPr>
                <w:sz w:val="20"/>
                <w:szCs w:val="20"/>
              </w:rPr>
              <w:t>702</w:t>
            </w:r>
            <w:r w:rsidRPr="00D07188">
              <w:rPr>
                <w:sz w:val="20"/>
                <w:szCs w:val="20"/>
              </w:rPr>
              <w:t>,9</w:t>
            </w:r>
          </w:p>
        </w:tc>
      </w:tr>
      <w:tr w:rsidR="002776C2" w:rsidRPr="004E721B" w14:paraId="319ECF21" w14:textId="77777777" w:rsidTr="005A73FD">
        <w:trPr>
          <w:trHeight w:val="1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7E53854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0FAED4DF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41293299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8" w:type="pct"/>
            <w:vAlign w:val="center"/>
          </w:tcPr>
          <w:p w14:paraId="6486EB46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 286,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6FCD883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 876,0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4D0AEBA3" w14:textId="77777777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334" w:type="pct"/>
            <w:vAlign w:val="center"/>
          </w:tcPr>
          <w:p w14:paraId="36FEA215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318" w:type="pct"/>
            <w:vAlign w:val="center"/>
          </w:tcPr>
          <w:p w14:paraId="619CDF9C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491" w:type="pct"/>
            <w:vAlign w:val="center"/>
          </w:tcPr>
          <w:p w14:paraId="5A3B57A9" w14:textId="77777777" w:rsidR="002776C2" w:rsidRPr="00D07188" w:rsidRDefault="002776C2" w:rsidP="002776C2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5 894,0</w:t>
            </w:r>
          </w:p>
        </w:tc>
      </w:tr>
      <w:tr w:rsidR="002776C2" w:rsidRPr="004E721B" w14:paraId="4CE85C03" w14:textId="77777777" w:rsidTr="005A73FD">
        <w:trPr>
          <w:trHeight w:val="365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347CEB92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37661DED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396D76D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8" w:type="pct"/>
            <w:vAlign w:val="center"/>
          </w:tcPr>
          <w:p w14:paraId="2CD351A2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6 752,1</w:t>
            </w:r>
          </w:p>
        </w:tc>
        <w:tc>
          <w:tcPr>
            <w:tcW w:w="468" w:type="pct"/>
            <w:vAlign w:val="center"/>
          </w:tcPr>
          <w:p w14:paraId="41EF6FF2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5 441,8</w:t>
            </w:r>
          </w:p>
        </w:tc>
        <w:tc>
          <w:tcPr>
            <w:tcW w:w="366" w:type="pct"/>
            <w:vAlign w:val="center"/>
          </w:tcPr>
          <w:p w14:paraId="19A66451" w14:textId="6EBE25D9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</w:t>
            </w:r>
            <w:r w:rsidR="00DF6ED2">
              <w:rPr>
                <w:sz w:val="20"/>
                <w:szCs w:val="20"/>
              </w:rPr>
              <w:t xml:space="preserve"> 517</w:t>
            </w:r>
            <w:r w:rsidRPr="00D07188">
              <w:rPr>
                <w:sz w:val="20"/>
                <w:szCs w:val="20"/>
              </w:rPr>
              <w:t>,0</w:t>
            </w:r>
          </w:p>
        </w:tc>
        <w:tc>
          <w:tcPr>
            <w:tcW w:w="334" w:type="pct"/>
            <w:vAlign w:val="center"/>
          </w:tcPr>
          <w:p w14:paraId="1F634341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049,0</w:t>
            </w:r>
          </w:p>
        </w:tc>
        <w:tc>
          <w:tcPr>
            <w:tcW w:w="318" w:type="pct"/>
            <w:vAlign w:val="center"/>
          </w:tcPr>
          <w:p w14:paraId="3E17E78F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049,0</w:t>
            </w:r>
          </w:p>
        </w:tc>
        <w:tc>
          <w:tcPr>
            <w:tcW w:w="491" w:type="pct"/>
            <w:vAlign w:val="center"/>
          </w:tcPr>
          <w:p w14:paraId="361B35B6" w14:textId="0DEDFB0D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172 </w:t>
            </w:r>
            <w:r w:rsidR="00DF6ED2">
              <w:rPr>
                <w:sz w:val="20"/>
                <w:szCs w:val="20"/>
              </w:rPr>
              <w:t>808</w:t>
            </w:r>
            <w:r w:rsidRPr="00D07188">
              <w:rPr>
                <w:sz w:val="20"/>
                <w:szCs w:val="20"/>
              </w:rPr>
              <w:t>,9</w:t>
            </w:r>
          </w:p>
        </w:tc>
      </w:tr>
      <w:tr w:rsidR="005A73FD" w:rsidRPr="004E721B" w14:paraId="53C66F22" w14:textId="77777777" w:rsidTr="005A73FD">
        <w:trPr>
          <w:trHeight w:val="263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091EB137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79814173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EB8DB00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8" w:type="pct"/>
            <w:vAlign w:val="center"/>
          </w:tcPr>
          <w:p w14:paraId="44B68383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68" w:type="pct"/>
            <w:vAlign w:val="center"/>
          </w:tcPr>
          <w:p w14:paraId="28E023D0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39CAB9A1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334" w:type="pct"/>
            <w:vAlign w:val="center"/>
          </w:tcPr>
          <w:p w14:paraId="314031E0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318" w:type="pct"/>
            <w:vAlign w:val="center"/>
          </w:tcPr>
          <w:p w14:paraId="06C636C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14:paraId="7D30CA1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4E721B" w:rsidRDefault="00A51807" w:rsidP="00EC56BA">
      <w:pPr>
        <w:jc w:val="center"/>
      </w:pPr>
      <w:r w:rsidRPr="004E721B"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4F8252D4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55B06FE6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6CC19F12" w14:textId="77777777" w:rsidR="00A51807" w:rsidRPr="004E721B" w:rsidRDefault="00A51807" w:rsidP="00A51807">
      <w:r w:rsidRPr="004E721B">
        <w:tab/>
      </w:r>
    </w:p>
    <w:p w14:paraId="5B00718B" w14:textId="77777777" w:rsidR="00A51807" w:rsidRPr="004E721B" w:rsidRDefault="00A51807" w:rsidP="00EC56BA">
      <w:pPr>
        <w:jc w:val="center"/>
      </w:pPr>
      <w:r w:rsidRPr="004E721B"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ab/>
        <w:t xml:space="preserve">Основными мероприятиями Подпрограммы являются: </w:t>
      </w:r>
    </w:p>
    <w:p w14:paraId="68A6B28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5E1B220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4E721B" w:rsidRDefault="00A51807" w:rsidP="00EC56BA">
      <w:pPr>
        <w:jc w:val="center"/>
      </w:pPr>
      <w:r w:rsidRPr="004E721B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50A9B31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74C964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4E721B" w:rsidRDefault="00A51807" w:rsidP="00EC56BA">
      <w:pPr>
        <w:jc w:val="center"/>
      </w:pPr>
      <w:r w:rsidRPr="004E721B"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A51807" w:rsidRPr="004E721B" w14:paraId="1683EBE1" w14:textId="77777777" w:rsidTr="00A51807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5BF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1620BA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  <w:p w14:paraId="00A513B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BC31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A8AB4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Номер и название основного </w:t>
            </w:r>
          </w:p>
          <w:p w14:paraId="73BF1B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я в перечне </w:t>
            </w:r>
          </w:p>
          <w:p w14:paraId="05A142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A51807" w:rsidRPr="004E721B" w14:paraId="3CF60D62" w14:textId="77777777" w:rsidTr="00A51807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51807" w:rsidRPr="004E721B" w14:paraId="22E156DC" w14:textId="77777777" w:rsidTr="00A51807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501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E32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3B406CB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6D4B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B21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2049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6F16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86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6BC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C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0F39438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A51807" w:rsidRPr="004E721B" w14:paraId="42F462E4" w14:textId="77777777" w:rsidTr="00A51807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CDF93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DDE447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4E721B">
              <w:rPr>
                <w:sz w:val="18"/>
                <w:szCs w:val="18"/>
              </w:rPr>
              <w:t>а также услуг почтовой связи</w:t>
            </w:r>
            <w:r w:rsidRPr="004E721B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A51807" w:rsidRPr="004E721B" w14:paraId="563C5C28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8295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0A967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E0115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A13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6538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004EB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963C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633F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48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D623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EE0B8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A51807" w:rsidRPr="004E721B" w14:paraId="75F10A36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,2</w:t>
            </w:r>
          </w:p>
        </w:tc>
      </w:tr>
      <w:tr w:rsidR="00A51807" w:rsidRPr="004E721B" w14:paraId="357AACBC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21B53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32CA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2A21F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1B2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51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1D8B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4991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2A7D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D646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0BA7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DA6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17BFEFAF" w14:textId="77777777" w:rsidTr="00A51807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4167F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3F1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576358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FC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606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3ED0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A37C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9E9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0DCF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AE5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D08D0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02DB4A9A" w14:textId="77777777" w:rsidTr="00A51807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5AD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D652B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230C6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C71C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641E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A130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7E50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A2B7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2399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91D8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788E36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</w:tbl>
    <w:p w14:paraId="31C99DBC" w14:textId="77777777" w:rsidR="00EC56BA" w:rsidRPr="004E721B" w:rsidRDefault="00EC56BA" w:rsidP="00A51807"/>
    <w:p w14:paraId="1EB4FA16" w14:textId="77777777" w:rsidR="00A51807" w:rsidRPr="004E721B" w:rsidRDefault="00A51807" w:rsidP="00EC56BA">
      <w:pPr>
        <w:jc w:val="center"/>
      </w:pPr>
      <w:r w:rsidRPr="004E721B">
        <w:lastRenderedPageBreak/>
        <w:t>6. Методика расчета значений показателей эффективности реализации Подпрограммы 1 муниципальной программы «Цифровое муниципальное образование»</w:t>
      </w:r>
    </w:p>
    <w:p w14:paraId="1FEADEBC" w14:textId="77777777" w:rsidR="00A51807" w:rsidRPr="004E721B" w:rsidRDefault="00A51807" w:rsidP="00A51807">
      <w:pPr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7F37369A" w14:textId="77777777" w:rsidTr="00A51807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14:paraId="7CC4927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14:paraId="1C33830C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A51807" w:rsidRPr="004E721B" w14:paraId="1560CB9A" w14:textId="77777777" w:rsidTr="00A51807">
        <w:trPr>
          <w:trHeight w:val="250"/>
        </w:trPr>
        <w:tc>
          <w:tcPr>
            <w:tcW w:w="538" w:type="dxa"/>
          </w:tcPr>
          <w:p w14:paraId="0436AA9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1</w:t>
            </w:r>
          </w:p>
        </w:tc>
        <w:tc>
          <w:tcPr>
            <w:tcW w:w="2156" w:type="dxa"/>
          </w:tcPr>
          <w:p w14:paraId="403ADAB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2CE4737F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532F95A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14:paraId="638CB1D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14:paraId="2790136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5D44042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годно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2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6CE161F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1D77F3D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Значение показателя рассчитывается по формуле:  </w:t>
            </w:r>
          </w:p>
          <w:p w14:paraId="1DD207BA" w14:textId="77777777" w:rsidR="00A51807" w:rsidRPr="004E721B" w:rsidRDefault="00000000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×100%</m:t>
              </m:r>
            </m:oMath>
            <w:r w:rsidR="00A51807" w:rsidRPr="004E721B">
              <w:rPr>
                <w:sz w:val="18"/>
              </w:rPr>
              <w:t>, где</w:t>
            </w:r>
          </w:p>
          <w:p w14:paraId="1D7F19C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Усмс - уровень удовлетворенности граждан качеством предоставления государственных и муниципальных услуг;</w:t>
            </w:r>
          </w:p>
          <w:p w14:paraId="300CAB6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71186C8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Нсмс - общее количество оценок по всем офисам МФЦ, полученных посредством СМС - опросов.</w:t>
            </w:r>
          </w:p>
          <w:p w14:paraId="51085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диница измерения – процент.</w:t>
            </w:r>
          </w:p>
          <w:p w14:paraId="47E2B689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96,9</w:t>
            </w:r>
          </w:p>
          <w:p w14:paraId="5F81905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Статистические источники – данные ИАС МКГУ  </w:t>
            </w:r>
          </w:p>
          <w:p w14:paraId="088A5882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14:paraId="3E7227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  <w:tr w:rsidR="00A51807" w:rsidRPr="004E721B" w14:paraId="20CA703D" w14:textId="77777777" w:rsidTr="00A51807">
        <w:trPr>
          <w:trHeight w:val="332"/>
        </w:trPr>
        <w:tc>
          <w:tcPr>
            <w:tcW w:w="538" w:type="dxa"/>
          </w:tcPr>
          <w:p w14:paraId="4B11F09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3</w:t>
            </w:r>
          </w:p>
        </w:tc>
        <w:tc>
          <w:tcPr>
            <w:tcW w:w="2156" w:type="dxa"/>
          </w:tcPr>
          <w:p w14:paraId="0A46A0E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52986B0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минута</w:t>
            </w:r>
          </w:p>
        </w:tc>
        <w:tc>
          <w:tcPr>
            <w:tcW w:w="7371" w:type="dxa"/>
          </w:tcPr>
          <w:p w14:paraId="3C4FD27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5D4961DD" w14:textId="77777777" w:rsidR="00A51807" w:rsidRPr="004E721B" w:rsidRDefault="00000000" w:rsidP="00A51807">
            <w:pPr>
              <w:rPr>
                <w:sz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:</m:t>
                </m:r>
              </m:oMath>
            </m:oMathPara>
          </w:p>
          <w:p w14:paraId="633C3E3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Тm – среднее время ожидания в очереди для получения государственных (муниципальных) услуг за месяц;</w:t>
            </w:r>
          </w:p>
          <w:p w14:paraId="192AAEA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Ti – время ожидания в очереди для получения государственных (муниципальных) услуг по каждому талону;</w:t>
            </w:r>
          </w:p>
          <w:p w14:paraId="157AEF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284D2DC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итогам за квартал, год определяется по следующей формуле:</w:t>
            </w:r>
          </w:p>
          <w:p w14:paraId="33E15979" w14:textId="77777777" w:rsidR="00A51807" w:rsidRPr="004E721B" w:rsidRDefault="00000000" w:rsidP="00A51807">
            <w:pPr>
              <w:rPr>
                <w:sz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:</m:t>
              </m:r>
            </m:oMath>
            <w:r w:rsidR="00A51807" w:rsidRPr="004E721B">
              <w:rPr>
                <w:sz w:val="18"/>
                <w:lang w:val="en-US"/>
              </w:rPr>
              <w:t xml:space="preserve"> </w:t>
            </w:r>
          </w:p>
          <w:p w14:paraId="6732434F" w14:textId="77777777" w:rsidR="00A51807" w:rsidRPr="004E721B" w:rsidRDefault="00000000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</m:oMath>
            <w:r w:rsidR="00A51807"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0E4D0B1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g – количество месяцев в отчетном периоде (квартал, год);</w:t>
            </w:r>
          </w:p>
          <w:p w14:paraId="3CAE24B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14:paraId="7FC3CB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Данные АСУ «Очередь»</w:t>
            </w:r>
          </w:p>
          <w:p w14:paraId="1552EAD4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90786C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  <w:tr w:rsidR="00A51807" w:rsidRPr="004E721B" w14:paraId="17CF1231" w14:textId="77777777" w:rsidTr="00A51807">
        <w:trPr>
          <w:trHeight w:val="332"/>
        </w:trPr>
        <w:tc>
          <w:tcPr>
            <w:tcW w:w="538" w:type="dxa"/>
          </w:tcPr>
          <w:p w14:paraId="114095E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4</w:t>
            </w:r>
          </w:p>
        </w:tc>
        <w:tc>
          <w:tcPr>
            <w:tcW w:w="2156" w:type="dxa"/>
          </w:tcPr>
          <w:p w14:paraId="75C2715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14:paraId="3F81FA1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A51807" w:rsidRPr="004E721B" w14:paraId="33669D78" w14:textId="77777777" w:rsidTr="00A51807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63C062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5D857C1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AB4D2B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  <w:p w14:paraId="01BC647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x 100, где: </w:t>
                  </w:r>
                </w:p>
              </w:tc>
            </w:tr>
            <w:tr w:rsidR="00A51807" w:rsidRPr="004E721B" w14:paraId="47665979" w14:textId="77777777" w:rsidTr="00A518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B3CA95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66F734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A6004D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</w:tr>
          </w:tbl>
          <w:p w14:paraId="3C8346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L – доля заявителей, ожидающих в очереди более 11  минут, процент;</w:t>
            </w:r>
          </w:p>
          <w:p w14:paraId="13246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O – количество заявителей ожидающих более 11  минут, человек;</w:t>
            </w:r>
          </w:p>
          <w:p w14:paraId="767472A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14:paraId="6C60629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B30B8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4E721B">
              <w:rPr>
                <w:sz w:val="18"/>
              </w:rPr>
              <w:t>показа-теля</w:t>
            </w:r>
            <w:proofErr w:type="gramEnd"/>
            <w:r w:rsidRPr="004E721B">
              <w:rPr>
                <w:sz w:val="18"/>
              </w:rPr>
              <w:t xml:space="preserve"> в IV квартале текущего года.</w:t>
            </w:r>
          </w:p>
        </w:tc>
      </w:tr>
      <w:tr w:rsidR="00A51807" w:rsidRPr="004E721B" w14:paraId="764A6A19" w14:textId="77777777" w:rsidTr="00A51807">
        <w:trPr>
          <w:trHeight w:val="332"/>
        </w:trPr>
        <w:tc>
          <w:tcPr>
            <w:tcW w:w="538" w:type="dxa"/>
          </w:tcPr>
          <w:p w14:paraId="7DF99FD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5</w:t>
            </w:r>
          </w:p>
        </w:tc>
        <w:tc>
          <w:tcPr>
            <w:tcW w:w="2156" w:type="dxa"/>
          </w:tcPr>
          <w:p w14:paraId="6C75E43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14:paraId="01C17F4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73CAA8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Мингосуправления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</w:p>
          <w:p w14:paraId="6D66A774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Ук = (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х 0,7) + (К</w:t>
            </w:r>
            <w:r w:rsidRPr="004E721B">
              <w:rPr>
                <w:sz w:val="18"/>
                <w:vertAlign w:val="subscript"/>
              </w:rPr>
              <w:t>РС</w:t>
            </w:r>
            <w:r w:rsidRPr="004E721B">
              <w:rPr>
                <w:sz w:val="18"/>
              </w:rPr>
              <w:t xml:space="preserve"> х 0,3), где:</w:t>
            </w:r>
          </w:p>
          <w:p w14:paraId="1632F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0,7 и 0,3 – коэффициенты значимости показателя;</w:t>
            </w:r>
          </w:p>
          <w:p w14:paraId="3C2FA1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A5DF3DD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Крс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51610AF9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14:paraId="12EEDA5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039D91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</w:tbl>
    <w:p w14:paraId="1FD52F01" w14:textId="77777777" w:rsidR="00A51807" w:rsidRPr="004E721B" w:rsidRDefault="00A51807" w:rsidP="00A51807"/>
    <w:p w14:paraId="5078FED2" w14:textId="77777777" w:rsidR="00A51807" w:rsidRPr="004E721B" w:rsidRDefault="00A51807" w:rsidP="00A51807">
      <w:pPr>
        <w:sectPr w:rsidR="00A51807" w:rsidRPr="004E721B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14:paraId="4CD4A6BD" w14:textId="77777777" w:rsidR="00A51807" w:rsidRPr="004E721B" w:rsidRDefault="00A51807" w:rsidP="00EC56BA">
      <w:pPr>
        <w:jc w:val="center"/>
      </w:pPr>
      <w:r w:rsidRPr="004E721B">
        <w:lastRenderedPageBreak/>
        <w:t>7. 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150D8272" w14:textId="77777777" w:rsidR="00A51807" w:rsidRPr="004E721B" w:rsidRDefault="00A51807" w:rsidP="00A51807"/>
    <w:tbl>
      <w:tblPr>
        <w:tblStyle w:val="af7"/>
        <w:tblW w:w="155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851"/>
        <w:gridCol w:w="1418"/>
        <w:gridCol w:w="1959"/>
      </w:tblGrid>
      <w:tr w:rsidR="00A51807" w:rsidRPr="004E721B" w14:paraId="45013431" w14:textId="77777777" w:rsidTr="00D8703E">
        <w:trPr>
          <w:trHeight w:val="297"/>
        </w:trPr>
        <w:tc>
          <w:tcPr>
            <w:tcW w:w="709" w:type="dxa"/>
            <w:vMerge w:val="restart"/>
          </w:tcPr>
          <w:p w14:paraId="4252047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410" w:type="dxa"/>
            <w:vMerge w:val="restart"/>
          </w:tcPr>
          <w:p w14:paraId="5F8213C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14:paraId="1C3DD59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оки ис-полнения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14:paraId="0B37FE5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14:paraId="7E2411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ъем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фи-нансирова-ния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п-риятия в 2019 году (тыс.руб.)</w:t>
            </w:r>
          </w:p>
        </w:tc>
        <w:tc>
          <w:tcPr>
            <w:tcW w:w="992" w:type="dxa"/>
            <w:vMerge w:val="restart"/>
          </w:tcPr>
          <w:p w14:paraId="48C38F1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тыс.руб.)</w:t>
            </w:r>
          </w:p>
        </w:tc>
        <w:tc>
          <w:tcPr>
            <w:tcW w:w="4394" w:type="dxa"/>
            <w:gridSpan w:val="5"/>
          </w:tcPr>
          <w:p w14:paraId="115653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14:paraId="37DAD55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14:paraId="613839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A51807" w:rsidRPr="004E721B" w14:paraId="17010ADD" w14:textId="77777777" w:rsidTr="00D8703E">
        <w:tc>
          <w:tcPr>
            <w:tcW w:w="709" w:type="dxa"/>
            <w:vMerge/>
          </w:tcPr>
          <w:p w14:paraId="5A3C0AD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14:paraId="4C7918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CBC0E6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14:paraId="3580AA9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1DD0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14:paraId="26D2CB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FCE4F04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14:paraId="28BA4AEF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14:paraId="0DD97DAE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14:paraId="6BB7414B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7050C637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14:paraId="65D1227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14:paraId="232329A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B3B09C2" w14:textId="77777777" w:rsidTr="00D8703E">
        <w:tc>
          <w:tcPr>
            <w:tcW w:w="709" w:type="dxa"/>
          </w:tcPr>
          <w:p w14:paraId="1E0A800D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14:paraId="13DF3C4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14:paraId="76193E0C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14:paraId="416E37A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14:paraId="3C5A3E6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14:paraId="6D193130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7A80DF9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14:paraId="3D0FA0D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14:paraId="1B9B30D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14:paraId="2BADEA9F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14:paraId="4A0E9DEB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14:paraId="2DCD1724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14:paraId="2FFD8098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A51807" w:rsidRPr="004E721B" w14:paraId="430972B1" w14:textId="77777777" w:rsidTr="00D8703E">
        <w:tc>
          <w:tcPr>
            <w:tcW w:w="709" w:type="dxa"/>
            <w:vMerge w:val="restart"/>
          </w:tcPr>
          <w:p w14:paraId="12F2165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14:paraId="6C4FF0A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br/>
              <w:t>Реализация общесистемных мер по повышению качест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ва и доступности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арст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ых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14:paraId="51D029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9E1B1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225A2BD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516C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6BEC1C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F1BE3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E9FB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4A6D8A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7548B2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316C216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1C494C8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51C730B" w14:textId="77777777" w:rsidTr="00D8703E">
        <w:tc>
          <w:tcPr>
            <w:tcW w:w="709" w:type="dxa"/>
            <w:vMerge/>
          </w:tcPr>
          <w:p w14:paraId="5C81CB1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A59F7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86837B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12E611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B4F81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42CC1E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41773C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2C1E1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2E393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F96DA2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3CA4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68825D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020CB1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9AFB77" w14:textId="77777777" w:rsidTr="00D8703E">
        <w:tc>
          <w:tcPr>
            <w:tcW w:w="709" w:type="dxa"/>
            <w:vMerge/>
          </w:tcPr>
          <w:p w14:paraId="5F765B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5AA48D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5D8BC9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C895F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82D46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BFDF6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8D627D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AC272F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0C03E4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A20E7A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B63D9A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0A2537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E687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A8F7A8A" w14:textId="77777777" w:rsidTr="00D8703E">
        <w:tc>
          <w:tcPr>
            <w:tcW w:w="709" w:type="dxa"/>
            <w:vMerge w:val="restart"/>
          </w:tcPr>
          <w:p w14:paraId="09ADCE3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14:paraId="6BCBC5A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птимизация предоставл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я государственных и му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ниципальных услуг, в том числе обеспечение их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пр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14:paraId="036982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1B4370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9B05F0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E3AC56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FB39E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8D30EE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F06FD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9FE76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27046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DE0A4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E00AA3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B360BB" w14:textId="77777777" w:rsidTr="00D8703E">
        <w:tc>
          <w:tcPr>
            <w:tcW w:w="709" w:type="dxa"/>
            <w:vMerge/>
          </w:tcPr>
          <w:p w14:paraId="6D5CE98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2078DC4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A86F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3CD796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2CB728D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9A620B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541BBD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05CFD2C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D665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0BF7283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CF536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3C036F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0098EA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DA90690" w14:textId="77777777" w:rsidTr="00D8703E">
        <w:tc>
          <w:tcPr>
            <w:tcW w:w="709" w:type="dxa"/>
            <w:vMerge/>
          </w:tcPr>
          <w:p w14:paraId="2192D6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940992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E4075F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9FB38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65AC20E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7769DC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C8F91B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AD5083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A838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1584255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99EFE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195FE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25A4F8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AB9B78" w14:textId="77777777" w:rsidTr="00D8703E">
        <w:tc>
          <w:tcPr>
            <w:tcW w:w="709" w:type="dxa"/>
            <w:vMerge w:val="restart"/>
          </w:tcPr>
          <w:p w14:paraId="586DC86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14:paraId="06AF299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14:paraId="08DA279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42EBB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FEE4F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45A4D8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75E19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7FFA9B6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C2907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D014E8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62E56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AC1F49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DD00D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8E11AB5" w14:textId="77777777" w:rsidTr="00D8703E">
        <w:tc>
          <w:tcPr>
            <w:tcW w:w="709" w:type="dxa"/>
            <w:vMerge/>
          </w:tcPr>
          <w:p w14:paraId="6F7830F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0FA926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CF2ED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244DB9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6A87EB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911933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4A48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6CA53F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03418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6F5D75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533C1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435E2A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0244EA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7417BF" w14:textId="77777777" w:rsidTr="00D8703E">
        <w:tc>
          <w:tcPr>
            <w:tcW w:w="709" w:type="dxa"/>
            <w:vMerge/>
          </w:tcPr>
          <w:p w14:paraId="5ECA487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4A6B8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F0CB8C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61A22E7" w14:textId="77777777" w:rsidR="00A51807" w:rsidRPr="004E721B" w:rsidRDefault="00A51807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ого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образования</w:t>
            </w:r>
          </w:p>
        </w:tc>
        <w:tc>
          <w:tcPr>
            <w:tcW w:w="1134" w:type="dxa"/>
            <w:vAlign w:val="center"/>
          </w:tcPr>
          <w:p w14:paraId="43B9EC2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EA4A3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D2611B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8822BC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4D5B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6E59CA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1B85A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877054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911584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6B98D8" w14:textId="77777777" w:rsidTr="00D8703E">
        <w:tc>
          <w:tcPr>
            <w:tcW w:w="709" w:type="dxa"/>
            <w:vMerge w:val="restart"/>
          </w:tcPr>
          <w:p w14:paraId="25BFDB9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14:paraId="4C573A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95B89B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57BE64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65A3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6B323E84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5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676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77777777" w:rsidR="00A51807" w:rsidRPr="00D07188" w:rsidRDefault="005F3B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0F4A6EB7" w:rsidR="00A51807" w:rsidRPr="00D07188" w:rsidRDefault="006449DB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CD6CEE6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07CC3DCD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A51807" w:rsidRPr="004E721B" w14:paraId="1F8A6B12" w14:textId="77777777" w:rsidTr="00D8703E">
        <w:tc>
          <w:tcPr>
            <w:tcW w:w="709" w:type="dxa"/>
            <w:vMerge/>
          </w:tcPr>
          <w:p w14:paraId="57D3793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6DE68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D6E46E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AA26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46E52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77777777" w:rsidR="00A51807" w:rsidRPr="00D07188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48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77777777" w:rsidR="00A51807" w:rsidRPr="00D07188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D0718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3C445D05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B15804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D8703E" w:rsidRPr="004E721B" w14:paraId="68E84F20" w14:textId="77777777" w:rsidTr="00D8703E">
        <w:tc>
          <w:tcPr>
            <w:tcW w:w="709" w:type="dxa"/>
            <w:vMerge/>
          </w:tcPr>
          <w:p w14:paraId="1C3A4E4F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3DAEC18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09FFB76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47E8DD3" w14:textId="77777777" w:rsidR="00D8703E" w:rsidRPr="004E721B" w:rsidRDefault="00D8703E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униципаль-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394B8" w14:textId="77777777" w:rsidR="00D8703E" w:rsidRPr="004E721B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45499CE8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</w:t>
            </w:r>
            <w:r w:rsidR="006449DB">
              <w:rPr>
                <w:rFonts w:ascii="Times New Roman" w:hAnsi="Times New Roman"/>
                <w:sz w:val="18"/>
                <w:szCs w:val="18"/>
              </w:rPr>
              <w:t>2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18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6B6C870D" w:rsidR="00D8703E" w:rsidRPr="00D07188" w:rsidRDefault="006449DB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7EDAA2B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A1A94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6E731C3" w14:textId="77777777" w:rsidTr="00D8703E">
        <w:tc>
          <w:tcPr>
            <w:tcW w:w="709" w:type="dxa"/>
            <w:vMerge w:val="restart"/>
          </w:tcPr>
          <w:p w14:paraId="333077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14:paraId="655C09BF" w14:textId="77777777" w:rsidR="00A51807" w:rsidRPr="004E721B" w:rsidRDefault="00A51807" w:rsidP="0001763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 xml:space="preserve">многофункциональных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 услуг, действую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щих на территории Мо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ковской области, по реализации мероприятий, направленных на повыше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е уровня удовлетворен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ости граждан качеством предоставления государст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16EEDE5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64D5B14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FE2D8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24A9B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8FDB6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E1A76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E1281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CAC66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29458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435D91D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7B1466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AD3D8E1" w14:textId="77777777" w:rsidTr="00D8703E">
        <w:tc>
          <w:tcPr>
            <w:tcW w:w="709" w:type="dxa"/>
            <w:vMerge/>
          </w:tcPr>
          <w:p w14:paraId="4E6CFD5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464034A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28316F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B839A4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313E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E500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17D6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4B63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6FB8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1128E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5AE1A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1D8EFB2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454E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32CA67B" w14:textId="77777777" w:rsidTr="00D8703E">
        <w:tc>
          <w:tcPr>
            <w:tcW w:w="709" w:type="dxa"/>
            <w:vMerge/>
          </w:tcPr>
          <w:p w14:paraId="1C33F7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0B4233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9B7E41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EB67B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A272B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74F4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992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96DE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F2E67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132D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8050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D3583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903D5C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47371C1" w14:textId="77777777" w:rsidTr="00D8703E">
        <w:trPr>
          <w:trHeight w:val="188"/>
        </w:trPr>
        <w:tc>
          <w:tcPr>
            <w:tcW w:w="709" w:type="dxa"/>
            <w:vMerge w:val="restart"/>
          </w:tcPr>
          <w:p w14:paraId="72FB94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14:paraId="3871485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CF1D78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14E705C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671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77777777" w:rsidR="00A51807" w:rsidRPr="004E721B" w:rsidRDefault="00D07B0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 08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29BA3A18" w14:textId="77777777" w:rsidR="00A51807" w:rsidRPr="004E721B" w:rsidRDefault="00A51807" w:rsidP="003A621C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68537319" w14:textId="77777777" w:rsidR="00A51807" w:rsidRPr="004E721B" w:rsidRDefault="00A51807" w:rsidP="009C0ED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вып-латы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стимулирующ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го характера, относи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мые к затратам на оплату труда и начи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ления на выплаты по оплате труда работников МФЦ</w:t>
            </w:r>
          </w:p>
        </w:tc>
      </w:tr>
      <w:tr w:rsidR="00A51807" w:rsidRPr="004E721B" w14:paraId="3AA76AA2" w14:textId="77777777" w:rsidTr="00D8703E">
        <w:tc>
          <w:tcPr>
            <w:tcW w:w="709" w:type="dxa"/>
            <w:vMerge/>
          </w:tcPr>
          <w:p w14:paraId="3BDFD3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4C68B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FD50B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B25CC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1746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92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FBF48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84C1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488B6C0" w14:textId="77777777" w:rsidTr="00D8703E">
        <w:trPr>
          <w:trHeight w:val="516"/>
        </w:trPr>
        <w:tc>
          <w:tcPr>
            <w:tcW w:w="709" w:type="dxa"/>
            <w:vMerge/>
          </w:tcPr>
          <w:p w14:paraId="43B2AD4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8AD7FB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30A496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CAFDDA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6F74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5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4E6590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43F2C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338B153D" w14:textId="77777777" w:rsidTr="00D8703E">
        <w:tc>
          <w:tcPr>
            <w:tcW w:w="709" w:type="dxa"/>
            <w:vMerge w:val="restart"/>
          </w:tcPr>
          <w:p w14:paraId="1BD7B7AC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14:paraId="3DAE05BF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многофунк-циональный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центр  предос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-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581F3612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406A2788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B61D3" w14:textId="77777777" w:rsidR="009836EC" w:rsidRPr="004E721B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64B830" w14:textId="4E71F8F1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0 </w:t>
            </w:r>
            <w:r w:rsidR="00211EDB">
              <w:rPr>
                <w:rFonts w:ascii="Times New Roman" w:hAnsi="Times New Roman"/>
                <w:sz w:val="18"/>
                <w:szCs w:val="18"/>
              </w:rPr>
              <w:t>145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AEFCB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CDF705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8A3E1B" w14:textId="05BA4E4D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 w:rsidR="00211EDB">
              <w:rPr>
                <w:rFonts w:ascii="Times New Roman" w:hAnsi="Times New Roman"/>
                <w:sz w:val="18"/>
                <w:szCs w:val="18"/>
              </w:rPr>
              <w:t>000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D49A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7E8BB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EC1D5D9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1D35C9C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11039A40" w14:textId="77777777" w:rsidTr="00D8703E">
        <w:trPr>
          <w:trHeight w:val="690"/>
        </w:trPr>
        <w:tc>
          <w:tcPr>
            <w:tcW w:w="709" w:type="dxa"/>
            <w:vMerge/>
          </w:tcPr>
          <w:p w14:paraId="79BA8A3E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456588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F8DD03B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E7A6E4D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14:paraId="39E67E61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6C5BB4" w14:textId="36EA46D9" w:rsidR="009836EC" w:rsidRPr="004E721B" w:rsidRDefault="009836EC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06C980" w14:textId="52A0CF8A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0 </w:t>
            </w:r>
            <w:r w:rsidR="00211EDB">
              <w:rPr>
                <w:rFonts w:ascii="Times New Roman" w:hAnsi="Times New Roman"/>
                <w:sz w:val="18"/>
                <w:szCs w:val="18"/>
              </w:rPr>
              <w:t>145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6D2DC8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823C48" w14:textId="77777777" w:rsidR="009836EC" w:rsidRPr="00D07188" w:rsidRDefault="009836EC" w:rsidP="00FE603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F5BD7" w14:textId="373CD570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 w:rsidR="00211EDB">
              <w:rPr>
                <w:rFonts w:ascii="Times New Roman" w:hAnsi="Times New Roman"/>
                <w:sz w:val="18"/>
                <w:szCs w:val="18"/>
              </w:rPr>
              <w:t>000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31E18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267A80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34365D0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9C08A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11EDB" w:rsidRPr="004E721B" w14:paraId="3C9BA23D" w14:textId="77777777" w:rsidTr="00D8703E">
        <w:trPr>
          <w:trHeight w:val="60"/>
        </w:trPr>
        <w:tc>
          <w:tcPr>
            <w:tcW w:w="709" w:type="dxa"/>
            <w:vMerge w:val="restart"/>
          </w:tcPr>
          <w:p w14:paraId="52413E99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14:paraId="2C0B5A03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еспечение оборудова-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A88E42E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0A6904E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0FAC0C7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14:paraId="7EC24DDC" w14:textId="58A03CA2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vAlign w:val="center"/>
          </w:tcPr>
          <w:p w14:paraId="7F31E5C5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14:paraId="3848ADEE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7454493" w14:textId="41E1FF38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17648F53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7DB276A" w14:textId="77777777" w:rsidR="00211EDB" w:rsidRPr="004E721B" w:rsidRDefault="00211EDB" w:rsidP="00211ED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14:paraId="7D83D330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549D5CB" w14:textId="77777777" w:rsidR="00211EDB" w:rsidRPr="004E721B" w:rsidRDefault="00211EDB" w:rsidP="00211EDB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80FE5C" w14:textId="77777777" w:rsidTr="00D8703E">
        <w:tc>
          <w:tcPr>
            <w:tcW w:w="709" w:type="dxa"/>
            <w:vMerge/>
          </w:tcPr>
          <w:p w14:paraId="39ABE1A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FD18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35B480C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8BCD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0942D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9AA3F0" w14:textId="2FB0B32F" w:rsidR="00A51807" w:rsidRPr="004E721B" w:rsidRDefault="00211EDB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1" w:type="dxa"/>
            <w:vAlign w:val="center"/>
          </w:tcPr>
          <w:p w14:paraId="2A8FF42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F9708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2D6859" w14:textId="1FA27835" w:rsidR="00A51807" w:rsidRPr="004E721B" w:rsidRDefault="00211EDB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68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3908D60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06BCA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47F45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191980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0926DA78" w14:textId="77777777" w:rsidTr="00D8703E">
        <w:tc>
          <w:tcPr>
            <w:tcW w:w="709" w:type="dxa"/>
            <w:vMerge w:val="restart"/>
          </w:tcPr>
          <w:p w14:paraId="24AAD8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14:paraId="493CBE1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рганизация деятельности мно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>гофункциональных 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 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 и 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пальных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услуг, действую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щих на территории Мос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ковской области, по обеспе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 xml:space="preserve">чению консультирования </w:t>
            </w: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работниками  МФЦ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граждан в рамках Единой системы приема и обработ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 xml:space="preserve">ки сообщений по вопросам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lastRenderedPageBreak/>
              <w:t>деятельности исполнитель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ных органов государствен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ной власти Московской области, органов местного самоуправления муници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14:paraId="3A56181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13E6A44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239696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8C4E1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14:paraId="049C5D0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14:paraId="7DAA013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DFD070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F044B9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2D415C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6D534E6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2FF29AB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5A76973" w14:textId="77777777" w:rsidTr="00D8703E">
        <w:tc>
          <w:tcPr>
            <w:tcW w:w="709" w:type="dxa"/>
            <w:vMerge/>
          </w:tcPr>
          <w:p w14:paraId="3297DB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6D06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4985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40DD22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143E27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453768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14:paraId="30F5D7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14:paraId="6261EDF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1F435A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0BB19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4DEF6F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8B50F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0FAE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82A6791" w14:textId="77777777" w:rsidTr="00D8703E">
        <w:tc>
          <w:tcPr>
            <w:tcW w:w="709" w:type="dxa"/>
            <w:vMerge/>
          </w:tcPr>
          <w:p w14:paraId="62855D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14DF5B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6D814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AA09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7ED0E2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E7D37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14:paraId="14C6686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14:paraId="1A9F7DB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A701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8E960F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C3A42A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421B760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28BCC5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13170857" w14:textId="77777777" w:rsidTr="00D8703E">
        <w:tc>
          <w:tcPr>
            <w:tcW w:w="709" w:type="dxa"/>
          </w:tcPr>
          <w:p w14:paraId="4DD3F0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6.</w:t>
            </w:r>
          </w:p>
        </w:tc>
        <w:tc>
          <w:tcPr>
            <w:tcW w:w="2410" w:type="dxa"/>
          </w:tcPr>
          <w:p w14:paraId="56B3D7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14:paraId="4C4C3DD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14:paraId="23EC6FD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408A663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87F214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14:paraId="602D1C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14:paraId="3DB012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6D2B7A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CDD872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9676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14:paraId="7C5580C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14:paraId="773A4F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16881B2F" w14:textId="77777777" w:rsidTr="003A7C05">
        <w:tc>
          <w:tcPr>
            <w:tcW w:w="709" w:type="dxa"/>
            <w:vMerge w:val="restart"/>
            <w:vAlign w:val="center"/>
          </w:tcPr>
          <w:p w14:paraId="75A79B7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14:paraId="3A04F8DB" w14:textId="77777777" w:rsidR="0032130A" w:rsidRPr="004E721B" w:rsidRDefault="0032130A" w:rsidP="009C0ED0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системы предоставления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-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пальных услуг по принципу одного окна в многофункциональ-ных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BCBB981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019882C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52DEAC8B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38E219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3EAAB18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568AF67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0C1DE0D5" w14:textId="77777777" w:rsidR="0032130A" w:rsidRPr="00D07188" w:rsidRDefault="0032130A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7146F9C2" w14:textId="77777777" w:rsidR="0032130A" w:rsidRPr="00D07188" w:rsidRDefault="0032130A" w:rsidP="0032130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4AE87206" w14:textId="77777777" w:rsidR="0032130A" w:rsidRPr="00D07188" w:rsidRDefault="0032130A" w:rsidP="0032130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526B356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75ECBFD4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742A3" w:rsidRPr="004E721B" w14:paraId="5C00BE74" w14:textId="77777777" w:rsidTr="001742A3">
        <w:tc>
          <w:tcPr>
            <w:tcW w:w="709" w:type="dxa"/>
            <w:vMerge/>
          </w:tcPr>
          <w:p w14:paraId="7E879497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25C5FBD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1CD1AB4E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2A59A6A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1621AE80" w14:textId="77777777" w:rsidR="001742A3" w:rsidRPr="004E721B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5301DBF" w14:textId="77777777" w:rsidR="001742A3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41F1F989" w14:textId="77777777" w:rsidR="001742A3" w:rsidRPr="00D07188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7AFECBBE" w14:textId="77777777" w:rsidR="001742A3" w:rsidRPr="00D07188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1BDB2319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40DE3F4A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292EBF1E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0166B573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5C4B9E32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9154B22" w14:textId="77777777" w:rsidTr="00D8703E">
        <w:tc>
          <w:tcPr>
            <w:tcW w:w="709" w:type="dxa"/>
            <w:vMerge/>
          </w:tcPr>
          <w:p w14:paraId="239748B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DCDC03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953E41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262CF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3CBC0B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AAC4DD9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F335ED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10CB26B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C9A146C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1E0E656D" w14:textId="77777777" w:rsidR="00A51807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2955D98C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5D87864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33666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8844715" w14:textId="77777777" w:rsidTr="0001468A">
        <w:tc>
          <w:tcPr>
            <w:tcW w:w="709" w:type="dxa"/>
            <w:vMerge w:val="restart"/>
          </w:tcPr>
          <w:p w14:paraId="50F03430" w14:textId="7FC1FD7B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3.0</w:t>
            </w:r>
            <w:r w:rsidR="0096777F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410" w:type="dxa"/>
            <w:vMerge w:val="restart"/>
          </w:tcPr>
          <w:p w14:paraId="2A0EF14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удостоверяю-щи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сийской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14:paraId="1A4BE4F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6C9C01A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37F8D576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021EFB3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10F58C15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70BC43E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5974445B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5C6F3BFC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325D2616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3A8AF747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003D3E1B" w14:textId="77777777" w:rsidR="0032130A" w:rsidRPr="004E721B" w:rsidRDefault="0032130A" w:rsidP="004E721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В офисах МФЦ Мос-ковской области орга-низовано предостав-ление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вен-ной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и МВД Рос-сии по оформлению и выдаче паспортов гражданина Российс-кой Федерации, удос-товеряющих личность гражданина Российс-кой Федерации за пределами террито-рии Российской Фе-дерации, содержащих электронный носитель информации</w:t>
            </w:r>
          </w:p>
        </w:tc>
      </w:tr>
      <w:tr w:rsidR="0032130A" w:rsidRPr="004E721B" w14:paraId="7E0FAE76" w14:textId="77777777" w:rsidTr="00D8703E">
        <w:tc>
          <w:tcPr>
            <w:tcW w:w="709" w:type="dxa"/>
            <w:vMerge/>
          </w:tcPr>
          <w:p w14:paraId="15A7D01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1E6D3F3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F5E0A0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5B4DA2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622225A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8C86CC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381C317A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2CA2E858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00B83557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35E2F504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5EDE6CF3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6068B0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4117DB1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C264F20" w14:textId="77777777" w:rsidTr="00D8703E">
        <w:tc>
          <w:tcPr>
            <w:tcW w:w="709" w:type="dxa"/>
            <w:vMerge/>
          </w:tcPr>
          <w:p w14:paraId="3AA4E9C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3A9CD36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043280D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20865582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5C8B310B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E56483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54DD68D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662C9458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743EBDA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63BBFC02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3DBFD58F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037099F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CEF8A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119FBFD" w14:textId="77777777" w:rsidTr="00D8703E">
        <w:tc>
          <w:tcPr>
            <w:tcW w:w="4111" w:type="dxa"/>
            <w:gridSpan w:val="3"/>
            <w:vMerge w:val="restart"/>
          </w:tcPr>
          <w:p w14:paraId="74B64F6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14:paraId="1110CE8E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4CD0D09D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14:paraId="01DFE544" w14:textId="736D8EB9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8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702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vAlign w:val="center"/>
          </w:tcPr>
          <w:p w14:paraId="056B0719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14:paraId="75FBEFB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14:paraId="5D27778A" w14:textId="72DE78E2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761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4E21CBD0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1" w:type="dxa"/>
            <w:vAlign w:val="center"/>
          </w:tcPr>
          <w:p w14:paraId="0194CCDF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293,0</w:t>
            </w:r>
          </w:p>
        </w:tc>
        <w:tc>
          <w:tcPr>
            <w:tcW w:w="1418" w:type="dxa"/>
            <w:vMerge w:val="restart"/>
          </w:tcPr>
          <w:p w14:paraId="4484467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21908A6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136AEB5A" w14:textId="77777777" w:rsidTr="00D8703E">
        <w:tc>
          <w:tcPr>
            <w:tcW w:w="4111" w:type="dxa"/>
            <w:gridSpan w:val="3"/>
            <w:vMerge/>
          </w:tcPr>
          <w:p w14:paraId="1CE4F4B3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8C3E10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1D35A6C9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14:paraId="2E4C1EA0" w14:textId="77777777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5 894,0</w:t>
            </w:r>
          </w:p>
        </w:tc>
        <w:tc>
          <w:tcPr>
            <w:tcW w:w="851" w:type="dxa"/>
            <w:vAlign w:val="center"/>
          </w:tcPr>
          <w:p w14:paraId="393F9D0B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14:paraId="58787C5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14:paraId="21464103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1F38E729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6508C5EA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C9DA0C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62E25B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3B16C1D6" w14:textId="77777777" w:rsidTr="00D8703E">
        <w:tc>
          <w:tcPr>
            <w:tcW w:w="4111" w:type="dxa"/>
            <w:gridSpan w:val="3"/>
            <w:vMerge/>
          </w:tcPr>
          <w:p w14:paraId="07D3A2CE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D197AC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587D1C7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14:paraId="36877C96" w14:textId="15F340AC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2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808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9</w:t>
            </w:r>
          </w:p>
        </w:tc>
        <w:tc>
          <w:tcPr>
            <w:tcW w:w="851" w:type="dxa"/>
            <w:vAlign w:val="center"/>
          </w:tcPr>
          <w:p w14:paraId="06C3504D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14:paraId="0DEC4A3B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14:paraId="3CE86C03" w14:textId="36C04626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</w:t>
            </w:r>
            <w:r w:rsidR="006449DB">
              <w:rPr>
                <w:rFonts w:ascii="Times New Roman" w:hAnsi="Times New Roman"/>
                <w:sz w:val="18"/>
                <w:szCs w:val="18"/>
              </w:rPr>
              <w:t>517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,0</w:t>
            </w:r>
          </w:p>
        </w:tc>
        <w:tc>
          <w:tcPr>
            <w:tcW w:w="850" w:type="dxa"/>
            <w:vAlign w:val="center"/>
          </w:tcPr>
          <w:p w14:paraId="3B8479DE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1" w:type="dxa"/>
            <w:vAlign w:val="center"/>
          </w:tcPr>
          <w:p w14:paraId="64441E20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49,0</w:t>
            </w:r>
          </w:p>
        </w:tc>
        <w:tc>
          <w:tcPr>
            <w:tcW w:w="1418" w:type="dxa"/>
            <w:vMerge/>
          </w:tcPr>
          <w:p w14:paraId="2444A1B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77FCDF7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316F94B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Приложение № 1</w:t>
      </w:r>
    </w:p>
    <w:p w14:paraId="5366A82F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lastRenderedPageBreak/>
        <w:t xml:space="preserve">к Подпрограмме 1 «Снижение административных барьеров, повышение качества и </w:t>
      </w:r>
    </w:p>
    <w:p w14:paraId="244EE952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доступности предоставления государственных и муниципальных услуг, в том числе на базе </w:t>
      </w:r>
    </w:p>
    <w:p w14:paraId="0259A4E4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многофункциональных центров предоставления государственных и муниципальных услуг, </w:t>
      </w:r>
    </w:p>
    <w:p w14:paraId="441777D9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а также услуг почтовой связи»</w:t>
      </w:r>
    </w:p>
    <w:p w14:paraId="535DA270" w14:textId="77777777" w:rsidR="00A51807" w:rsidRPr="004E721B" w:rsidRDefault="00A51807" w:rsidP="00A51807">
      <w:pPr>
        <w:rPr>
          <w:sz w:val="12"/>
        </w:rPr>
      </w:pPr>
    </w:p>
    <w:p w14:paraId="4A2D9507" w14:textId="77777777" w:rsidR="00A51807" w:rsidRPr="004E721B" w:rsidRDefault="00A51807" w:rsidP="00A51807">
      <w:r w:rsidRPr="004E721B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51BB0E6D" w14:textId="77777777" w:rsidR="00A51807" w:rsidRPr="004E721B" w:rsidRDefault="00A51807" w:rsidP="00A51807"/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A51807" w:rsidRPr="004E721B" w14:paraId="5D1661A6" w14:textId="77777777" w:rsidTr="00A51807">
        <w:tc>
          <w:tcPr>
            <w:tcW w:w="709" w:type="dxa"/>
          </w:tcPr>
          <w:p w14:paraId="1025401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№ п/п</w:t>
            </w:r>
          </w:p>
        </w:tc>
        <w:tc>
          <w:tcPr>
            <w:tcW w:w="6946" w:type="dxa"/>
          </w:tcPr>
          <w:p w14:paraId="0019948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14:paraId="7064639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показателя</w:t>
            </w:r>
          </w:p>
        </w:tc>
        <w:tc>
          <w:tcPr>
            <w:tcW w:w="1113" w:type="dxa"/>
          </w:tcPr>
          <w:p w14:paraId="564CD86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Единица измерения</w:t>
            </w:r>
          </w:p>
        </w:tc>
      </w:tr>
      <w:tr w:rsidR="00A51807" w:rsidRPr="004E721B" w14:paraId="43EDC29B" w14:textId="77777777" w:rsidTr="00A51807">
        <w:tc>
          <w:tcPr>
            <w:tcW w:w="709" w:type="dxa"/>
          </w:tcPr>
          <w:p w14:paraId="3EACF7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6946" w:type="dxa"/>
          </w:tcPr>
          <w:p w14:paraId="0CA63736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Основное мероприятие 01. </w:t>
            </w:r>
          </w:p>
          <w:p w14:paraId="5FA0CF2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14:paraId="373828B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007FDA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7C2B05F2" w14:textId="77777777" w:rsidTr="00A51807">
        <w:trPr>
          <w:trHeight w:val="95"/>
        </w:trPr>
        <w:tc>
          <w:tcPr>
            <w:tcW w:w="709" w:type="dxa"/>
            <w:vMerge w:val="restart"/>
          </w:tcPr>
          <w:p w14:paraId="134F7BF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6946" w:type="dxa"/>
            <w:vMerge w:val="restart"/>
          </w:tcPr>
          <w:p w14:paraId="6B52A45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5C787F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14:paraId="15BFDA6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минута</w:t>
            </w:r>
          </w:p>
        </w:tc>
      </w:tr>
      <w:tr w:rsidR="00A51807" w:rsidRPr="004E721B" w14:paraId="0AC29D36" w14:textId="77777777" w:rsidTr="00A51807">
        <w:trPr>
          <w:trHeight w:val="95"/>
        </w:trPr>
        <w:tc>
          <w:tcPr>
            <w:tcW w:w="709" w:type="dxa"/>
            <w:vMerge/>
          </w:tcPr>
          <w:p w14:paraId="19901545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78CB163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7B7DFB1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14:paraId="2B161F7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4B4735FB" w14:textId="77777777" w:rsidTr="00A51807">
        <w:trPr>
          <w:trHeight w:val="95"/>
        </w:trPr>
        <w:tc>
          <w:tcPr>
            <w:tcW w:w="709" w:type="dxa"/>
            <w:vMerge/>
          </w:tcPr>
          <w:p w14:paraId="6715C6D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979A54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5AC6951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14:paraId="0F51AC2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35C4C43F" w14:textId="77777777" w:rsidTr="00A51807">
        <w:trPr>
          <w:trHeight w:val="95"/>
        </w:trPr>
        <w:tc>
          <w:tcPr>
            <w:tcW w:w="709" w:type="dxa"/>
            <w:vMerge/>
          </w:tcPr>
          <w:p w14:paraId="05EEACCA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30676340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09576BF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79D6854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178DA79C" w14:textId="77777777" w:rsidTr="00A51807">
        <w:tc>
          <w:tcPr>
            <w:tcW w:w="709" w:type="dxa"/>
          </w:tcPr>
          <w:p w14:paraId="58A986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6946" w:type="dxa"/>
          </w:tcPr>
          <w:p w14:paraId="7AA0298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6D66375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14:paraId="05653AC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</w:tbl>
    <w:p w14:paraId="3063DD0C" w14:textId="77777777" w:rsidR="00BF1DAD" w:rsidRPr="004E721B" w:rsidRDefault="00BF1DAD" w:rsidP="002B55E9">
      <w:pPr>
        <w:jc w:val="center"/>
        <w:rPr>
          <w:rFonts w:eastAsia="Calibri"/>
        </w:rPr>
      </w:pPr>
      <w:bookmarkStart w:id="0" w:name="_Toc355777524"/>
    </w:p>
    <w:p w14:paraId="0223D2E1" w14:textId="77777777" w:rsidR="009C0ED0" w:rsidRPr="004E721B" w:rsidRDefault="009C0ED0" w:rsidP="002B55E9">
      <w:pPr>
        <w:jc w:val="center"/>
        <w:rPr>
          <w:rFonts w:eastAsia="Calibri"/>
        </w:rPr>
      </w:pPr>
    </w:p>
    <w:p w14:paraId="335DBA16" w14:textId="77777777" w:rsidR="009C0ED0" w:rsidRDefault="004C0B8A" w:rsidP="004C0B8A">
      <w:pPr>
        <w:tabs>
          <w:tab w:val="left" w:pos="2755"/>
        </w:tabs>
        <w:rPr>
          <w:rFonts w:eastAsia="Calibri"/>
        </w:rPr>
      </w:pPr>
      <w:r>
        <w:rPr>
          <w:rFonts w:eastAsia="Calibri"/>
        </w:rPr>
        <w:tab/>
      </w:r>
    </w:p>
    <w:p w14:paraId="2DB8A840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201B69F5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56BC9326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1B660D05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350E4817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7FF07AEF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47A92832" w14:textId="77777777" w:rsidR="001C2162" w:rsidRDefault="001C2162" w:rsidP="004C0B8A">
      <w:pPr>
        <w:tabs>
          <w:tab w:val="left" w:pos="2755"/>
        </w:tabs>
        <w:rPr>
          <w:rFonts w:eastAsia="Calibri"/>
        </w:rPr>
      </w:pPr>
    </w:p>
    <w:p w14:paraId="3F77EC4B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76B0C2D3" w14:textId="77777777" w:rsidR="004C0B8A" w:rsidRPr="004E721B" w:rsidRDefault="004C0B8A" w:rsidP="004C0B8A">
      <w:pPr>
        <w:tabs>
          <w:tab w:val="left" w:pos="2755"/>
        </w:tabs>
        <w:rPr>
          <w:rFonts w:eastAsia="Calibri"/>
        </w:rPr>
      </w:pPr>
    </w:p>
    <w:p w14:paraId="762F00BA" w14:textId="77777777" w:rsidR="00A51807" w:rsidRPr="004E721B" w:rsidRDefault="00A51807" w:rsidP="002B55E9">
      <w:pPr>
        <w:jc w:val="center"/>
        <w:rPr>
          <w:rFonts w:eastAsia="Calibri"/>
        </w:rPr>
      </w:pPr>
      <w:r w:rsidRPr="004E721B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4E721B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14:paraId="043BC4F4" w14:textId="77777777" w:rsidR="00A51807" w:rsidRPr="004E721B" w:rsidRDefault="00EC56BA" w:rsidP="00EC56BA">
      <w:pPr>
        <w:tabs>
          <w:tab w:val="left" w:pos="4395"/>
        </w:tabs>
        <w:rPr>
          <w:rFonts w:eastAsia="Calibri"/>
          <w:sz w:val="18"/>
        </w:rPr>
      </w:pPr>
      <w:r w:rsidRPr="004E721B">
        <w:rPr>
          <w:rFonts w:eastAsia="Calibri"/>
        </w:rPr>
        <w:tab/>
      </w:r>
    </w:p>
    <w:p w14:paraId="03FF6EFB" w14:textId="77777777" w:rsidR="00A51807" w:rsidRPr="004E721B" w:rsidRDefault="00EC56BA" w:rsidP="002B55E9">
      <w:pPr>
        <w:jc w:val="center"/>
        <w:rPr>
          <w:rFonts w:eastAsia="Calibri"/>
        </w:rPr>
      </w:pPr>
      <w:bookmarkStart w:id="1" w:name="_Toc355777520"/>
      <w:r w:rsidRPr="004E721B">
        <w:rPr>
          <w:rFonts w:eastAsia="Calibri"/>
        </w:rPr>
        <w:t xml:space="preserve">1. </w:t>
      </w:r>
      <w:r w:rsidR="00A51807" w:rsidRPr="004E721B">
        <w:rPr>
          <w:rFonts w:eastAsia="Calibri"/>
        </w:rPr>
        <w:t xml:space="preserve">Паспорт Подпрограммы 2 «Развитие информационной и технологической инфраструктуры экосистемы </w:t>
      </w:r>
      <w:r w:rsidR="00A51807" w:rsidRPr="004E721B">
        <w:rPr>
          <w:rFonts w:eastAsia="Calibri"/>
        </w:rPr>
        <w:br/>
        <w:t>цифровой экономики муниципального образования Московской области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A51807" w:rsidRPr="004E721B" w14:paraId="6755AE0B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DCB86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21EB89F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CE089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A51807" w:rsidRPr="004E721B" w14:paraId="5FD74B50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D197B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32749DF2" w14:textId="77777777" w:rsidTr="00A51807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bookmarkStart w:id="2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2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E1C65A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A51807" w:rsidRPr="004E721B" w14:paraId="248EF9A0" w14:textId="77777777" w:rsidTr="00A51807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4 год</w:t>
            </w:r>
          </w:p>
        </w:tc>
      </w:tr>
      <w:tr w:rsidR="00A51807" w:rsidRPr="004E721B" w14:paraId="0244680A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C0B2813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696121B3" w:rsidR="00A51807" w:rsidRPr="00D07188" w:rsidRDefault="005F27B5" w:rsidP="00C45E1A">
            <w:pPr>
              <w:jc w:val="center"/>
              <w:rPr>
                <w:sz w:val="22"/>
              </w:rPr>
            </w:pPr>
            <w:r>
              <w:rPr>
                <w:sz w:val="22"/>
              </w:rPr>
              <w:t>9 9</w:t>
            </w:r>
            <w:r w:rsidR="00F97CC4">
              <w:rPr>
                <w:sz w:val="22"/>
              </w:rPr>
              <w:t>89</w:t>
            </w:r>
            <w:r w:rsidR="00A10DBE" w:rsidRPr="00D07188">
              <w:rPr>
                <w:sz w:val="22"/>
              </w:rPr>
              <w:t>,</w:t>
            </w: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782A2ABE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 </w:t>
            </w:r>
            <w:r w:rsidR="005F27B5">
              <w:rPr>
                <w:sz w:val="22"/>
              </w:rPr>
              <w:t>112</w:t>
            </w:r>
            <w:r w:rsidRPr="00D07188">
              <w:rPr>
                <w:sz w:val="22"/>
              </w:rPr>
              <w:t>,</w:t>
            </w:r>
            <w:r w:rsidR="005F27B5">
              <w:rPr>
                <w:sz w:val="22"/>
              </w:rPr>
              <w:t>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0B4F54E1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</w:t>
            </w:r>
            <w:r w:rsidR="00F97CC4">
              <w:rPr>
                <w:sz w:val="22"/>
              </w:rPr>
              <w:t>59</w:t>
            </w:r>
            <w:r w:rsidRPr="00D07188">
              <w:rPr>
                <w:sz w:val="22"/>
              </w:rPr>
              <w:t>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BF50A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602,0</w:t>
            </w:r>
          </w:p>
        </w:tc>
      </w:tr>
      <w:tr w:rsidR="00A51807" w:rsidRPr="004E721B" w14:paraId="2EBF7835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557EE39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77777777" w:rsidR="00A51807" w:rsidRPr="00D07188" w:rsidRDefault="00A10DBE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4 358,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79B2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24B679A0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2735B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0FE03C80" w:rsidR="00966BCD" w:rsidRPr="00D07188" w:rsidRDefault="00A10DBE" w:rsidP="00966BCD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9 </w:t>
            </w:r>
            <w:r w:rsidR="005B2C73">
              <w:rPr>
                <w:sz w:val="22"/>
              </w:rPr>
              <w:t>9</w:t>
            </w:r>
            <w:r w:rsidR="005F27B5">
              <w:rPr>
                <w:sz w:val="22"/>
              </w:rPr>
              <w:t>71</w:t>
            </w:r>
            <w:r w:rsidRPr="00D07188">
              <w:rPr>
                <w:sz w:val="22"/>
              </w:rPr>
              <w:t>,</w:t>
            </w:r>
            <w:r w:rsidR="005F27B5">
              <w:rPr>
                <w:sz w:val="22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77777777" w:rsidR="00A51807" w:rsidRPr="00D07188" w:rsidRDefault="00A51807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C45E1A" w:rsidRPr="00D07188">
              <w:rPr>
                <w:sz w:val="22"/>
              </w:rPr>
              <w:t>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025162F9" w:rsidR="00A51807" w:rsidRPr="00D07188" w:rsidRDefault="00151345" w:rsidP="002B55E9">
            <w:pPr>
              <w:jc w:val="center"/>
              <w:rPr>
                <w:sz w:val="22"/>
              </w:rPr>
            </w:pPr>
            <w:r>
              <w:rPr>
                <w:sz w:val="22"/>
                <w:lang w:val="en-US"/>
              </w:rPr>
              <w:t>2</w:t>
            </w:r>
            <w:r w:rsidR="00A10DBE" w:rsidRPr="00D07188">
              <w:rPr>
                <w:sz w:val="22"/>
              </w:rPr>
              <w:t> </w:t>
            </w:r>
            <w:r w:rsidR="005B2C73">
              <w:rPr>
                <w:sz w:val="22"/>
              </w:rPr>
              <w:t>6</w:t>
            </w:r>
            <w:r w:rsidR="005F27B5">
              <w:rPr>
                <w:sz w:val="22"/>
              </w:rPr>
              <w:t>13</w:t>
            </w:r>
            <w:r w:rsidR="00A10DBE" w:rsidRPr="00D07188">
              <w:rPr>
                <w:sz w:val="22"/>
              </w:rPr>
              <w:t>,</w:t>
            </w:r>
            <w:r w:rsidR="005F27B5">
              <w:rPr>
                <w:sz w:val="22"/>
              </w:rPr>
              <w:t>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93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7737E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0,8</w:t>
            </w:r>
          </w:p>
        </w:tc>
      </w:tr>
      <w:tr w:rsidR="00A51807" w:rsidRPr="004E721B" w14:paraId="0310A96D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764A2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E4882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435E15A1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407A5D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7AE3C655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</w:t>
            </w:r>
            <w:r w:rsidR="00F97CC4">
              <w:rPr>
                <w:sz w:val="22"/>
              </w:rPr>
              <w:t>4</w:t>
            </w:r>
            <w:r w:rsidRPr="00D07188">
              <w:rPr>
                <w:sz w:val="22"/>
              </w:rPr>
              <w:t> </w:t>
            </w:r>
            <w:r w:rsidR="005B2C73">
              <w:rPr>
                <w:sz w:val="22"/>
              </w:rPr>
              <w:t>3</w:t>
            </w:r>
            <w:r w:rsidR="00F97CC4">
              <w:rPr>
                <w:sz w:val="22"/>
              </w:rPr>
              <w:t>18</w:t>
            </w:r>
            <w:r w:rsidRPr="00D07188">
              <w:rPr>
                <w:sz w:val="22"/>
              </w:rPr>
              <w:t>,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6A8347BA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5B2C73">
              <w:rPr>
                <w:sz w:val="22"/>
              </w:rPr>
              <w:t>1</w:t>
            </w:r>
            <w:r w:rsidR="005F27B5">
              <w:rPr>
                <w:sz w:val="22"/>
              </w:rPr>
              <w:t xml:space="preserve"> </w:t>
            </w:r>
            <w:r w:rsidR="005B2C73">
              <w:rPr>
                <w:sz w:val="22"/>
              </w:rPr>
              <w:t>2</w:t>
            </w:r>
            <w:r w:rsidR="005F27B5">
              <w:rPr>
                <w:sz w:val="22"/>
              </w:rPr>
              <w:t>74</w:t>
            </w:r>
            <w:r w:rsidRPr="00D07188">
              <w:rPr>
                <w:sz w:val="22"/>
              </w:rPr>
              <w:t>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3B252E59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</w:t>
            </w:r>
            <w:r w:rsidR="003F2CA1">
              <w:rPr>
                <w:sz w:val="22"/>
              </w:rPr>
              <w:t>52</w:t>
            </w:r>
            <w:r w:rsidRPr="00D07188">
              <w:rPr>
                <w:sz w:val="22"/>
              </w:rPr>
              <w:t>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997B6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877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3" w:name="_Toc355777521"/>
      <w:bookmarkEnd w:id="1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3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4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4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</w:t>
      </w:r>
      <w:r w:rsidRPr="004E721B">
        <w:rPr>
          <w:rFonts w:eastAsia="Calibri"/>
          <w:sz w:val="22"/>
        </w:rPr>
        <w:lastRenderedPageBreak/>
        <w:t xml:space="preserve">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0"/>
    <w:p w14:paraId="47197D9F" w14:textId="77777777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>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4940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0"/>
        <w:gridCol w:w="5489"/>
        <w:gridCol w:w="1860"/>
        <w:gridCol w:w="953"/>
        <w:gridCol w:w="1041"/>
        <w:gridCol w:w="780"/>
        <w:gridCol w:w="689"/>
        <w:gridCol w:w="789"/>
        <w:gridCol w:w="852"/>
        <w:gridCol w:w="849"/>
        <w:gridCol w:w="1277"/>
      </w:tblGrid>
      <w:tr w:rsidR="00655FFB" w:rsidRPr="004E721B" w14:paraId="49E3543A" w14:textId="77777777" w:rsidTr="008C05BF">
        <w:trPr>
          <w:trHeight w:val="237"/>
        </w:trPr>
        <w:tc>
          <w:tcPr>
            <w:tcW w:w="19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8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63234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14:paraId="1C70C30B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CF741C8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4A365C2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  <w:p w14:paraId="2B837D9F" w14:textId="77777777" w:rsidR="00655FFB" w:rsidRPr="004E721B" w:rsidRDefault="00655FFB" w:rsidP="002B55E9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на начало реализации подп-рограммы (2020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305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AEC30" w14:textId="2607CE0E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7253B5FC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новного</w:t>
            </w:r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роприятий Подпрограммы</w:t>
            </w:r>
          </w:p>
        </w:tc>
      </w:tr>
      <w:tr w:rsidR="00655FFB" w:rsidRPr="004E721B" w14:paraId="0F9C1D4F" w14:textId="77777777" w:rsidTr="008C05BF">
        <w:trPr>
          <w:trHeight w:val="456"/>
        </w:trPr>
        <w:tc>
          <w:tcPr>
            <w:tcW w:w="19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1FC4F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3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655FFB" w:rsidRPr="004E721B" w:rsidRDefault="00655FFB" w:rsidP="00A51807">
            <w:pPr>
              <w:rPr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77777777" w:rsidR="00655FFB" w:rsidRPr="004E721B" w:rsidRDefault="00655FFB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42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77777777" w:rsidR="00655FFB" w:rsidRPr="004E721B" w:rsidRDefault="00655FFB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655FFB" w:rsidRPr="004E721B" w14:paraId="613158C3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D19A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77777777" w:rsidR="00655FFB" w:rsidRPr="004E721B" w:rsidRDefault="00655FF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655FFB" w:rsidRPr="004E721B" w14:paraId="2848AE7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D40DA0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655FFB" w:rsidRPr="004E721B" w14:paraId="470EA895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4D1FD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67403DDF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638FF52C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5437244D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C1BD3D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655FFB" w:rsidRPr="004E721B" w14:paraId="0015E6CE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655FFB" w:rsidRPr="00D07188" w:rsidRDefault="00655FFB" w:rsidP="002950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14CDAF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655FFB" w:rsidRPr="004E721B" w14:paraId="2C3A7966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F2BF3DB" w:rsidR="00655FFB" w:rsidRPr="00D07188" w:rsidRDefault="00655FFB" w:rsidP="00295032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655FFB" w:rsidRPr="005864B1" w:rsidRDefault="00655FFB" w:rsidP="00295032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 xml:space="preserve">Приоритетный, показатель, Указ Президента Российской </w:t>
            </w:r>
            <w:r w:rsidRPr="005864B1">
              <w:rPr>
                <w:color w:val="000000"/>
                <w:sz w:val="18"/>
                <w:szCs w:val="18"/>
              </w:rPr>
              <w:lastRenderedPageBreak/>
              <w:t>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C89031" w14:textId="77777777" w:rsidR="00655FFB" w:rsidRPr="004E721B" w:rsidRDefault="00655FFB" w:rsidP="002950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77777777" w:rsidR="00655FFB" w:rsidRPr="004E721B" w:rsidRDefault="00655FFB" w:rsidP="002950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655FFB" w:rsidRPr="004E721B" w14:paraId="6E589EE3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655FFB" w:rsidRPr="004E721B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6EF1FC0D" w:rsidR="00655FFB" w:rsidRPr="00D07188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655FFB" w:rsidRPr="005864B1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1943DD2" w14:textId="6E2500D0" w:rsidR="00655FFB" w:rsidRPr="004E721B" w:rsidRDefault="00655FFB" w:rsidP="00CE02B9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1C9D0C3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801398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620924D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13D757D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4751F07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15FEAFF3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655FFB" w:rsidRPr="004E721B" w14:paraId="3B950AB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08EEF306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655FFB" w:rsidRPr="005864B1" w:rsidRDefault="00655FFB" w:rsidP="00000AF0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</w:t>
            </w:r>
            <w:proofErr w:type="gramStart"/>
            <w:r w:rsidRPr="005864B1">
              <w:rPr>
                <w:sz w:val="18"/>
                <w:szCs w:val="18"/>
              </w:rPr>
              <w:t>« Цифровое</w:t>
            </w:r>
            <w:proofErr w:type="gramEnd"/>
            <w:r w:rsidRPr="005864B1">
              <w:rPr>
                <w:sz w:val="18"/>
                <w:szCs w:val="18"/>
              </w:rPr>
              <w:t xml:space="preserve"> государственное управление», Соглашение от 16.12.2020 № 071-2019-D6001-50/2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01E9023" w14:textId="2D605ABE" w:rsidR="00655FFB" w:rsidRPr="004E721B" w:rsidRDefault="00655FFB" w:rsidP="00000AF0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6485F354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01D4C239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55D205DA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50929B43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7BDB87FC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6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0F697AF3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66B0C282" w:rsidR="00655FFB" w:rsidRPr="004E721B" w:rsidRDefault="00655FFB" w:rsidP="00000AF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655FFB" w:rsidRPr="004E721B" w14:paraId="13D7C51A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655FFB" w:rsidRPr="004E721B" w:rsidRDefault="00655FFB" w:rsidP="005864B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11EBE75A" w:rsidR="00655FFB" w:rsidRPr="004E721B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7C30FF6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0B8EDD" w14:textId="6E88157A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75ACE0A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04345AB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6787E5E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638CCD0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2BA353A6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33CCDEA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4070FD88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0BF0B50F" w14:textId="77777777" w:rsidTr="008C05BF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235E53B4" w:rsidR="00655FFB" w:rsidRPr="004E721B" w:rsidRDefault="00655FFB" w:rsidP="005864B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484F4FC3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два и более раз)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7817E9F7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43D795B" w14:textId="28BB48E3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6419349B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538FA1B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5DC31CB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60969A90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0406AE3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056301D7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0C227F29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6E2963F5" w14:textId="77777777" w:rsidTr="008C05BF"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EA9BC" w14:textId="367AA383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A26E5C" w14:textId="12C9DD67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607089D3" w14:textId="32A11EAD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8644BA7" w14:textId="3D4522B4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B72401" w14:textId="669712B7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D0823" w14:textId="77337DE1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E1562" w14:textId="465D42A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73561" w14:textId="5EE44DE0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77AFD8" w14:textId="61D344C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A1B0A2" w14:textId="7362D71D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C3FD3" w14:textId="628B995B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007F92B5" w14:textId="77777777" w:rsidTr="008C05BF">
        <w:tc>
          <w:tcPr>
            <w:tcW w:w="194" w:type="pct"/>
            <w:tcBorders>
              <w:top w:val="single" w:sz="4" w:space="0" w:color="auto"/>
              <w:left w:val="single" w:sz="4" w:space="0" w:color="auto"/>
            </w:tcBorders>
          </w:tcPr>
          <w:p w14:paraId="44EC93D5" w14:textId="743BF98C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2F02686" w14:textId="078BDAD8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</w:t>
            </w:r>
            <w:proofErr w:type="gramStart"/>
            <w:r w:rsidRPr="00D07188">
              <w:rPr>
                <w:sz w:val="18"/>
                <w:szCs w:val="18"/>
              </w:rPr>
              <w:t>телеком-муникационную</w:t>
            </w:r>
            <w:proofErr w:type="gramEnd"/>
            <w:r w:rsidRPr="00D07188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02BBD9" w14:textId="1B573CD4" w:rsidR="00655FFB" w:rsidRPr="004E721B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0DED2D28" w14:textId="7CC558DE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EEA0948" w14:textId="4C12EDD6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73005F" w14:textId="49F716E6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E227F5" w14:textId="407EF8F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823CDF9" w14:textId="4F3022B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0A1BFEB" w14:textId="7CBA31EC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84C7AE2" w14:textId="1967738C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6C798A" w14:textId="4290D123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55FFB" w:rsidRPr="004E721B" w14:paraId="2A3D6920" w14:textId="77777777" w:rsidTr="008C05BF">
        <w:trPr>
          <w:trHeight w:val="64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352D90" w14:textId="29449FF2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</w:t>
            </w:r>
            <w:r w:rsidRPr="004E721B">
              <w:rPr>
                <w:sz w:val="18"/>
                <w:szCs w:val="18"/>
              </w:rPr>
              <w:t>.</w:t>
            </w:r>
          </w:p>
          <w:p w14:paraId="2521D338" w14:textId="77777777" w:rsidR="00655FFB" w:rsidRPr="004E721B" w:rsidRDefault="00655FFB" w:rsidP="00CE02B9">
            <w:pPr>
              <w:rPr>
                <w:sz w:val="18"/>
                <w:szCs w:val="18"/>
              </w:rPr>
            </w:pPr>
          </w:p>
          <w:p w14:paraId="392BC8B3" w14:textId="48B3F119" w:rsidR="00655FFB" w:rsidRPr="004E721B" w:rsidRDefault="00655FFB" w:rsidP="005864B1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0C34DE5" w14:textId="77777777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D07188" w:rsidDel="006F092A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сеть Интернет на скорости:</w:t>
            </w:r>
          </w:p>
          <w:p w14:paraId="7F900801" w14:textId="77777777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14:paraId="5FBF558A" w14:textId="539008F2" w:rsidR="00655FFB" w:rsidRPr="00D07188" w:rsidRDefault="00655FFB" w:rsidP="005864B1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849F" w14:textId="49059660" w:rsidR="00655FFB" w:rsidRPr="005864B1" w:rsidRDefault="00655FFB" w:rsidP="005864B1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899A68" w14:textId="104D7168" w:rsidR="00655FFB" w:rsidRPr="004E721B" w:rsidRDefault="00655FFB" w:rsidP="005864B1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F56F09" w14:textId="6EFAF8D2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16B49" w14:textId="041FF2DC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6DA025" w14:textId="1FE03DBE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A57001" w14:textId="2E177144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C6918E" w14:textId="2A894FE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AE175" w14:textId="4A0C9233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4AA098F" w14:textId="5E489FFA" w:rsidR="00655FFB" w:rsidRPr="004E721B" w:rsidRDefault="00655FFB" w:rsidP="005864B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</w:tr>
      <w:tr w:rsidR="00655FFB" w:rsidRPr="004E721B" w14:paraId="074C869E" w14:textId="77777777" w:rsidTr="008C05BF">
        <w:trPr>
          <w:trHeight w:val="46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F6B09E" w14:textId="748540F5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2E25585" w14:textId="2518B2B9" w:rsidR="00655FFB" w:rsidRPr="00D07188" w:rsidRDefault="00655FFB" w:rsidP="00CE02B9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AB08" w14:textId="0BBCDB4D" w:rsidR="00655FFB" w:rsidRPr="004E721B" w:rsidRDefault="00655FFB" w:rsidP="00CE02B9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«Цифровая образовательная </w:t>
            </w:r>
            <w:r w:rsidRPr="005864B1">
              <w:rPr>
                <w:sz w:val="18"/>
                <w:szCs w:val="18"/>
              </w:rPr>
              <w:lastRenderedPageBreak/>
              <w:t>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B6911F7" w14:textId="5D3A2782" w:rsidR="00655FFB" w:rsidRPr="004E721B" w:rsidRDefault="00655FFB" w:rsidP="00CE02B9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E33C8D" w14:textId="7F5E0122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9E9B" w14:textId="479F9105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4F4851" w14:textId="2FA36FDD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11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964B7A" w14:textId="2F0ABA1A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DA717E" w14:textId="087406AD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40D760" w14:textId="79D27309" w:rsidR="00655FFB" w:rsidRPr="004E721B" w:rsidRDefault="00655FFB" w:rsidP="00CE02B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20759A" w14:textId="7B5201AB" w:rsidR="00655FFB" w:rsidRPr="002468B4" w:rsidRDefault="002468B4" w:rsidP="00CE02B9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55A3EBD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C455BA" w14:textId="54F1B247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199863" w14:textId="055CB446" w:rsidR="00655FFB" w:rsidRPr="00D07188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E34E" w14:textId="6124DE19" w:rsidR="00655FFB" w:rsidRPr="004E721B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D82344" w14:textId="26C5A9E4" w:rsidR="00655FFB" w:rsidRPr="004E721B" w:rsidRDefault="00655FFB" w:rsidP="00B96D32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CDD22E" w14:textId="08136207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4E675" w14:textId="6D477F79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09F5BE" w14:textId="696E5480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252854" w14:textId="1F14F15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890219" w14:textId="767B90AA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223BEA" w14:textId="7D69B3E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A2E7D1" w14:textId="643092F1" w:rsidR="00655FFB" w:rsidRPr="004E721B" w:rsidRDefault="002468B4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05F127F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AF0E02" w14:textId="49400E22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A80DAFF" w14:textId="4A3648F9" w:rsidR="00655FFB" w:rsidRPr="00D07188" w:rsidRDefault="00655FFB" w:rsidP="00B96D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1871" w14:textId="7EB5BAE1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DC7C8C" w14:textId="5942DE0D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2C400" w14:textId="3B2D421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163C" w14:textId="61B7104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CFB44A" w14:textId="2D2BDC4F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447970" w14:textId="16C811D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F38F95" w14:textId="5E00FEA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8356C" w14:textId="4F406245" w:rsidR="00655FFB" w:rsidRPr="004E721B" w:rsidRDefault="00655FFB" w:rsidP="00B96D32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FC73BF" w14:textId="3EC45A21" w:rsidR="00655FFB" w:rsidRPr="004E721B" w:rsidRDefault="002468B4" w:rsidP="00B96D3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655FFB" w:rsidRPr="004E721B" w14:paraId="43B407B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966CA6" w14:textId="396B1441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8D2C7D7" w14:textId="5D1E1F6C" w:rsidR="00655FFB" w:rsidRPr="00D07188" w:rsidRDefault="00655FFB" w:rsidP="00B96D32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4B09" w14:textId="3F3EBDC8" w:rsidR="00655FFB" w:rsidRPr="004E721B" w:rsidRDefault="00655FFB" w:rsidP="00B96D32">
            <w:pPr>
              <w:ind w:right="-45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D0807F" w14:textId="4FD3DDC2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E5503" w14:textId="2F1C1C3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03BDE" w14:textId="4EE236B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B57D14" w14:textId="4CEA124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C4268" w14:textId="73707DF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C56F7" w14:textId="49E80076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010AA3" w14:textId="154CBF40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D28138" w14:textId="0B082D9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17099B0B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84D5E" w14:textId="5BF4DCA6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DD0C35" w14:textId="6A364EA0" w:rsidR="00655FFB" w:rsidRPr="00D07188" w:rsidRDefault="00655FFB" w:rsidP="00B96D32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06E0" w14:textId="1DFDF051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568D01" w14:textId="3D0B753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6C19BC" w14:textId="66D5955F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407E1" w14:textId="169C87A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4F209F" w14:textId="3A19C75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A36475" w14:textId="7B74DCD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51972C" w14:textId="4A41745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215571" w14:textId="274B6A2C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036F9" w14:textId="484166C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7D7924D4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AA0A08" w14:textId="5BC1C0BE" w:rsidR="00655FFB" w:rsidRPr="004E721B" w:rsidRDefault="00655FFB" w:rsidP="00B96D3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8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4F85AF" w14:textId="544C7D91" w:rsidR="00655FFB" w:rsidRPr="00D07188" w:rsidRDefault="00655FFB" w:rsidP="00B96D32">
            <w:pPr>
              <w:shd w:val="clear" w:color="auto" w:fill="FFFFFF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DED" w14:textId="069A64A0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  <w:r w:rsidRPr="004E721B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72E17C1" w14:textId="3092FE39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522E4A" w14:textId="45DD3A8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6AB4B" w14:textId="2E626B6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A630FD" w14:textId="0412CC6E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B24475" w14:textId="6E40FC2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F921BC" w14:textId="622924F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8FEC0E" w14:textId="6DBAA28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9D7407" w14:textId="07C2427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655FFB" w:rsidRPr="004E721B" w14:paraId="794605B1" w14:textId="77777777" w:rsidTr="008C05BF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87A569" w14:textId="72C9281B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FE16B1D" w14:textId="76F0388A" w:rsidR="00655FFB" w:rsidRPr="00D07188" w:rsidRDefault="00655FFB" w:rsidP="00B96D32">
            <w:pPr>
              <w:shd w:val="clear" w:color="auto" w:fill="FFFFFF"/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,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6F353" w14:textId="7771C1C4" w:rsidR="00655FFB" w:rsidRPr="004E721B" w:rsidRDefault="00655FFB" w:rsidP="00B96D32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241B568" w14:textId="04E744DD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D9332B" w14:textId="181C585B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D109" w14:textId="5F5C5331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3C2CFF" w14:textId="671DB665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970D9A" w14:textId="25263092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F1940E" w14:textId="299D1408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C99F06" w14:textId="220B3313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15732D6" w14:textId="6E6A3514" w:rsidR="00655FFB" w:rsidRPr="004E721B" w:rsidRDefault="00655FFB" w:rsidP="00B96D32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</w:tbl>
    <w:p w14:paraId="668DAB64" w14:textId="77777777" w:rsidR="00BF1DAD" w:rsidRPr="004E721B" w:rsidRDefault="00BF1DAD" w:rsidP="00EC56BA">
      <w:pPr>
        <w:jc w:val="center"/>
        <w:rPr>
          <w:sz w:val="16"/>
        </w:rPr>
      </w:pPr>
    </w:p>
    <w:p w14:paraId="63F51695" w14:textId="77777777" w:rsidR="000A0772" w:rsidRPr="004E721B" w:rsidRDefault="000A0772" w:rsidP="00EC56BA">
      <w:pPr>
        <w:jc w:val="center"/>
        <w:rPr>
          <w:sz w:val="16"/>
        </w:rPr>
      </w:pPr>
    </w:p>
    <w:p w14:paraId="4C704A9D" w14:textId="77777777" w:rsidR="00A51807" w:rsidRPr="004E721B" w:rsidRDefault="00EC56BA" w:rsidP="00EC56BA">
      <w:pPr>
        <w:jc w:val="center"/>
      </w:pPr>
      <w:r w:rsidRPr="004E721B">
        <w:t xml:space="preserve">4. </w:t>
      </w:r>
      <w:r w:rsidR="00A51807" w:rsidRPr="004E721B">
        <w:t>Методика расчёта значений планируемых результатов реализации Подпрограммы 2 муниципальной программы «Цифровое муниципальное образование»</w:t>
      </w:r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2553"/>
        <w:gridCol w:w="1415"/>
        <w:gridCol w:w="10918"/>
      </w:tblGrid>
      <w:tr w:rsidR="00BF1DAD" w:rsidRPr="004E721B" w14:paraId="600CE680" w14:textId="77777777" w:rsidTr="00E5309D">
        <w:tc>
          <w:tcPr>
            <w:tcW w:w="183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E5309D">
        <w:tc>
          <w:tcPr>
            <w:tcW w:w="183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E5309D">
        <w:trPr>
          <w:trHeight w:val="1465"/>
        </w:trPr>
        <w:tc>
          <w:tcPr>
            <w:tcW w:w="183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E5309D">
        <w:tc>
          <w:tcPr>
            <w:tcW w:w="183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E5309D">
        <w:tc>
          <w:tcPr>
            <w:tcW w:w="183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6741A6E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пасности информации ин-формационных систем, ис-пользуемых ОМСУ муни-ципального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, а также персональных компьютеров, используе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ых на рабочих местах работников, обеспеченных антивирусным программ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ым 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BF1DAD" w:rsidRPr="004E721B" w14:paraId="7F1EA1B1" w14:textId="77777777" w:rsidTr="00E5309D">
        <w:tc>
          <w:tcPr>
            <w:tcW w:w="183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E5309D">
        <w:tc>
          <w:tcPr>
            <w:tcW w:w="183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14:paraId="5DF663E4" w14:textId="381C51DE"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 xml:space="preserve">Доля электронного юридически значимого документооборота в органах </w:t>
            </w:r>
            <w:r w:rsidRPr="00CF53CA">
              <w:rPr>
                <w:sz w:val="18"/>
                <w:szCs w:val="18"/>
              </w:rPr>
              <w:lastRenderedPageBreak/>
              <w:t>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w:lastRenderedPageBreak/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14:paraId="667799B4" w14:textId="77777777" w:rsidTr="00E5309D">
        <w:tc>
          <w:tcPr>
            <w:tcW w:w="183" w:type="pct"/>
            <w:shd w:val="clear" w:color="auto" w:fill="auto"/>
          </w:tcPr>
          <w:p w14:paraId="0FF9F654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853D4B" w14:textId="77777777"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14:paraId="532717CF" w14:textId="398D44F5"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B9B3541" w14:textId="77777777"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оказания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услуг;</w:t>
            </w:r>
            <w:proofErr w:type="gramEnd"/>
          </w:p>
          <w:p w14:paraId="43A84213" w14:textId="77777777"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14:paraId="25287EE4" w14:textId="77777777" w:rsidTr="00E5309D">
        <w:tc>
          <w:tcPr>
            <w:tcW w:w="183" w:type="pct"/>
            <w:shd w:val="clear" w:color="auto" w:fill="auto"/>
          </w:tcPr>
          <w:p w14:paraId="15506B28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A913F0" w14:textId="58419C2A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14:paraId="3F6E94A9" w14:textId="6810CA34"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72A09A6" w14:textId="77777777"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»;</w:t>
            </w:r>
            <w:proofErr w:type="gramEnd"/>
          </w:p>
          <w:p w14:paraId="779B8ACB" w14:textId="01B9D9C3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BF1DAD" w:rsidRPr="004E721B" w14:paraId="11CA2B1C" w14:textId="77777777" w:rsidTr="00E5309D">
        <w:tc>
          <w:tcPr>
            <w:tcW w:w="183" w:type="pct"/>
            <w:shd w:val="clear" w:color="auto" w:fill="auto"/>
          </w:tcPr>
          <w:p w14:paraId="4EA8787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21C02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Добродел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58" w:type="pct"/>
          </w:tcPr>
          <w:p w14:paraId="19D45821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245AEED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65471C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309D6AD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22185D2D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1BBB3B20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14:paraId="78D801CE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Исх).</w:t>
            </w:r>
          </w:p>
        </w:tc>
      </w:tr>
      <w:tr w:rsidR="00BF1DAD" w:rsidRPr="004E721B" w14:paraId="777D1A52" w14:textId="77777777" w:rsidTr="00E5309D">
        <w:tc>
          <w:tcPr>
            <w:tcW w:w="183" w:type="pct"/>
            <w:shd w:val="clear" w:color="auto" w:fill="auto"/>
          </w:tcPr>
          <w:p w14:paraId="13E47A9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40774E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Отложенные решения – Доля отложенных решений от </w:t>
            </w:r>
            <w:r w:rsidRPr="004E721B">
              <w:rPr>
                <w:sz w:val="18"/>
                <w:szCs w:val="18"/>
              </w:rPr>
              <w:lastRenderedPageBreak/>
              <w:t>числа ответов, предоставленных на портале «Добродел» (два и более раз)</w:t>
            </w:r>
          </w:p>
        </w:tc>
        <w:tc>
          <w:tcPr>
            <w:tcW w:w="458" w:type="pct"/>
          </w:tcPr>
          <w:p w14:paraId="272DD3DD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242587AC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ED2A8C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lastRenderedPageBreak/>
              <w:t xml:space="preserve">где: </w:t>
            </w:r>
          </w:p>
          <w:p w14:paraId="02A1A53A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0E4C47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1F69C55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37C40EEB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Исх).</w:t>
            </w:r>
          </w:p>
        </w:tc>
      </w:tr>
      <w:tr w:rsidR="00BF1DAD" w:rsidRPr="004E721B" w14:paraId="5BFECED9" w14:textId="77777777" w:rsidTr="00E5309D">
        <w:tc>
          <w:tcPr>
            <w:tcW w:w="183" w:type="pct"/>
            <w:shd w:val="clear" w:color="auto" w:fill="auto"/>
          </w:tcPr>
          <w:p w14:paraId="1567AA89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45060F3A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Добродел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58" w:type="pct"/>
          </w:tcPr>
          <w:p w14:paraId="14830C86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2842C1A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39C967F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494650B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29927CE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);</w:t>
            </w:r>
            <w:proofErr w:type="gramEnd"/>
          </w:p>
          <w:p w14:paraId="73CD90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сообщений,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30377E8E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Исх).</w:t>
            </w:r>
          </w:p>
        </w:tc>
      </w:tr>
      <w:tr w:rsidR="00BF1DAD" w:rsidRPr="004E721B" w14:paraId="678F9BC5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1F947411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1D357470" w14:textId="77777777" w:rsidR="00BF1DAD" w:rsidRPr="004E721B" w:rsidRDefault="00BF1DAD" w:rsidP="005B3877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ногоквартирных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>, имеющих возмож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сть пользоваться услуга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и проводного и мобиль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го доступа в информа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ционно-телекоммуника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ционную сеть Интернет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а скорости не менее 1 Мбит/с, предоставляемы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ми не менее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чем 2 операто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рами связи</w:t>
            </w:r>
          </w:p>
        </w:tc>
        <w:tc>
          <w:tcPr>
            <w:tcW w:w="458" w:type="pct"/>
          </w:tcPr>
          <w:p w14:paraId="26C0B25F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4987BD81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777DD347" w14:textId="77777777" w:rsidR="00BF1DAD" w:rsidRPr="004E721B" w:rsidRDefault="00BF1DAD" w:rsidP="00930D1E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311F4DB2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  <w:proofErr w:type="gramEnd"/>
          </w:p>
          <w:p w14:paraId="18F465BB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  <w:proofErr w:type="gramEnd"/>
          </w:p>
          <w:p w14:paraId="72EF760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14:paraId="56D69927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0B57B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3FBEC6F3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14:paraId="14E33D82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с;</w:t>
            </w:r>
          </w:p>
          <w:p w14:paraId="6CBB66E9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 xml:space="preserve">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458" w:type="pct"/>
          </w:tcPr>
          <w:p w14:paraId="6C67EBCF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9CE4514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293D0B3A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25E46652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;</w:t>
            </w:r>
            <w:proofErr w:type="gramEnd"/>
          </w:p>
          <w:p w14:paraId="46361EBF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25465FC1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14:paraId="17D424D7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,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lastRenderedPageBreak/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14:paraId="409608A6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BF1DAD" w:rsidRPr="004E721B" w14:paraId="42FF2E0F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01BE46A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7BA88A0B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58" w:type="pct"/>
          </w:tcPr>
          <w:p w14:paraId="0BC4B5FF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1486B4B5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0ECF38A8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14:paraId="3EBD41A6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14:paraId="7D8C551E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0BAA5B9C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1891EF4" w14:textId="77777777" w:rsidR="00BF1DAD" w:rsidRPr="004E721B" w:rsidRDefault="00000000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>–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F1DAD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</w:t>
            </w:r>
            <w:r w:rsidR="00BF1DAD" w:rsidRPr="004E721B">
              <w:rPr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sz w:val="18"/>
                <w:szCs w:val="18"/>
              </w:rPr>
              <w:t>соответствующем году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247541B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 предыдущие годы, начиная с 2021 года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416709D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14:paraId="28F10FFD" w14:textId="77777777" w:rsidR="00BF1DAD" w:rsidRPr="004E721B" w:rsidRDefault="00BF1DAD" w:rsidP="00930D1E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333B3A" w:rsidRPr="004E721B" w14:paraId="4CD5266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76AA2C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0F4C9E5" w14:textId="1E7EFF60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14:paraId="29F24935" w14:textId="0917CB30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14:paraId="70DAA496" w14:textId="77777777"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14:paraId="0EE8F885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14:paraId="1A92BAB2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среды;</w:t>
            </w:r>
            <w:proofErr w:type="gramEnd"/>
          </w:p>
          <w:p w14:paraId="0A10F0DF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);</w:t>
            </w:r>
            <w:proofErr w:type="gramEnd"/>
          </w:p>
          <w:p w14:paraId="4EEF4920" w14:textId="46F542F3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  <w:tr w:rsidR="00333B3A" w:rsidRPr="004E721B" w14:paraId="462BD32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5296C46C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7CFA4E4E" w14:textId="77777777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помещений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аппарат-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, приведенных в соот-ветствие со стандартом «Цифровая школа» в части ИТ-инфраструктуры госу-дарственных и муниципаль-ных общеобразовательных организаций, реализующих программы общего образова-ния, для обеспечения в по-мещениях безопасного дос-тупа к государственным, му-ниципальным и иным инфор-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мационным системам, ин-формационно-телекоммуни-кационной сети «Интернет» и обеспечения базовой безопасности образовательного процесса</w:t>
            </w:r>
          </w:p>
        </w:tc>
        <w:tc>
          <w:tcPr>
            <w:tcW w:w="458" w:type="pct"/>
          </w:tcPr>
          <w:p w14:paraId="299AF5D5" w14:textId="77777777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38D5AAA5" w14:textId="77777777"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7800539B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14:paraId="3F944F14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37AA9027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2568F280" w14:textId="77777777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общее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  <w:tr w:rsidR="00333B3A" w:rsidRPr="004E721B" w14:paraId="128EBE3E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60218F6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2887503" w14:textId="3CF44FD9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8" w:type="pct"/>
          </w:tcPr>
          <w:p w14:paraId="47FDA5D8" w14:textId="03A81EB7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3AEFA1E" w14:textId="77777777"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ABE2E1C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7CFBC082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1154159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8D01A53" w14:textId="0778D292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численность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333B3A" w:rsidRPr="004E721B" w14:paraId="6860852C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331F6ADE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4132D958" w14:textId="77777777" w:rsidR="00333B3A" w:rsidRPr="004E721B" w:rsidRDefault="00333B3A" w:rsidP="00333B3A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57538E6E" w14:textId="77777777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</w:p>
        </w:tc>
        <w:tc>
          <w:tcPr>
            <w:tcW w:w="458" w:type="pct"/>
          </w:tcPr>
          <w:p w14:paraId="3B8BEC40" w14:textId="56C8E88C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48E2C0E" w14:textId="77777777" w:rsidR="00333B3A" w:rsidRPr="004E721B" w:rsidRDefault="00333B3A" w:rsidP="00333B3A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D3D1631" w14:textId="77777777" w:rsidR="00333B3A" w:rsidRPr="004E721B" w:rsidRDefault="00333B3A" w:rsidP="00333B3A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14:paraId="7B890813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5307BC88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6AD8A284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13DF9E7D" w14:textId="77777777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14:paraId="01F3285F" w14:textId="04CFD0B2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333B3A" w:rsidRPr="004E721B" w14:paraId="69084324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1E341E2A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075FC56" w14:textId="3385E161"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58" w:type="pct"/>
          </w:tcPr>
          <w:p w14:paraId="595E493B" w14:textId="3224203A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2EF530AE" w14:textId="77777777"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F59545D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71061C65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127C39C4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42C0DD69" w14:textId="77777777"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14:paraId="112C3C0C" w14:textId="7BFACA60"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333B3A" w:rsidRPr="004E721B" w14:paraId="2BEEBB2C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D89B2E3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7AD696" w14:textId="77777777" w:rsidR="00333B3A" w:rsidRPr="004E721B" w:rsidRDefault="00333B3A" w:rsidP="00333B3A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муниципальных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-щеобразователь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орга-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14:paraId="0E86F723" w14:textId="77777777"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ля общеобразовательных организаций,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расположен-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в городских населен-ных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36A07EB7" w14:textId="6AC3A77E" w:rsidR="00333B3A" w:rsidRPr="004E721B" w:rsidRDefault="00333B3A" w:rsidP="00333B3A">
            <w:pPr>
              <w:ind w:right="-140"/>
              <w:rPr>
                <w:rFonts w:eastAsia="Calibri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пунктах, – не менее 50 Мбит/с</w:t>
            </w:r>
          </w:p>
        </w:tc>
        <w:tc>
          <w:tcPr>
            <w:tcW w:w="458" w:type="pct"/>
          </w:tcPr>
          <w:p w14:paraId="4629FA90" w14:textId="6EFD8C4D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FFC45A9" w14:textId="77777777"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5C091638" w14:textId="77777777" w:rsidR="00333B3A" w:rsidRPr="004E721B" w:rsidRDefault="00333B3A" w:rsidP="00333B3A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63A65A87" w14:textId="77777777"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14:paraId="7FEBD45E" w14:textId="77777777" w:rsidR="00333B3A" w:rsidRPr="004E721B" w:rsidRDefault="00333B3A" w:rsidP="00333B3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537E361C" w14:textId="153F067F" w:rsidR="00333B3A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общее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</w:tbl>
    <w:p w14:paraId="190D4521" w14:textId="77777777" w:rsidR="000A0772" w:rsidRPr="004E721B" w:rsidRDefault="000A0772" w:rsidP="00151345">
      <w:bookmarkStart w:id="5" w:name="_Toc355777529"/>
    </w:p>
    <w:p w14:paraId="2D21B0B2" w14:textId="77777777" w:rsidR="00A51807" w:rsidRPr="004E721B" w:rsidRDefault="00EC56BA" w:rsidP="00EC56BA">
      <w:pPr>
        <w:jc w:val="center"/>
      </w:pPr>
      <w:r w:rsidRPr="004E721B">
        <w:t xml:space="preserve">5. </w:t>
      </w:r>
      <w:r w:rsidR="00A51807" w:rsidRPr="004E721B"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4965" w:type="pct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70"/>
        <w:gridCol w:w="3828"/>
        <w:gridCol w:w="981"/>
        <w:gridCol w:w="2281"/>
        <w:gridCol w:w="845"/>
        <w:gridCol w:w="712"/>
        <w:gridCol w:w="703"/>
        <w:gridCol w:w="772"/>
        <w:gridCol w:w="800"/>
        <w:gridCol w:w="842"/>
        <w:gridCol w:w="1417"/>
        <w:gridCol w:w="1393"/>
      </w:tblGrid>
      <w:tr w:rsidR="00E84B7E" w:rsidRPr="004E721B" w14:paraId="0270A91E" w14:textId="77777777" w:rsidTr="005F1FFB">
        <w:tc>
          <w:tcPr>
            <w:tcW w:w="188" w:type="pct"/>
            <w:vMerge w:val="restart"/>
            <w:shd w:val="clear" w:color="auto" w:fill="auto"/>
            <w:vAlign w:val="center"/>
          </w:tcPr>
          <w:bookmarkEnd w:id="5"/>
          <w:p w14:paraId="739DD1B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264" w:type="pct"/>
            <w:vMerge w:val="restart"/>
            <w:shd w:val="clear" w:color="auto" w:fill="auto"/>
            <w:vAlign w:val="center"/>
          </w:tcPr>
          <w:p w14:paraId="0883A4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24" w:type="pct"/>
            <w:vMerge w:val="restart"/>
            <w:shd w:val="clear" w:color="auto" w:fill="auto"/>
            <w:vAlign w:val="center"/>
          </w:tcPr>
          <w:p w14:paraId="3D436B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53" w:type="pct"/>
            <w:vMerge w:val="restart"/>
            <w:shd w:val="clear" w:color="auto" w:fill="auto"/>
            <w:vAlign w:val="center"/>
          </w:tcPr>
          <w:p w14:paraId="5E6EB1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79" w:type="pct"/>
            <w:vMerge w:val="restart"/>
            <w:shd w:val="clear" w:color="auto" w:fill="auto"/>
            <w:vAlign w:val="center"/>
          </w:tcPr>
          <w:p w14:paraId="5795DB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264" w:type="pct"/>
            <w:gridSpan w:val="5"/>
            <w:vAlign w:val="center"/>
          </w:tcPr>
          <w:p w14:paraId="2B006A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14:paraId="4A0335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60" w:type="pct"/>
            <w:vMerge w:val="restart"/>
            <w:shd w:val="clear" w:color="auto" w:fill="auto"/>
            <w:vAlign w:val="center"/>
          </w:tcPr>
          <w:p w14:paraId="78161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4E721B">
              <w:rPr>
                <w:sz w:val="18"/>
                <w:szCs w:val="18"/>
                <w:vertAlign w:val="superscript"/>
              </w:rPr>
              <w:footnoteReference w:id="4"/>
            </w:r>
          </w:p>
        </w:tc>
      </w:tr>
      <w:tr w:rsidR="00E84B7E" w:rsidRPr="004E721B" w14:paraId="2246203C" w14:textId="77777777" w:rsidTr="005F1FFB">
        <w:trPr>
          <w:trHeight w:val="438"/>
        </w:trPr>
        <w:tc>
          <w:tcPr>
            <w:tcW w:w="188" w:type="pct"/>
            <w:vMerge/>
            <w:shd w:val="clear" w:color="auto" w:fill="auto"/>
          </w:tcPr>
          <w:p w14:paraId="371495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BAF932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9ADC9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vMerge/>
            <w:shd w:val="clear" w:color="auto" w:fill="auto"/>
          </w:tcPr>
          <w:p w14:paraId="6B10E3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79" w:type="pct"/>
            <w:vMerge/>
            <w:shd w:val="clear" w:color="auto" w:fill="auto"/>
          </w:tcPr>
          <w:p w14:paraId="01E4F22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14:paraId="472B75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956D25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2CF75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BDB5D9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9A1EBC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</w:t>
            </w:r>
          </w:p>
        </w:tc>
        <w:tc>
          <w:tcPr>
            <w:tcW w:w="468" w:type="pct"/>
            <w:vMerge/>
            <w:shd w:val="clear" w:color="auto" w:fill="auto"/>
          </w:tcPr>
          <w:p w14:paraId="73E00D0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560EB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2DFDA1A" w14:textId="77777777" w:rsidTr="005F1FFB">
        <w:tc>
          <w:tcPr>
            <w:tcW w:w="188" w:type="pct"/>
            <w:shd w:val="clear" w:color="auto" w:fill="auto"/>
          </w:tcPr>
          <w:p w14:paraId="774F5D42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264" w:type="pct"/>
            <w:shd w:val="clear" w:color="auto" w:fill="auto"/>
          </w:tcPr>
          <w:p w14:paraId="3AB9A769" w14:textId="77777777" w:rsidR="00A51807" w:rsidRPr="004E721B" w:rsidRDefault="00A51807" w:rsidP="00C454C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24" w:type="pct"/>
            <w:shd w:val="clear" w:color="auto" w:fill="auto"/>
          </w:tcPr>
          <w:p w14:paraId="7F58397D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753" w:type="pct"/>
            <w:shd w:val="clear" w:color="auto" w:fill="auto"/>
          </w:tcPr>
          <w:p w14:paraId="76A26226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79" w:type="pct"/>
            <w:shd w:val="clear" w:color="auto" w:fill="auto"/>
          </w:tcPr>
          <w:p w14:paraId="4E9C41D1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35" w:type="pct"/>
          </w:tcPr>
          <w:p w14:paraId="5B95CC0F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2" w:type="pct"/>
            <w:shd w:val="clear" w:color="auto" w:fill="auto"/>
          </w:tcPr>
          <w:p w14:paraId="1CC25330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55" w:type="pct"/>
            <w:shd w:val="clear" w:color="auto" w:fill="auto"/>
          </w:tcPr>
          <w:p w14:paraId="65FE15F4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4" w:type="pct"/>
            <w:shd w:val="clear" w:color="auto" w:fill="auto"/>
          </w:tcPr>
          <w:p w14:paraId="5F9D1059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78" w:type="pct"/>
            <w:shd w:val="clear" w:color="auto" w:fill="auto"/>
          </w:tcPr>
          <w:p w14:paraId="278916F3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  <w:tc>
          <w:tcPr>
            <w:tcW w:w="468" w:type="pct"/>
            <w:shd w:val="clear" w:color="auto" w:fill="auto"/>
          </w:tcPr>
          <w:p w14:paraId="51424257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</w:t>
            </w:r>
          </w:p>
        </w:tc>
        <w:tc>
          <w:tcPr>
            <w:tcW w:w="460" w:type="pct"/>
            <w:shd w:val="clear" w:color="auto" w:fill="auto"/>
          </w:tcPr>
          <w:p w14:paraId="75F7EA2E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</w:t>
            </w:r>
          </w:p>
        </w:tc>
      </w:tr>
      <w:tr w:rsidR="00E84B7E" w:rsidRPr="004E721B" w14:paraId="450B0B17" w14:textId="77777777" w:rsidTr="005F1FFB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14:paraId="20BEE6C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56A8E14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27D7FB8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23D81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21CCF043" w:rsidR="00A51807" w:rsidRPr="00D07188" w:rsidRDefault="00151345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  <w:r w:rsidR="00E84B7E" w:rsidRPr="00D07188">
              <w:rPr>
                <w:sz w:val="18"/>
                <w:szCs w:val="18"/>
              </w:rPr>
              <w:t> </w:t>
            </w:r>
            <w:r w:rsidR="005B2C73">
              <w:rPr>
                <w:sz w:val="18"/>
                <w:szCs w:val="18"/>
              </w:rPr>
              <w:t>6</w:t>
            </w:r>
            <w:r w:rsidR="00E84B7E" w:rsidRPr="00D07188">
              <w:rPr>
                <w:sz w:val="18"/>
                <w:szCs w:val="18"/>
              </w:rPr>
              <w:t>41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5C227928" w:rsidR="00A51807" w:rsidRPr="00D07188" w:rsidRDefault="005B2C73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E84B7E" w:rsidRPr="00D07188">
              <w:rPr>
                <w:sz w:val="18"/>
                <w:szCs w:val="18"/>
              </w:rPr>
              <w:t>24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77777777" w:rsidR="00A51807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C3FDFE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097E15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E84B7E" w:rsidRPr="004E721B" w14:paraId="5A7A9D6C" w14:textId="77777777" w:rsidTr="005F1FFB">
        <w:trPr>
          <w:trHeight w:val="87"/>
        </w:trPr>
        <w:tc>
          <w:tcPr>
            <w:tcW w:w="188" w:type="pct"/>
            <w:vMerge/>
            <w:shd w:val="clear" w:color="auto" w:fill="auto"/>
          </w:tcPr>
          <w:p w14:paraId="53B5516A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E012419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CD2D60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F6AC467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3ED95FF2" w:rsidR="00E84B7E" w:rsidRPr="00D07188" w:rsidRDefault="00151345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  <w:r w:rsidR="00E84B7E" w:rsidRPr="00D07188">
              <w:rPr>
                <w:sz w:val="18"/>
                <w:szCs w:val="18"/>
              </w:rPr>
              <w:t> </w:t>
            </w:r>
            <w:r w:rsidR="005B2C73">
              <w:rPr>
                <w:sz w:val="18"/>
                <w:szCs w:val="18"/>
              </w:rPr>
              <w:t>6</w:t>
            </w:r>
            <w:r w:rsidR="00E84B7E" w:rsidRPr="00D07188">
              <w:rPr>
                <w:sz w:val="18"/>
                <w:szCs w:val="18"/>
              </w:rPr>
              <w:t>41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79783095" w:rsidR="00E84B7E" w:rsidRPr="00D07188" w:rsidRDefault="005B2C73" w:rsidP="00AD3B98">
            <w:pPr>
              <w:jc w:val="center"/>
              <w:rPr>
                <w:sz w:val="18"/>
                <w:szCs w:val="18"/>
              </w:rPr>
            </w:pPr>
            <w:r w:rsidRPr="005B2C73">
              <w:rPr>
                <w:sz w:val="18"/>
                <w:szCs w:val="18"/>
                <w:lang w:val="en-US"/>
              </w:rPr>
              <w:t>1224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60CB436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0E69F4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BE117AD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2CF61EA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9031E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7C342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8D810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35C2D39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E3BEC3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7A801A6" w14:textId="77777777" w:rsidTr="005F1FFB">
        <w:trPr>
          <w:trHeight w:val="164"/>
        </w:trPr>
        <w:tc>
          <w:tcPr>
            <w:tcW w:w="188" w:type="pct"/>
            <w:vMerge w:val="restart"/>
            <w:shd w:val="clear" w:color="auto" w:fill="auto"/>
          </w:tcPr>
          <w:p w14:paraId="755615B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28B434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3A1C1B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F9103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939EF2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1E97AC9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BC5E4E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1EAE13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ACE9B0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31F1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9F5C6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44BBE75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81FA891" w14:textId="77777777" w:rsidTr="005F1FFB">
        <w:trPr>
          <w:trHeight w:val="240"/>
        </w:trPr>
        <w:tc>
          <w:tcPr>
            <w:tcW w:w="188" w:type="pct"/>
            <w:vMerge/>
            <w:shd w:val="clear" w:color="auto" w:fill="auto"/>
          </w:tcPr>
          <w:p w14:paraId="03542AD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EFCB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FE892E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858E77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75B371A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001BF5D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BB277B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8A6AB8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D1017D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D6E6D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0666A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418D7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A19632F" w14:textId="77777777" w:rsidTr="005F1FFB">
        <w:trPr>
          <w:trHeight w:val="170"/>
        </w:trPr>
        <w:tc>
          <w:tcPr>
            <w:tcW w:w="188" w:type="pct"/>
            <w:vMerge/>
            <w:shd w:val="clear" w:color="auto" w:fill="auto"/>
          </w:tcPr>
          <w:p w14:paraId="4192688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8C05F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717D4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83BFD7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077588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5D8C29E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52F79B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95D980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69D4A7C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B3F55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67ACFF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2C0661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D5A46F0" w14:textId="77777777" w:rsidTr="005F1FFB">
        <w:trPr>
          <w:trHeight w:val="218"/>
        </w:trPr>
        <w:tc>
          <w:tcPr>
            <w:tcW w:w="188" w:type="pct"/>
            <w:vMerge w:val="restart"/>
            <w:shd w:val="clear" w:color="auto" w:fill="auto"/>
          </w:tcPr>
          <w:p w14:paraId="1AFEF26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41A5CA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6510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104254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B9D61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3FAFCC9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vAlign w:val="center"/>
          </w:tcPr>
          <w:p w14:paraId="5647D0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vAlign w:val="center"/>
          </w:tcPr>
          <w:p w14:paraId="1C14128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vAlign w:val="center"/>
          </w:tcPr>
          <w:p w14:paraId="4917CDF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2306E9A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5B3EA55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3B4C88" w14:textId="77777777" w:rsidTr="005F1FFB">
        <w:trPr>
          <w:trHeight w:val="217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5C27A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14A536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2B6DEB4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vAlign w:val="center"/>
          </w:tcPr>
          <w:p w14:paraId="32E72B3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69713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DC732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7087A" w:rsidRPr="004E721B" w14:paraId="7C435BE7" w14:textId="77777777" w:rsidTr="005F1FFB">
        <w:trPr>
          <w:trHeight w:val="148"/>
        </w:trPr>
        <w:tc>
          <w:tcPr>
            <w:tcW w:w="188" w:type="pct"/>
            <w:vMerge w:val="restart"/>
            <w:shd w:val="clear" w:color="auto" w:fill="auto"/>
          </w:tcPr>
          <w:p w14:paraId="3FF3C650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60BBAC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B09950D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09A7DA02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076340BE" w14:textId="20ABBB13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A7087A">
              <w:rPr>
                <w:sz w:val="18"/>
                <w:szCs w:val="18"/>
              </w:rPr>
              <w:t>1 349,0</w:t>
            </w:r>
          </w:p>
        </w:tc>
        <w:tc>
          <w:tcPr>
            <w:tcW w:w="235" w:type="pct"/>
            <w:vAlign w:val="center"/>
          </w:tcPr>
          <w:p w14:paraId="05B76D7A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8EF9A7D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B069DF4" w14:textId="60550E02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7E66CBC" w14:textId="5A9E6A3E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DE652FF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480ACD4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617262C0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296DABB5" w14:textId="77777777" w:rsidTr="005F1FFB">
        <w:trPr>
          <w:trHeight w:val="373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A77D06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7F5A894B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34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FC11EBB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6126EA2D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5466E5C9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</w:t>
            </w:r>
            <w:r w:rsidRPr="00D07188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990F757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22B2FE00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6F611631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7A9D5507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0D3D7DF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A0D2FE5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2FCA1B1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A7087A">
              <w:rPr>
                <w:sz w:val="18"/>
                <w:szCs w:val="18"/>
              </w:rPr>
              <w:t xml:space="preserve">2 </w:t>
            </w:r>
            <w:r w:rsidR="005B2C73">
              <w:rPr>
                <w:sz w:val="18"/>
                <w:szCs w:val="18"/>
              </w:rPr>
              <w:t>8</w:t>
            </w:r>
            <w:r w:rsidRPr="00A7087A">
              <w:rPr>
                <w:sz w:val="18"/>
                <w:szCs w:val="18"/>
              </w:rPr>
              <w:t>6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6B5EE348" w:rsidR="00A7087A" w:rsidRPr="00D07188" w:rsidRDefault="005B2C73" w:rsidP="00A7087A">
            <w:pPr>
              <w:jc w:val="center"/>
              <w:rPr>
                <w:sz w:val="18"/>
                <w:szCs w:val="18"/>
              </w:rPr>
            </w:pPr>
            <w:r w:rsidRPr="005B2C73">
              <w:rPr>
                <w:sz w:val="18"/>
                <w:szCs w:val="18"/>
              </w:rPr>
              <w:t>9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192B8971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5D74E64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FE72CEB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A7087A" w:rsidRPr="004E721B" w14:paraId="78779D3F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7C71C8B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3C9ED278" w14:textId="77777777" w:rsidR="00A7087A" w:rsidRPr="004E721B" w:rsidRDefault="00A7087A" w:rsidP="00A7087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3FD147F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F0809E2" w14:textId="77777777" w:rsidR="00A7087A" w:rsidRPr="004E721B" w:rsidRDefault="00A7087A" w:rsidP="00A7087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3726358B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</w:t>
            </w:r>
            <w:r w:rsidR="005B2C73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60</w:t>
            </w:r>
            <w:r w:rsidRPr="00D07188">
              <w:rPr>
                <w:sz w:val="18"/>
                <w:szCs w:val="18"/>
              </w:rPr>
              <w:t>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77777777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78DC17C7" w:rsidR="00A7087A" w:rsidRPr="00D07188" w:rsidRDefault="005B2C73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A7087A">
              <w:rPr>
                <w:sz w:val="18"/>
                <w:szCs w:val="18"/>
              </w:rPr>
              <w:t>00</w:t>
            </w:r>
            <w:r w:rsidR="00A7087A" w:rsidRPr="00D07188">
              <w:rPr>
                <w:sz w:val="18"/>
                <w:szCs w:val="18"/>
              </w:rPr>
              <w:t>,</w:t>
            </w:r>
            <w:r w:rsidR="00A7087A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055E2AD4" w:rsidR="00A7087A" w:rsidRPr="00D07188" w:rsidRDefault="00A7087A" w:rsidP="00A708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77777777" w:rsidR="00A7087A" w:rsidRPr="004E721B" w:rsidRDefault="00A7087A" w:rsidP="00A7087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2C5D22E7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C10B836" w14:textId="77777777" w:rsidR="00A7087A" w:rsidRPr="004E721B" w:rsidRDefault="00A7087A" w:rsidP="00A7087A">
            <w:pPr>
              <w:rPr>
                <w:sz w:val="18"/>
                <w:szCs w:val="18"/>
              </w:rPr>
            </w:pPr>
          </w:p>
        </w:tc>
      </w:tr>
      <w:tr w:rsidR="00E84B7E" w:rsidRPr="004E721B" w14:paraId="5AA3B6BC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FD86B7B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CA00F3F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375BB41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69D7E83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00032DAE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</w:t>
            </w:r>
            <w:r w:rsidR="005B2C73">
              <w:rPr>
                <w:sz w:val="18"/>
                <w:szCs w:val="18"/>
              </w:rPr>
              <w:t>5</w:t>
            </w:r>
            <w:r w:rsidR="00A7087A">
              <w:rPr>
                <w:sz w:val="18"/>
                <w:szCs w:val="18"/>
              </w:rPr>
              <w:t>02</w:t>
            </w:r>
            <w:r w:rsidRPr="00D07188">
              <w:rPr>
                <w:sz w:val="18"/>
                <w:szCs w:val="18"/>
              </w:rPr>
              <w:t>,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2,4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5D392E9D" w:rsidR="00E84B7E" w:rsidRPr="00A7087A" w:rsidRDefault="005B2C73" w:rsidP="00AD3B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A7087A">
              <w:rPr>
                <w:sz w:val="18"/>
                <w:szCs w:val="18"/>
              </w:rPr>
              <w:t>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0CE13F4A" w:rsidR="00E84B7E" w:rsidRPr="00D07188" w:rsidRDefault="00A7087A" w:rsidP="00AD3B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0175077B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г.о. Лыткарино </w:t>
            </w:r>
          </w:p>
        </w:tc>
        <w:tc>
          <w:tcPr>
            <w:tcW w:w="460" w:type="pct"/>
            <w:shd w:val="clear" w:color="auto" w:fill="auto"/>
          </w:tcPr>
          <w:p w14:paraId="01ACBB8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8E91F80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55A63D9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594F183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E0228E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53E6DD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9CD902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60" w:type="pct"/>
            <w:shd w:val="clear" w:color="auto" w:fill="auto"/>
          </w:tcPr>
          <w:p w14:paraId="5E1F7C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F586B81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26A6FD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850FB7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1.05. Обеспечение организаций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5CB1F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53" w:type="pct"/>
            <w:shd w:val="clear" w:color="auto" w:fill="auto"/>
          </w:tcPr>
          <w:p w14:paraId="5C8B12D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26CDB18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C20BF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D75DE2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E210EF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54861D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64DF3B5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2F4739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717CAEC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14:paraId="574990C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C4350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BA5B55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DD963F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6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7DC480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24" w:type="pct"/>
            <w:vMerge w:val="restart"/>
            <w:shd w:val="clear" w:color="auto" w:fill="auto"/>
            <w:vAlign w:val="center"/>
          </w:tcPr>
          <w:p w14:paraId="28C329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53" w:type="pct"/>
            <w:shd w:val="clear" w:color="auto" w:fill="auto"/>
          </w:tcPr>
          <w:p w14:paraId="6215429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4A9B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5" w:type="pct"/>
            <w:vAlign w:val="center"/>
          </w:tcPr>
          <w:p w14:paraId="5DBA57A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0C1ABA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30E448B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0C777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F45A78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6E3864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  <w:tc>
          <w:tcPr>
            <w:tcW w:w="460" w:type="pct"/>
            <w:shd w:val="clear" w:color="auto" w:fill="auto"/>
          </w:tcPr>
          <w:p w14:paraId="0464D1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B1052A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A4EA2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5BCBB1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461B90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404BF7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532752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5" w:type="pct"/>
            <w:vAlign w:val="center"/>
          </w:tcPr>
          <w:p w14:paraId="1BC4233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E88DA7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331D2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9527B3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C4D6A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50EA981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Комитет по делам культуры, молодёжи, спорта и туризма г.Лыткарино» </w:t>
            </w:r>
          </w:p>
        </w:tc>
        <w:tc>
          <w:tcPr>
            <w:tcW w:w="460" w:type="pct"/>
            <w:shd w:val="clear" w:color="auto" w:fill="auto"/>
          </w:tcPr>
          <w:p w14:paraId="52D89D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E204DD8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C409B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593AF3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DB6D3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9DE0B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67B94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5" w:type="pct"/>
            <w:vAlign w:val="center"/>
          </w:tcPr>
          <w:p w14:paraId="0E02AE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7EF0F9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9351E4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5D7FD5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A1DA6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E80BED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</w:t>
            </w:r>
            <w:r w:rsidR="00C454CE" w:rsidRPr="004E721B">
              <w:rPr>
                <w:sz w:val="18"/>
                <w:szCs w:val="18"/>
              </w:rPr>
              <w:t xml:space="preserve">е образования города Лыткарино </w:t>
            </w:r>
          </w:p>
        </w:tc>
        <w:tc>
          <w:tcPr>
            <w:tcW w:w="460" w:type="pct"/>
            <w:shd w:val="clear" w:color="auto" w:fill="auto"/>
          </w:tcPr>
          <w:p w14:paraId="2C254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2A27952E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285712F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F7F49C0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413D112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5EC9080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7E0B1C0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20FFB47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E88811D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4B92DD01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C353A4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10A1B4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BC61A7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4855A53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3AE717CA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164389DA" w14:textId="77777777" w:rsidTr="005F1FFB">
        <w:trPr>
          <w:trHeight w:val="1026"/>
        </w:trPr>
        <w:tc>
          <w:tcPr>
            <w:tcW w:w="188" w:type="pct"/>
            <w:vMerge w:val="restart"/>
            <w:shd w:val="clear" w:color="auto" w:fill="auto"/>
          </w:tcPr>
          <w:p w14:paraId="65CE227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300DA692" w14:textId="252FA772" w:rsidR="00E5309D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324" w:type="pct"/>
            <w:shd w:val="clear" w:color="auto" w:fill="auto"/>
          </w:tcPr>
          <w:p w14:paraId="16BBF95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445A6C2E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BF5032A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vAlign w:val="center"/>
          </w:tcPr>
          <w:p w14:paraId="6187560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FFBF002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F334FA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0E845640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5ED83C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03E561C8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  <w:tc>
          <w:tcPr>
            <w:tcW w:w="460" w:type="pct"/>
            <w:shd w:val="clear" w:color="auto" w:fill="auto"/>
          </w:tcPr>
          <w:p w14:paraId="11E4EC2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3CB24C6" w14:textId="77777777" w:rsidTr="005F1FFB">
        <w:trPr>
          <w:trHeight w:val="1637"/>
        </w:trPr>
        <w:tc>
          <w:tcPr>
            <w:tcW w:w="188" w:type="pct"/>
            <w:vMerge/>
            <w:shd w:val="clear" w:color="auto" w:fill="auto"/>
          </w:tcPr>
          <w:p w14:paraId="380C3E3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8BAE16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shd w:val="clear" w:color="auto" w:fill="auto"/>
          </w:tcPr>
          <w:p w14:paraId="4464F8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09335B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A8172B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331BD03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D0EDA9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DE4B72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A54683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32F775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7F0187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14:paraId="78B6B1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43CCAE2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734E7B3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4D9210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8D3F64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69D11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57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</w:t>
            </w:r>
            <w:r w:rsidR="00674FC9" w:rsidRPr="00D07188">
              <w:rPr>
                <w:sz w:val="18"/>
                <w:szCs w:val="18"/>
              </w:rPr>
              <w:t>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923492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9BA89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501479FA" w14:textId="77777777" w:rsidTr="005F1FFB">
        <w:trPr>
          <w:trHeight w:val="165"/>
        </w:trPr>
        <w:tc>
          <w:tcPr>
            <w:tcW w:w="188" w:type="pct"/>
            <w:vMerge/>
            <w:shd w:val="clear" w:color="auto" w:fill="auto"/>
          </w:tcPr>
          <w:p w14:paraId="6B400AF4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2F11E1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71C1E1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1CBC1C7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57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shd w:val="clear" w:color="auto" w:fill="auto"/>
          </w:tcPr>
          <w:p w14:paraId="7144D3EB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882E1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CAEA01F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3C9840DD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37FD3E58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94D8A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7EC992EC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306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5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6EB7EB1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20C1FA5E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C41FBC0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6241930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8B2AEF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49EE11E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D3136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lastRenderedPageBreak/>
              <w:t>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91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1,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605917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r w:rsidRPr="004E721B">
              <w:rPr>
                <w:sz w:val="18"/>
                <w:szCs w:val="18"/>
              </w:rPr>
              <w:lastRenderedPageBreak/>
              <w:t>г.о. Лыткарино</w:t>
            </w:r>
          </w:p>
        </w:tc>
        <w:tc>
          <w:tcPr>
            <w:tcW w:w="460" w:type="pct"/>
            <w:vMerge/>
            <w:shd w:val="clear" w:color="auto" w:fill="auto"/>
          </w:tcPr>
          <w:p w14:paraId="54F5FE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BEE3079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A63E84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35D33C5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3BDDC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5C785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4B790D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г.Лыткарино </w:t>
            </w:r>
          </w:p>
        </w:tc>
        <w:tc>
          <w:tcPr>
            <w:tcW w:w="460" w:type="pct"/>
            <w:shd w:val="clear" w:color="auto" w:fill="auto"/>
          </w:tcPr>
          <w:p w14:paraId="7DFC1C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08585791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0BC6685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59E08B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AC1C514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66B24D4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88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shd w:val="clear" w:color="auto" w:fill="auto"/>
          </w:tcPr>
          <w:p w14:paraId="2FCAFB02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14:paraId="190C4FA6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6F68DFA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40241B5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443A6F6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D10AE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E9D02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87AE7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0E04946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60BD029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E191A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42A8E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FB60C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6008D5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E3A8B1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0F336C9" w14:textId="77777777" w:rsidTr="005F1FFB">
        <w:trPr>
          <w:trHeight w:val="115"/>
        </w:trPr>
        <w:tc>
          <w:tcPr>
            <w:tcW w:w="188" w:type="pct"/>
            <w:vMerge/>
            <w:shd w:val="clear" w:color="auto" w:fill="auto"/>
          </w:tcPr>
          <w:p w14:paraId="1BB198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734107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3684D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381FC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CAF43E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5ACC0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F693C1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33F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5CB55A6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45A902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15883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0BC0727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6FC15FF" w14:textId="77777777" w:rsidTr="005F1FFB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14:paraId="3D899FC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3C3585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582164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141329D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E37B9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7AD8F7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0935B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03A53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38AC306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0C929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05A02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180D72D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D9A11F9" w14:textId="77777777" w:rsidTr="005F1FFB">
        <w:trPr>
          <w:trHeight w:val="60"/>
        </w:trPr>
        <w:tc>
          <w:tcPr>
            <w:tcW w:w="188" w:type="pct"/>
            <w:vMerge/>
            <w:shd w:val="clear" w:color="auto" w:fill="auto"/>
          </w:tcPr>
          <w:p w14:paraId="1FE4C91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702264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88460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97F39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0C528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76B8D39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B9A4E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59C26E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305A61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AC2B7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AFBD5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2A4900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B77FFBC" w14:textId="77777777" w:rsidTr="005F1FFB">
        <w:trPr>
          <w:trHeight w:val="115"/>
        </w:trPr>
        <w:tc>
          <w:tcPr>
            <w:tcW w:w="188" w:type="pct"/>
            <w:shd w:val="clear" w:color="auto" w:fill="auto"/>
          </w:tcPr>
          <w:p w14:paraId="2AB06F0D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264" w:type="pct"/>
            <w:shd w:val="clear" w:color="auto" w:fill="auto"/>
          </w:tcPr>
          <w:p w14:paraId="4DA107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24" w:type="pct"/>
            <w:shd w:val="clear" w:color="auto" w:fill="auto"/>
          </w:tcPr>
          <w:p w14:paraId="35A152E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53" w:type="pct"/>
            <w:shd w:val="clear" w:color="auto" w:fill="auto"/>
          </w:tcPr>
          <w:p w14:paraId="08F5A05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215D7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5</w:t>
            </w:r>
          </w:p>
        </w:tc>
        <w:tc>
          <w:tcPr>
            <w:tcW w:w="235" w:type="pct"/>
            <w:vAlign w:val="center"/>
          </w:tcPr>
          <w:p w14:paraId="2B016FB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71273FA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9C0EB4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490E59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68127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shd w:val="clear" w:color="auto" w:fill="auto"/>
          </w:tcPr>
          <w:p w14:paraId="63CFDD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 (Управление ЖКХ и РГИ г.Лыткарино)</w:t>
            </w:r>
          </w:p>
        </w:tc>
        <w:tc>
          <w:tcPr>
            <w:tcW w:w="460" w:type="pct"/>
            <w:shd w:val="clear" w:color="auto" w:fill="auto"/>
          </w:tcPr>
          <w:p w14:paraId="387E97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189D001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D779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6FD6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4450688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E75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22C0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8D2706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A51807" w:rsidRPr="004E721B" w:rsidRDefault="00A51807" w:rsidP="00946EA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</w:t>
            </w:r>
            <w:r w:rsidR="00946EAC" w:rsidRPr="004E721B">
              <w:rPr>
                <w:sz w:val="18"/>
                <w:szCs w:val="18"/>
              </w:rPr>
              <w:t>екоммуникационную сеть Интернет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D1D7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7B7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90FFE2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59DAC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67D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73B095F9" w14:textId="77777777" w:rsidTr="005F1FFB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14:paraId="659517D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3BFB9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0D362795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719944F6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FF7764C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14:paraId="73820EDC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F80F22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70D783AF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6E3BA8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39777A86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37A44A5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34C48F0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C97014" w:rsidRPr="004E721B" w14:paraId="0DD1790D" w14:textId="77777777" w:rsidTr="005F1FFB">
        <w:trPr>
          <w:trHeight w:val="249"/>
        </w:trPr>
        <w:tc>
          <w:tcPr>
            <w:tcW w:w="188" w:type="pct"/>
            <w:vMerge/>
            <w:shd w:val="clear" w:color="auto" w:fill="auto"/>
          </w:tcPr>
          <w:p w14:paraId="587670C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2D0B3B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B8A78C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A47235B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16245073" w14:textId="77777777" w:rsidR="00C97014" w:rsidRPr="00D07188" w:rsidRDefault="00C97014" w:rsidP="00C9701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vAlign w:val="center"/>
          </w:tcPr>
          <w:p w14:paraId="0A2EFEF5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47F7B2C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04934C5A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1E4BF1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5F827C4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2BE6F48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5640C4F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32CB8B59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381D8D1D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60BB5D8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EFF4B7A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72FF3579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bookmarkStart w:id="6" w:name="_Ref447100659"/>
            <w:r w:rsidRPr="004E721B">
              <w:rPr>
                <w:sz w:val="18"/>
                <w:szCs w:val="18"/>
                <w:vertAlign w:val="superscript"/>
              </w:rPr>
              <w:footnoteReference w:id="5"/>
            </w:r>
            <w:bookmarkEnd w:id="6"/>
          </w:p>
        </w:tc>
        <w:tc>
          <w:tcPr>
            <w:tcW w:w="279" w:type="pct"/>
            <w:shd w:val="clear" w:color="auto" w:fill="auto"/>
            <w:vAlign w:val="center"/>
          </w:tcPr>
          <w:p w14:paraId="43B35EF7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vAlign w:val="center"/>
          </w:tcPr>
          <w:p w14:paraId="534EF4E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17156310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A8611F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746AF5B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4661129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512419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786AC31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B22B0E5" w14:textId="77777777" w:rsidTr="005F1FFB">
        <w:trPr>
          <w:trHeight w:val="192"/>
        </w:trPr>
        <w:tc>
          <w:tcPr>
            <w:tcW w:w="188" w:type="pct"/>
            <w:vMerge/>
            <w:shd w:val="clear" w:color="auto" w:fill="auto"/>
          </w:tcPr>
          <w:p w14:paraId="45AD9326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EF2ED0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387BDF5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332DB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120619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624DB1B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A840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6C9F7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2D18532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93A71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22525D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62A98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11F7A661" w14:textId="77777777" w:rsidTr="005F1FFB">
        <w:trPr>
          <w:trHeight w:val="215"/>
        </w:trPr>
        <w:tc>
          <w:tcPr>
            <w:tcW w:w="188" w:type="pct"/>
            <w:vMerge w:val="restart"/>
            <w:shd w:val="clear" w:color="auto" w:fill="auto"/>
          </w:tcPr>
          <w:p w14:paraId="7CE92DF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189612D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</w:t>
            </w:r>
            <w:r w:rsidRPr="004E721B">
              <w:rPr>
                <w:sz w:val="18"/>
                <w:szCs w:val="18"/>
              </w:rPr>
              <w:lastRenderedPageBreak/>
              <w:t>муниципальных образований Московской области, доступом в информационно- телекоммуникационную сеть «Интернет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505E5491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53" w:type="pct"/>
            <w:shd w:val="clear" w:color="auto" w:fill="auto"/>
          </w:tcPr>
          <w:p w14:paraId="4DDF25E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04BEDA7B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14:paraId="28D04AF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59D7EA7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4B4B0583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81F5F7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069E08CA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7C3D577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2EE13D4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9F6ECF6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64B6A0D1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D445A0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523D974D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1FE254FE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35CF4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571DDD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57B1A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84BBC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E37E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25847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4B0175B5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20D796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EE93540" w14:textId="77777777" w:rsidTr="005F1FFB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0ED67F9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EBA5D5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9B16E4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5EC9F0B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24BABC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101C6364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1DA36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13A45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93FD89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72547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2083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F5BC6D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C1215FB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43ACA2C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50EE886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69F3FA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-2022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FD3C4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543" w:type="pct"/>
            <w:gridSpan w:val="6"/>
            <w:vMerge w:val="restart"/>
            <w:shd w:val="clear" w:color="auto" w:fill="auto"/>
            <w:vAlign w:val="center"/>
          </w:tcPr>
          <w:p w14:paraId="0A2D55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082A676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5DCCFCF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A35FC44" w14:textId="77777777" w:rsidTr="005F1FFB">
        <w:trPr>
          <w:trHeight w:val="602"/>
        </w:trPr>
        <w:tc>
          <w:tcPr>
            <w:tcW w:w="188" w:type="pct"/>
            <w:vMerge/>
            <w:shd w:val="clear" w:color="auto" w:fill="auto"/>
          </w:tcPr>
          <w:p w14:paraId="7CE20E2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74500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D413E2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AFAC8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43" w:type="pct"/>
            <w:gridSpan w:val="6"/>
            <w:vMerge/>
            <w:shd w:val="clear" w:color="auto" w:fill="auto"/>
            <w:vAlign w:val="center"/>
          </w:tcPr>
          <w:p w14:paraId="11F21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10487B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7A5AEF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E7D5C40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441BA1E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7320108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0263E6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634633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CEE3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35EC8B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AB138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7EF7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B6E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C886F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4CEE80C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74CF44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742FE5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3A48E8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A05B9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68AF2A8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2FF837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6340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5DBABB4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AEE6A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D3BB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6DD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FEC03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D20F5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146B324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FA20E3F" w14:textId="77777777" w:rsidTr="005F1FFB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5E522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883C7C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2946D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342F8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3C797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3A0D90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63809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8706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BFF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453A7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4E0DAC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13595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1C57E53" w14:textId="77777777" w:rsidTr="005F1FFB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14:paraId="27095A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2CD95C5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29B93E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2987DC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1EC2D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0A249F4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E0D2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A6B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0256C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C84E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F7C9E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6ADD2AF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4E6F486" w14:textId="77777777" w:rsidTr="005F1FFB">
        <w:trPr>
          <w:trHeight w:val="360"/>
        </w:trPr>
        <w:tc>
          <w:tcPr>
            <w:tcW w:w="188" w:type="pct"/>
            <w:vMerge/>
            <w:shd w:val="clear" w:color="auto" w:fill="auto"/>
          </w:tcPr>
          <w:p w14:paraId="508C0C1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27B8DB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79D01E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4041B1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CFE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2A3B4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3DF00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DBF5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155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BD4D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76F22F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4246F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3B91E88" w14:textId="77777777" w:rsidTr="005F1FFB">
        <w:trPr>
          <w:trHeight w:val="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9CC7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2295096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1F7D15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FC5D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F97CC4" w:rsidRPr="004E721B" w14:paraId="6897E195" w14:textId="77777777" w:rsidTr="005F1FFB">
        <w:trPr>
          <w:trHeight w:val="54"/>
        </w:trPr>
        <w:tc>
          <w:tcPr>
            <w:tcW w:w="188" w:type="pct"/>
            <w:vMerge w:val="restart"/>
            <w:shd w:val="clear" w:color="auto" w:fill="auto"/>
          </w:tcPr>
          <w:p w14:paraId="5FD5139B" w14:textId="77777777" w:rsidR="00F97CC4" w:rsidRPr="004E721B" w:rsidRDefault="00F97CC4" w:rsidP="00F97CC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0C5E1719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10A8E23E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39FC14EE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3F62381E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 </w:t>
            </w:r>
            <w:r>
              <w:rPr>
                <w:sz w:val="18"/>
                <w:szCs w:val="18"/>
              </w:rPr>
              <w:t>148</w:t>
            </w:r>
            <w:r w:rsidRPr="00D07188">
              <w:rPr>
                <w:sz w:val="18"/>
                <w:szCs w:val="18"/>
              </w:rPr>
              <w:t>,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1A74C189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9 </w:t>
            </w:r>
            <w:r>
              <w:rPr>
                <w:sz w:val="18"/>
                <w:szCs w:val="18"/>
              </w:rPr>
              <w:t>643</w:t>
            </w:r>
            <w:r w:rsidRPr="00D07188">
              <w:rPr>
                <w:sz w:val="18"/>
                <w:szCs w:val="18"/>
              </w:rPr>
              <w:t>,2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768EA5A1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877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183738F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  <w:p w14:paraId="0AF50EB8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14:paraId="76424D2E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</w:tr>
      <w:tr w:rsidR="00E84B7E" w:rsidRPr="004E721B" w14:paraId="6014E67A" w14:textId="77777777" w:rsidTr="005F1FFB">
        <w:trPr>
          <w:trHeight w:val="368"/>
        </w:trPr>
        <w:tc>
          <w:tcPr>
            <w:tcW w:w="188" w:type="pct"/>
            <w:vMerge/>
            <w:shd w:val="clear" w:color="auto" w:fill="auto"/>
          </w:tcPr>
          <w:p w14:paraId="25B60558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52F7D03E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07FCBB1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05A2D9D2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58FFCF98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</w:t>
            </w:r>
            <w:r w:rsidR="007F711A">
              <w:rPr>
                <w:sz w:val="18"/>
                <w:szCs w:val="18"/>
              </w:rPr>
              <w:t>178</w:t>
            </w:r>
            <w:r w:rsidRPr="00D07188">
              <w:rPr>
                <w:sz w:val="18"/>
                <w:szCs w:val="18"/>
              </w:rPr>
              <w:t>,</w:t>
            </w:r>
            <w:r w:rsidR="007F711A">
              <w:rPr>
                <w:sz w:val="18"/>
                <w:szCs w:val="18"/>
              </w:rPr>
              <w:t>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072DF9FC" w:rsidR="00A96616" w:rsidRPr="00D07188" w:rsidRDefault="007F711A" w:rsidP="00946E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2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0,8</w:t>
            </w:r>
          </w:p>
        </w:tc>
        <w:tc>
          <w:tcPr>
            <w:tcW w:w="468" w:type="pct"/>
            <w:vMerge/>
            <w:shd w:val="clear" w:color="auto" w:fill="auto"/>
          </w:tcPr>
          <w:p w14:paraId="34275497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63E4EAE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F97CC4" w:rsidRPr="004E721B" w14:paraId="76C52692" w14:textId="77777777" w:rsidTr="005F1FFB">
        <w:trPr>
          <w:trHeight w:val="391"/>
        </w:trPr>
        <w:tc>
          <w:tcPr>
            <w:tcW w:w="188" w:type="pct"/>
            <w:vMerge/>
            <w:shd w:val="clear" w:color="auto" w:fill="auto"/>
          </w:tcPr>
          <w:p w14:paraId="1CDABD80" w14:textId="77777777" w:rsidR="00F97CC4" w:rsidRPr="004E721B" w:rsidRDefault="00F97CC4" w:rsidP="00F97CC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0EA48F8D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5A23C29A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8ED787F" w14:textId="77777777" w:rsidR="00F97CC4" w:rsidRPr="004E721B" w:rsidRDefault="00F97CC4" w:rsidP="00F97CC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5268E8AC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 612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2D22905C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 112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16811A41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77777777" w:rsidR="00F97CC4" w:rsidRPr="00D07188" w:rsidRDefault="00F97CC4" w:rsidP="00F97CC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02,0</w:t>
            </w:r>
          </w:p>
        </w:tc>
        <w:tc>
          <w:tcPr>
            <w:tcW w:w="468" w:type="pct"/>
            <w:vMerge/>
            <w:shd w:val="clear" w:color="auto" w:fill="auto"/>
          </w:tcPr>
          <w:p w14:paraId="4D252D87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26506F28" w14:textId="77777777" w:rsidR="00F97CC4" w:rsidRPr="004E721B" w:rsidRDefault="00F97CC4" w:rsidP="00F97CC4">
            <w:pPr>
              <w:rPr>
                <w:sz w:val="18"/>
                <w:szCs w:val="18"/>
              </w:rPr>
            </w:pPr>
          </w:p>
        </w:tc>
      </w:tr>
      <w:tr w:rsidR="00E84B7E" w:rsidRPr="004E721B" w14:paraId="36522628" w14:textId="77777777" w:rsidTr="005F1FFB">
        <w:trPr>
          <w:trHeight w:val="391"/>
        </w:trPr>
        <w:tc>
          <w:tcPr>
            <w:tcW w:w="188" w:type="pct"/>
            <w:vMerge/>
            <w:shd w:val="clear" w:color="auto" w:fill="auto"/>
          </w:tcPr>
          <w:p w14:paraId="0465B577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4CEF449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227FF3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376EC6D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4 358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</w:t>
            </w:r>
            <w:r w:rsidR="008C7FF2" w:rsidRPr="00D07188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548,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68" w:type="pct"/>
            <w:shd w:val="clear" w:color="auto" w:fill="auto"/>
          </w:tcPr>
          <w:p w14:paraId="127BD9E0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14:paraId="3462332D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EB5344" w:rsidRPr="004E721B" w14:paraId="25C19061" w14:textId="77777777" w:rsidTr="005F1FFB">
        <w:trPr>
          <w:trHeight w:val="140"/>
        </w:trPr>
        <w:tc>
          <w:tcPr>
            <w:tcW w:w="188" w:type="pct"/>
            <w:vMerge w:val="restart"/>
            <w:shd w:val="clear" w:color="auto" w:fill="auto"/>
          </w:tcPr>
          <w:p w14:paraId="088E9A16" w14:textId="77777777" w:rsidR="00EB5344" w:rsidRPr="004E721B" w:rsidRDefault="00EB5344" w:rsidP="00EB534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264" w:type="pct"/>
            <w:vMerge w:val="restart"/>
            <w:shd w:val="clear" w:color="auto" w:fill="auto"/>
          </w:tcPr>
          <w:p w14:paraId="61B9F164" w14:textId="77777777" w:rsidR="00EB5344" w:rsidRPr="004E721B" w:rsidRDefault="00EB5344" w:rsidP="00EB534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24" w:type="pct"/>
            <w:vMerge w:val="restart"/>
            <w:shd w:val="clear" w:color="auto" w:fill="auto"/>
          </w:tcPr>
          <w:p w14:paraId="356E7A65" w14:textId="77777777" w:rsidR="00EB5344" w:rsidRPr="004E721B" w:rsidRDefault="00EB5344" w:rsidP="00EB534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shd w:val="clear" w:color="auto" w:fill="auto"/>
          </w:tcPr>
          <w:p w14:paraId="6A5A5233" w14:textId="77777777" w:rsidR="00EB5344" w:rsidRPr="004E721B" w:rsidRDefault="00EB5344" w:rsidP="00EB534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61062BE" w14:textId="02B3090A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vAlign w:val="center"/>
          </w:tcPr>
          <w:p w14:paraId="5DA8E24C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2FE5E31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63705CCF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68A55753" w14:textId="1195BF71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2A13FB19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B94AFCB" w14:textId="77777777" w:rsidR="00EB5344" w:rsidRPr="004E721B" w:rsidRDefault="00EB5344" w:rsidP="00EB534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0" w:type="pct"/>
            <w:vMerge w:val="restart"/>
            <w:shd w:val="clear" w:color="auto" w:fill="auto"/>
          </w:tcPr>
          <w:p w14:paraId="7228E40C" w14:textId="77777777" w:rsidR="00EB5344" w:rsidRPr="004E721B" w:rsidRDefault="00EB5344" w:rsidP="00EB5344">
            <w:pPr>
              <w:rPr>
                <w:sz w:val="18"/>
                <w:szCs w:val="18"/>
              </w:rPr>
            </w:pPr>
          </w:p>
        </w:tc>
      </w:tr>
      <w:tr w:rsidR="00A17D6F" w:rsidRPr="004E721B" w14:paraId="4125095B" w14:textId="77777777" w:rsidTr="005F1FFB">
        <w:trPr>
          <w:trHeight w:val="140"/>
        </w:trPr>
        <w:tc>
          <w:tcPr>
            <w:tcW w:w="188" w:type="pct"/>
            <w:vMerge/>
            <w:shd w:val="clear" w:color="auto" w:fill="auto"/>
          </w:tcPr>
          <w:p w14:paraId="0DCCA1F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7E6F756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14F89C82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2098ECD6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5C29DC4" w14:textId="77777777" w:rsidR="00A17D6F" w:rsidRPr="00D07188" w:rsidRDefault="00A17D6F" w:rsidP="008C7FF2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35" w:type="pct"/>
            <w:vAlign w:val="center"/>
          </w:tcPr>
          <w:p w14:paraId="362B41BE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3485F23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11A8DEF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167DDD0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7594493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54C9219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43196AD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EB5344" w:rsidRPr="004E721B" w14:paraId="61836666" w14:textId="77777777" w:rsidTr="005F1FFB">
        <w:trPr>
          <w:trHeight w:val="140"/>
        </w:trPr>
        <w:tc>
          <w:tcPr>
            <w:tcW w:w="188" w:type="pct"/>
            <w:vMerge/>
            <w:shd w:val="clear" w:color="auto" w:fill="auto"/>
          </w:tcPr>
          <w:p w14:paraId="44E4D1EF" w14:textId="77777777" w:rsidR="00EB5344" w:rsidRPr="004E721B" w:rsidRDefault="00EB5344" w:rsidP="00EB53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shd w:val="clear" w:color="auto" w:fill="auto"/>
          </w:tcPr>
          <w:p w14:paraId="19568A8E" w14:textId="77777777" w:rsidR="00EB5344" w:rsidRPr="004E721B" w:rsidRDefault="00EB5344" w:rsidP="00EB5344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auto"/>
          </w:tcPr>
          <w:p w14:paraId="280E1D10" w14:textId="77777777" w:rsidR="00EB5344" w:rsidRPr="004E721B" w:rsidRDefault="00EB5344" w:rsidP="00EB5344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shd w:val="clear" w:color="auto" w:fill="auto"/>
          </w:tcPr>
          <w:p w14:paraId="407DC07C" w14:textId="77777777" w:rsidR="00EB5344" w:rsidRPr="004E721B" w:rsidRDefault="00EB5344" w:rsidP="00EB534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34E2E70" w14:textId="70CB55C9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vAlign w:val="center"/>
          </w:tcPr>
          <w:p w14:paraId="59584CE9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shd w:val="clear" w:color="auto" w:fill="auto"/>
            <w:vAlign w:val="center"/>
          </w:tcPr>
          <w:p w14:paraId="2B8B78C3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14:paraId="20A49CD2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14:paraId="6620DECE" w14:textId="3F942B71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59</w:t>
            </w:r>
            <w:r w:rsidRPr="00D07188">
              <w:rPr>
                <w:sz w:val="18"/>
                <w:szCs w:val="18"/>
              </w:rPr>
              <w:t>,0</w:t>
            </w:r>
          </w:p>
        </w:tc>
        <w:tc>
          <w:tcPr>
            <w:tcW w:w="278" w:type="pct"/>
            <w:shd w:val="clear" w:color="auto" w:fill="auto"/>
            <w:vAlign w:val="center"/>
          </w:tcPr>
          <w:p w14:paraId="16107FB9" w14:textId="77777777" w:rsidR="00EB5344" w:rsidRPr="00D07188" w:rsidRDefault="00EB5344" w:rsidP="00EB534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shd w:val="clear" w:color="auto" w:fill="auto"/>
          </w:tcPr>
          <w:p w14:paraId="12008B7D" w14:textId="77777777" w:rsidR="00EB5344" w:rsidRPr="004E721B" w:rsidRDefault="00EB5344" w:rsidP="00EB53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14:paraId="39F4057D" w14:textId="77777777" w:rsidR="00EB5344" w:rsidRPr="004E721B" w:rsidRDefault="00EB5344" w:rsidP="00EB5344">
            <w:pPr>
              <w:rPr>
                <w:sz w:val="18"/>
                <w:szCs w:val="18"/>
              </w:rPr>
            </w:pPr>
          </w:p>
        </w:tc>
      </w:tr>
      <w:tr w:rsidR="00A17D6F" w:rsidRPr="004E721B" w14:paraId="199070F8" w14:textId="77777777" w:rsidTr="005F1FFB">
        <w:trPr>
          <w:trHeight w:val="232"/>
        </w:trPr>
        <w:tc>
          <w:tcPr>
            <w:tcW w:w="1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FC36AB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2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C9E8E8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F8DB42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037B0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5241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84C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4AA9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BE2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44C4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FD4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7549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58BC9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4DB8F176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4A907E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9606A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AA03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2475C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8704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86E8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4C19A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4104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06941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29BC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BF383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DBCFA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073FC724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0885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7A93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26C3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EC73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C985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FA0A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11BE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7AD8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8FA9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372D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A5E9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C1D5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3B96DD7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76CD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3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7803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</w:t>
            </w:r>
            <w:r w:rsidRPr="004E721B">
              <w:rPr>
                <w:sz w:val="18"/>
                <w:szCs w:val="18"/>
              </w:rPr>
              <w:lastRenderedPageBreak/>
              <w:t>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EED7C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9F68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D30962" w14:textId="77777777" w:rsidR="00A51807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7990,9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1BCFF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51423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E25690" w14:textId="77777777" w:rsidR="00A51807" w:rsidRPr="00D07188" w:rsidRDefault="00A51807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783,</w:t>
            </w:r>
            <w:r w:rsidR="00A17D6F" w:rsidRPr="00D07188">
              <w:rPr>
                <w:sz w:val="18"/>
                <w:szCs w:val="18"/>
              </w:rPr>
              <w:t>3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1F8F9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D4F71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8EA3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DE92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F8818E3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B7B5F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CC64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3B3CD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8B02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 образования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9E783" w14:textId="77777777" w:rsidR="00A51807" w:rsidRPr="00D07188" w:rsidRDefault="009D3B9B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,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35A4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4BB096" w14:textId="77777777" w:rsidR="00A51807" w:rsidRPr="00D07188" w:rsidRDefault="009D3B9B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C22CF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5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436AE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68E6B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6839F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85CFF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9E9A210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F945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5B435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3464F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F5D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1186C8" w14:textId="77777777" w:rsidR="00A51807" w:rsidRPr="00D07188" w:rsidRDefault="00A96616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8,</w:t>
            </w:r>
            <w:r w:rsidR="00A17D6F" w:rsidRPr="00D07188">
              <w:rPr>
                <w:sz w:val="18"/>
                <w:szCs w:val="18"/>
              </w:rPr>
              <w:t>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C97A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0291D9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A203CE" w14:textId="77777777" w:rsidR="00A51807" w:rsidRPr="00D07188" w:rsidRDefault="00A51807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49,</w:t>
            </w:r>
            <w:r w:rsidR="00A17D6F" w:rsidRPr="00D07188">
              <w:rPr>
                <w:sz w:val="18"/>
                <w:szCs w:val="18"/>
              </w:rPr>
              <w:t>6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78C4B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20446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ECF0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D9B4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416877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FB1B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6749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EFA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949B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3ED6BD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3164,0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0ECE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CFE09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BA67E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48,7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FD69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82D0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36A8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49F3B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5F1FFB" w:rsidRPr="004E721B" w14:paraId="3A63348B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4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C61989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293E8" w14:textId="41F461AD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,9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196D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944E2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48D96" w14:textId="049B292F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,9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7427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CF301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DA9A6F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</w:tr>
      <w:tr w:rsidR="005F1FFB" w:rsidRPr="004E721B" w14:paraId="61E86C4D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5F1FFB" w:rsidRPr="004E721B" w:rsidRDefault="005F1FFB" w:rsidP="005F1FFB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02BECB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0FD15" w14:textId="59677F99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9F9DB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2F755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F78199" w14:textId="4DB5ACB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39F07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E38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1431D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</w:tr>
      <w:tr w:rsidR="005F1FFB" w:rsidRPr="004E721B" w14:paraId="75996C7D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5F1FFB" w:rsidRPr="004E721B" w:rsidRDefault="005F1FFB" w:rsidP="005F1FFB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815BCE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5F1FFB" w:rsidRPr="004E721B" w:rsidRDefault="005F1FFB" w:rsidP="005F1FF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83B2E" w14:textId="43B316D3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,9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6D6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BBBDB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2B42D" w14:textId="3424EEC8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,9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E051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83F37" w14:textId="77777777" w:rsidR="005F1FFB" w:rsidRPr="00D07188" w:rsidRDefault="005F1FFB" w:rsidP="005F1FFB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11D2F" w14:textId="77777777" w:rsidR="005F1FFB" w:rsidRPr="004E721B" w:rsidRDefault="005F1FFB" w:rsidP="005F1FFB">
            <w:pPr>
              <w:rPr>
                <w:sz w:val="18"/>
                <w:szCs w:val="18"/>
              </w:rPr>
            </w:pPr>
          </w:p>
        </w:tc>
      </w:tr>
      <w:tr w:rsidR="00A17D6F" w:rsidRPr="004E721B" w14:paraId="36ABD431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E3DE24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DBFC0" w14:textId="77777777" w:rsidR="00A17D6F" w:rsidRPr="004E721B" w:rsidRDefault="00A17D6F" w:rsidP="009C3A9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7. Установка, монтаж и настройка ip-камер, приобретенных в </w:t>
            </w:r>
            <w:proofErr w:type="gramStart"/>
            <w:r w:rsidRPr="004E721B">
              <w:rPr>
                <w:sz w:val="18"/>
                <w:szCs w:val="18"/>
              </w:rPr>
              <w:t>рам</w:t>
            </w:r>
            <w:r w:rsidR="009C3A93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ах</w:t>
            </w:r>
            <w:proofErr w:type="gramEnd"/>
            <w:r w:rsidRPr="004E721B">
              <w:rPr>
                <w:sz w:val="18"/>
                <w:szCs w:val="18"/>
              </w:rPr>
              <w:t xml:space="preserve"> предоставленной субсидии на госу</w:t>
            </w:r>
            <w:r w:rsidR="009C3A93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арственную поддержку образовательных организаций в целях оснащения (обновле</w:t>
            </w:r>
            <w:r w:rsidR="009C3A93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21D30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69E9D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FE79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5788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DD4F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0696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96FE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A85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55E183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B91D7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4D1562B4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F828C0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403C7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D9999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A44AB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935E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BA5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A197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E86E7" w14:textId="77777777" w:rsidR="00A17D6F" w:rsidRPr="00D07188" w:rsidRDefault="00A17D6F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9FBA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7DDD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5F5A5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DD766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15351F1B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788043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DD6142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E8EF6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60941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E89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0CAD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34A3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3EAC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1F1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DDD1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47028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A0DE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5AA52158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F718C4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7DD5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7054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4BEE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7CDDD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1806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80FEA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760B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55A97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1291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B2808C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FA33E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2CC4E61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FD084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4824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76FE37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359B3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4FA1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A80C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AE58E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51FD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3A890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6894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CC86D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5E969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7EDA2222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AFCA2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7AA04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2A97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B26FF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3E17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BAD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4D84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A6C2A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48CE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F621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3388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5D06C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240AD01B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C7FB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9D6C93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B00F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1F5F4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557C5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215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DF64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DE78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8B2F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65DA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64E60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D88FA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52B0E662" w14:textId="77777777" w:rsidTr="005F1FFB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DE73A0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2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069677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3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C74F2A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C25F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16E4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FB93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214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6D11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0955C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A5C4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FA24A6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5CC2F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1390451F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831737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1E7C1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8C23E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B0833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-пального образования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662D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DBE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2E1D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F1E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6291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796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26202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ACD5B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7CF27099" w14:textId="77777777" w:rsidTr="005F1FFB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8761A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9793FE" w14:textId="77777777" w:rsidR="00A17D6F" w:rsidRPr="000A4DFC" w:rsidRDefault="00A17D6F" w:rsidP="00AD3B98">
            <w:pPr>
              <w:spacing w:before="20"/>
              <w:jc w:val="both"/>
              <w:rPr>
                <w:sz w:val="18"/>
                <w:szCs w:val="22"/>
              </w:rPr>
            </w:pPr>
          </w:p>
        </w:tc>
        <w:tc>
          <w:tcPr>
            <w:tcW w:w="3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55B3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9A5C0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87CE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BC48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FC53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CA13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1D8ED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BF86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56E7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9ADBE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</w:tbl>
    <w:p w14:paraId="7BD69550" w14:textId="77777777" w:rsidR="00A51807" w:rsidRPr="004E721B" w:rsidRDefault="00A51807" w:rsidP="00A51807"/>
    <w:p w14:paraId="722B2874" w14:textId="77777777" w:rsidR="00A51807" w:rsidRPr="004E721B" w:rsidRDefault="00A51807" w:rsidP="00A51807">
      <w:r w:rsidRPr="004E721B">
        <w:br w:type="column"/>
      </w:r>
      <w:r w:rsidR="00EC56BA" w:rsidRPr="004E721B">
        <w:lastRenderedPageBreak/>
        <w:t xml:space="preserve">6. </w:t>
      </w:r>
      <w:r w:rsidRPr="004E721B">
        <w:t xml:space="preserve">Взаимосвязь основных мероприятий и показателей Подпрограммы 2 «Развитие информационной и технологической инфраструктуры </w:t>
      </w:r>
      <w:r w:rsidRPr="004E721B">
        <w:br/>
        <w:t>экосистемы цифровой экономики муниципального образования Московской области»</w:t>
      </w:r>
    </w:p>
    <w:p w14:paraId="7CBBD6DC" w14:textId="77777777" w:rsidR="00946EAC" w:rsidRPr="004E721B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A51807" w:rsidRPr="004E721B" w14:paraId="794DBC71" w14:textId="77777777" w:rsidTr="00A51807">
        <w:tc>
          <w:tcPr>
            <w:tcW w:w="186" w:type="pct"/>
            <w:shd w:val="clear" w:color="auto" w:fill="auto"/>
          </w:tcPr>
          <w:p w14:paraId="4D2EA557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№</w:t>
            </w:r>
          </w:p>
          <w:p w14:paraId="1189D858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/п</w:t>
            </w:r>
          </w:p>
        </w:tc>
        <w:tc>
          <w:tcPr>
            <w:tcW w:w="825" w:type="pct"/>
            <w:shd w:val="clear" w:color="auto" w:fill="auto"/>
            <w:vAlign w:val="center"/>
          </w:tcPr>
          <w:p w14:paraId="703D645C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14:paraId="7E4006B1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4E721B" w14:paraId="2FCDA816" w14:textId="77777777" w:rsidTr="00A51807">
        <w:tc>
          <w:tcPr>
            <w:tcW w:w="186" w:type="pct"/>
            <w:vMerge w:val="restart"/>
            <w:shd w:val="clear" w:color="auto" w:fill="auto"/>
          </w:tcPr>
          <w:p w14:paraId="36433C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4C843B84" w14:textId="77777777" w:rsidR="00946EAC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14:paraId="07EC0961" w14:textId="77777777" w:rsidR="00A51807" w:rsidRPr="004E721B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5307A3A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4E721B" w14:paraId="23F64CC8" w14:textId="77777777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14:paraId="7FB6237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97C67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4AAB534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4E721B" w14:paraId="1D13737E" w14:textId="77777777" w:rsidTr="00A51807">
        <w:tc>
          <w:tcPr>
            <w:tcW w:w="186" w:type="pct"/>
            <w:vMerge w:val="restart"/>
            <w:shd w:val="clear" w:color="auto" w:fill="auto"/>
          </w:tcPr>
          <w:p w14:paraId="3AEC53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752BE1C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14:paraId="5C53FCB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4E721B" w14:paraId="44029C5A" w14:textId="77777777" w:rsidTr="00A51807">
        <w:tc>
          <w:tcPr>
            <w:tcW w:w="186" w:type="pct"/>
            <w:vMerge/>
            <w:shd w:val="clear" w:color="auto" w:fill="auto"/>
          </w:tcPr>
          <w:p w14:paraId="0E426F49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5B3F413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3A74B5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4E721B" w14:paraId="5967111F" w14:textId="77777777" w:rsidTr="00A51807">
        <w:tc>
          <w:tcPr>
            <w:tcW w:w="186" w:type="pct"/>
            <w:vMerge w:val="restart"/>
            <w:shd w:val="clear" w:color="auto" w:fill="auto"/>
          </w:tcPr>
          <w:p w14:paraId="33350E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580BE7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14:paraId="0718B1B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4E721B" w14:paraId="1E7D1730" w14:textId="77777777" w:rsidTr="00A51807">
        <w:tc>
          <w:tcPr>
            <w:tcW w:w="186" w:type="pct"/>
            <w:vMerge/>
            <w:shd w:val="clear" w:color="auto" w:fill="auto"/>
          </w:tcPr>
          <w:p w14:paraId="6208C95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62040AF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1E5E30A6" w14:textId="5559C8A4" w:rsidR="00A51807" w:rsidRPr="004E721B" w:rsidRDefault="00333B3A" w:rsidP="00A51807">
            <w:pPr>
              <w:rPr>
                <w:rFonts w:eastAsia="Calibri"/>
                <w:sz w:val="18"/>
              </w:rPr>
            </w:pPr>
            <w:r w:rsidRPr="00333B3A">
              <w:rPr>
                <w:sz w:val="18"/>
              </w:rPr>
              <w:t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</w:t>
            </w:r>
          </w:p>
        </w:tc>
      </w:tr>
      <w:tr w:rsidR="00333B3A" w:rsidRPr="004E721B" w14:paraId="4AFDC2FD" w14:textId="77777777" w:rsidTr="00A51807">
        <w:tc>
          <w:tcPr>
            <w:tcW w:w="186" w:type="pct"/>
            <w:vMerge/>
            <w:shd w:val="clear" w:color="auto" w:fill="auto"/>
          </w:tcPr>
          <w:p w14:paraId="7F450613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6070E87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C4FBD4" w14:textId="039A71E4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</w:tc>
      </w:tr>
      <w:tr w:rsidR="00333B3A" w:rsidRPr="004E721B" w14:paraId="67227F0F" w14:textId="77777777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14:paraId="042E4EFD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7F98E2AC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3CEB7A" w14:textId="16927139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</w:tr>
      <w:tr w:rsidR="00333B3A" w:rsidRPr="004E721B" w14:paraId="0D7FB1D8" w14:textId="77777777" w:rsidTr="00A51807">
        <w:tc>
          <w:tcPr>
            <w:tcW w:w="186" w:type="pct"/>
            <w:vMerge/>
            <w:shd w:val="clear" w:color="auto" w:fill="auto"/>
          </w:tcPr>
          <w:p w14:paraId="3171573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642AA62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33403B9" w14:textId="4021C7D5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</w:tr>
      <w:tr w:rsidR="00333B3A" w:rsidRPr="004E721B" w14:paraId="1BD354BE" w14:textId="77777777" w:rsidTr="00A51807">
        <w:tc>
          <w:tcPr>
            <w:tcW w:w="186" w:type="pct"/>
            <w:vMerge/>
            <w:shd w:val="clear" w:color="auto" w:fill="auto"/>
          </w:tcPr>
          <w:p w14:paraId="76D65294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72AF0ED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656982FF" w14:textId="5FD6AABE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</w:tr>
      <w:tr w:rsidR="00333B3A" w:rsidRPr="004E721B" w14:paraId="631E73DA" w14:textId="77777777" w:rsidTr="00A51807">
        <w:tc>
          <w:tcPr>
            <w:tcW w:w="186" w:type="pct"/>
            <w:vMerge/>
            <w:shd w:val="clear" w:color="auto" w:fill="auto"/>
          </w:tcPr>
          <w:p w14:paraId="1566CA47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36AC3B0" w14:textId="77777777"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1E1EBC3" w14:textId="2F4A12DA"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</w:tr>
      <w:tr w:rsidR="00A51807" w:rsidRPr="004E721B" w14:paraId="68E48574" w14:textId="77777777" w:rsidTr="00A51807">
        <w:tc>
          <w:tcPr>
            <w:tcW w:w="186" w:type="pct"/>
            <w:shd w:val="clear" w:color="auto" w:fill="auto"/>
          </w:tcPr>
          <w:p w14:paraId="224F4E2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57754352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14:paraId="48A479E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учреждений культуры, обеспеченных доступом в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информационно-телекоммуникационную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с</w:t>
            </w:r>
          </w:p>
        </w:tc>
      </w:tr>
      <w:tr w:rsidR="00A51807" w:rsidRPr="004E721B" w14:paraId="4E1F1AFE" w14:textId="77777777" w:rsidTr="00A51807">
        <w:tc>
          <w:tcPr>
            <w:tcW w:w="186" w:type="pct"/>
            <w:shd w:val="clear" w:color="auto" w:fill="auto"/>
          </w:tcPr>
          <w:p w14:paraId="21E08F61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3EE94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14:paraId="164AC974" w14:textId="601A1E4D" w:rsidR="00A51807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</w:tr>
      <w:tr w:rsidR="00333B3A" w:rsidRPr="00946EAC" w14:paraId="1914B8AD" w14:textId="77777777" w:rsidTr="00A51807">
        <w:tc>
          <w:tcPr>
            <w:tcW w:w="186" w:type="pct"/>
            <w:vMerge w:val="restart"/>
            <w:shd w:val="clear" w:color="auto" w:fill="auto"/>
          </w:tcPr>
          <w:p w14:paraId="2716EFD0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35FAC286" w14:textId="77777777" w:rsidR="00333B3A" w:rsidRPr="004E721B" w:rsidRDefault="00333B3A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14:paraId="70055EDA" w14:textId="77777777" w:rsidR="00333B3A" w:rsidRPr="00946EAC" w:rsidRDefault="00333B3A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  <w:tr w:rsidR="00333B3A" w:rsidRPr="00946EAC" w14:paraId="387F393C" w14:textId="77777777" w:rsidTr="00A51807">
        <w:tc>
          <w:tcPr>
            <w:tcW w:w="186" w:type="pct"/>
            <w:vMerge/>
            <w:shd w:val="clear" w:color="auto" w:fill="auto"/>
          </w:tcPr>
          <w:p w14:paraId="4B1D66FC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4204B32E" w14:textId="77777777"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495AB930" w14:textId="5C992CFC" w:rsidR="00333B3A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</w:tr>
    </w:tbl>
    <w:p w14:paraId="4AFD727B" w14:textId="77777777" w:rsidR="00A51807" w:rsidRPr="00A51807" w:rsidRDefault="00A51807" w:rsidP="00A51807"/>
    <w:p w14:paraId="781DA3E9" w14:textId="77777777" w:rsidR="00AD2A18" w:rsidRDefault="00AD2A18" w:rsidP="00A51807">
      <w:pPr>
        <w:tabs>
          <w:tab w:val="left" w:pos="12334"/>
        </w:tabs>
      </w:pPr>
    </w:p>
    <w:p w14:paraId="24260992" w14:textId="77777777" w:rsidR="00A51807" w:rsidRDefault="00A51807" w:rsidP="00A51807">
      <w:pPr>
        <w:tabs>
          <w:tab w:val="left" w:pos="12334"/>
        </w:tabs>
      </w:pPr>
    </w:p>
    <w:p w14:paraId="6249FD7B" w14:textId="77777777" w:rsidR="00A51807" w:rsidRPr="00AD2A18" w:rsidRDefault="00A51807" w:rsidP="00A51807">
      <w:pPr>
        <w:tabs>
          <w:tab w:val="left" w:pos="12334"/>
        </w:tabs>
      </w:pPr>
    </w:p>
    <w:sectPr w:rsidR="00A51807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3D0FB" w14:textId="77777777" w:rsidR="00382F1C" w:rsidRDefault="00382F1C">
      <w:r>
        <w:separator/>
      </w:r>
    </w:p>
  </w:endnote>
  <w:endnote w:type="continuationSeparator" w:id="0">
    <w:p w14:paraId="2DCD049B" w14:textId="77777777" w:rsidR="00382F1C" w:rsidRDefault="00382F1C">
      <w:r>
        <w:continuationSeparator/>
      </w:r>
    </w:p>
  </w:endnote>
  <w:endnote w:type="continuationNotice" w:id="1">
    <w:p w14:paraId="203749CC" w14:textId="77777777" w:rsidR="00382F1C" w:rsidRDefault="00382F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CC43A" w14:textId="77777777" w:rsidR="00382F1C" w:rsidRDefault="00382F1C">
      <w:r>
        <w:separator/>
      </w:r>
    </w:p>
  </w:footnote>
  <w:footnote w:type="continuationSeparator" w:id="0">
    <w:p w14:paraId="21A239BB" w14:textId="77777777" w:rsidR="00382F1C" w:rsidRDefault="00382F1C">
      <w:r>
        <w:continuationSeparator/>
      </w:r>
    </w:p>
  </w:footnote>
  <w:footnote w:type="continuationNotice" w:id="1">
    <w:p w14:paraId="3AC581CE" w14:textId="77777777" w:rsidR="00382F1C" w:rsidRDefault="00382F1C"/>
  </w:footnote>
  <w:footnote w:id="2">
    <w:p w14:paraId="151B1187" w14:textId="77777777" w:rsidR="00655FFB" w:rsidRPr="002B55E9" w:rsidRDefault="00655FFB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14:paraId="4A7C1393" w14:textId="77777777" w:rsidR="00655FFB" w:rsidRPr="002B55E9" w:rsidRDefault="00655FFB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14:paraId="69AA80E3" w14:textId="77777777" w:rsidR="001742A3" w:rsidRPr="00946EAC" w:rsidRDefault="001742A3" w:rsidP="00A51807">
      <w:pPr>
        <w:rPr>
          <w:sz w:val="18"/>
        </w:rPr>
      </w:pPr>
      <w:r w:rsidRPr="00946EAC">
        <w:rPr>
          <w:sz w:val="18"/>
        </w:rPr>
        <w:footnoteRef/>
      </w:r>
      <w:r w:rsidRPr="00946EAC">
        <w:rPr>
          <w:sz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5">
    <w:p w14:paraId="4D1F77B4" w14:textId="77777777" w:rsidR="00C97014" w:rsidRDefault="00C97014"/>
    <w:p w14:paraId="4B401C2A" w14:textId="77777777" w:rsidR="00C97014" w:rsidRPr="00A51807" w:rsidRDefault="00C97014" w:rsidP="00A51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66153958">
    <w:abstractNumId w:val="2"/>
  </w:num>
  <w:num w:numId="2" w16cid:durableId="1028457366">
    <w:abstractNumId w:val="7"/>
  </w:num>
  <w:num w:numId="3" w16cid:durableId="1283535548">
    <w:abstractNumId w:val="10"/>
  </w:num>
  <w:num w:numId="4" w16cid:durableId="833495287">
    <w:abstractNumId w:val="4"/>
  </w:num>
  <w:num w:numId="5" w16cid:durableId="1527793508">
    <w:abstractNumId w:val="9"/>
  </w:num>
  <w:num w:numId="6" w16cid:durableId="1827746249">
    <w:abstractNumId w:val="8"/>
  </w:num>
  <w:num w:numId="7" w16cid:durableId="949747820">
    <w:abstractNumId w:val="11"/>
  </w:num>
  <w:num w:numId="8" w16cid:durableId="1840852426">
    <w:abstractNumId w:val="12"/>
  </w:num>
  <w:num w:numId="9" w16cid:durableId="427308093">
    <w:abstractNumId w:val="5"/>
  </w:num>
  <w:num w:numId="10" w16cid:durableId="8026327">
    <w:abstractNumId w:val="3"/>
  </w:num>
  <w:num w:numId="11" w16cid:durableId="2123183781">
    <w:abstractNumId w:val="6"/>
  </w:num>
  <w:num w:numId="12" w16cid:durableId="2048262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59CF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2F1C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2C3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8E5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67BC8676-A14B-45AA-B698-5B667B7D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12788</Words>
  <Characters>72893</Characters>
  <Application>Microsoft Office Word</Application>
  <DocSecurity>0</DocSecurity>
  <Lines>607</Lines>
  <Paragraphs>17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5510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Денис Серегин</cp:lastModifiedBy>
  <cp:revision>3</cp:revision>
  <cp:lastPrinted>2022-10-18T11:53:00Z</cp:lastPrinted>
  <dcterms:created xsi:type="dcterms:W3CDTF">2022-10-19T11:33:00Z</dcterms:created>
  <dcterms:modified xsi:type="dcterms:W3CDTF">2022-10-19T11:33:00Z</dcterms:modified>
</cp:coreProperties>
</file>